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49A5B" w14:textId="77777777" w:rsidR="00057E91" w:rsidRDefault="00057E9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6997" w:type="dxa"/>
        <w:tblLayout w:type="fixed"/>
        <w:tblLook w:val="0400" w:firstRow="0" w:lastRow="0" w:firstColumn="0" w:lastColumn="0" w:noHBand="0" w:noVBand="1"/>
      </w:tblPr>
      <w:tblGrid>
        <w:gridCol w:w="6997"/>
      </w:tblGrid>
      <w:tr w:rsidR="00057E91" w14:paraId="598FEB4F" w14:textId="77777777">
        <w:tc>
          <w:tcPr>
            <w:tcW w:w="6997" w:type="dxa"/>
            <w:tcMar>
              <w:top w:w="216" w:type="dxa"/>
              <w:left w:w="115" w:type="dxa"/>
              <w:bottom w:w="216" w:type="dxa"/>
              <w:right w:w="115" w:type="dxa"/>
            </w:tcMar>
          </w:tcPr>
          <w:p w14:paraId="06327A71" w14:textId="77777777" w:rsidR="00057E91" w:rsidRDefault="00057E91">
            <w:pPr>
              <w:spacing w:line="276" w:lineRule="auto"/>
              <w:rPr>
                <w:color w:val="4472C4"/>
                <w:sz w:val="28"/>
                <w:szCs w:val="28"/>
              </w:rPr>
            </w:pPr>
          </w:p>
        </w:tc>
      </w:tr>
    </w:tbl>
    <w:p w14:paraId="014320A0" w14:textId="77777777" w:rsidR="00057E91" w:rsidRDefault="00057E91">
      <w:pPr>
        <w:spacing w:line="276" w:lineRule="auto"/>
      </w:pPr>
    </w:p>
    <w:tbl>
      <w:tblPr>
        <w:tblStyle w:val="a0"/>
        <w:tblW w:w="7244" w:type="dxa"/>
        <w:tblBorders>
          <w:left w:val="single" w:sz="12" w:space="0" w:color="4472C4"/>
        </w:tblBorders>
        <w:tblLayout w:type="fixed"/>
        <w:tblLook w:val="0400" w:firstRow="0" w:lastRow="0" w:firstColumn="0" w:lastColumn="0" w:noHBand="0" w:noVBand="1"/>
      </w:tblPr>
      <w:tblGrid>
        <w:gridCol w:w="7244"/>
      </w:tblGrid>
      <w:tr w:rsidR="00057E91" w14:paraId="56A0F14C" w14:textId="77777777">
        <w:tc>
          <w:tcPr>
            <w:tcW w:w="7244" w:type="dxa"/>
            <w:tcMar>
              <w:top w:w="216" w:type="dxa"/>
              <w:left w:w="115" w:type="dxa"/>
              <w:bottom w:w="216" w:type="dxa"/>
              <w:right w:w="115" w:type="dxa"/>
            </w:tcMar>
          </w:tcPr>
          <w:p w14:paraId="07475552" w14:textId="77777777" w:rsidR="00057E91" w:rsidRDefault="00057E91">
            <w:pPr>
              <w:pBdr>
                <w:top w:val="nil"/>
                <w:left w:val="nil"/>
                <w:bottom w:val="nil"/>
                <w:right w:val="nil"/>
                <w:between w:val="nil"/>
              </w:pBdr>
              <w:spacing w:line="276" w:lineRule="auto"/>
              <w:rPr>
                <w:color w:val="2F5496"/>
              </w:rPr>
            </w:pPr>
          </w:p>
        </w:tc>
      </w:tr>
      <w:tr w:rsidR="00057E91" w14:paraId="328D909B" w14:textId="77777777">
        <w:tc>
          <w:tcPr>
            <w:tcW w:w="7244" w:type="dxa"/>
          </w:tcPr>
          <w:p w14:paraId="7755D306" w14:textId="77777777" w:rsidR="00057E91" w:rsidRDefault="008F1FFE">
            <w:pPr>
              <w:pBdr>
                <w:top w:val="nil"/>
                <w:left w:val="nil"/>
                <w:bottom w:val="nil"/>
                <w:right w:val="nil"/>
                <w:between w:val="nil"/>
              </w:pBdr>
              <w:spacing w:line="276" w:lineRule="auto"/>
              <w:rPr>
                <w:color w:val="4472C4"/>
                <w:sz w:val="50"/>
                <w:szCs w:val="50"/>
              </w:rPr>
            </w:pPr>
            <w:r>
              <w:rPr>
                <w:color w:val="4472C4"/>
                <w:sz w:val="44"/>
                <w:szCs w:val="44"/>
              </w:rPr>
              <w:t>Protokoll Praktikum Biochemie</w:t>
            </w:r>
          </w:p>
        </w:tc>
      </w:tr>
      <w:tr w:rsidR="00057E91" w14:paraId="745171DB" w14:textId="77777777">
        <w:tc>
          <w:tcPr>
            <w:tcW w:w="7244" w:type="dxa"/>
            <w:tcMar>
              <w:top w:w="216" w:type="dxa"/>
              <w:left w:w="115" w:type="dxa"/>
              <w:bottom w:w="216" w:type="dxa"/>
              <w:right w:w="115" w:type="dxa"/>
            </w:tcMar>
          </w:tcPr>
          <w:p w14:paraId="7BF154DC" w14:textId="77777777" w:rsidR="00057E91" w:rsidRDefault="00057E91">
            <w:pPr>
              <w:pBdr>
                <w:top w:val="nil"/>
                <w:left w:val="nil"/>
                <w:bottom w:val="nil"/>
                <w:right w:val="nil"/>
                <w:between w:val="nil"/>
              </w:pBdr>
              <w:spacing w:line="276" w:lineRule="auto"/>
              <w:rPr>
                <w:color w:val="2F5496"/>
              </w:rPr>
            </w:pPr>
          </w:p>
        </w:tc>
      </w:tr>
      <w:tr w:rsidR="00057E91" w14:paraId="2BD6702D" w14:textId="77777777">
        <w:tc>
          <w:tcPr>
            <w:tcW w:w="7244" w:type="dxa"/>
            <w:tcMar>
              <w:top w:w="216" w:type="dxa"/>
              <w:left w:w="115" w:type="dxa"/>
              <w:bottom w:w="216" w:type="dxa"/>
              <w:right w:w="115" w:type="dxa"/>
            </w:tcMar>
          </w:tcPr>
          <w:p w14:paraId="7389DB29" w14:textId="77777777" w:rsidR="00057E91" w:rsidRDefault="008F1FFE">
            <w:pPr>
              <w:pBdr>
                <w:top w:val="nil"/>
                <w:left w:val="nil"/>
                <w:bottom w:val="nil"/>
                <w:right w:val="nil"/>
                <w:between w:val="nil"/>
              </w:pBdr>
              <w:spacing w:line="276" w:lineRule="auto"/>
              <w:rPr>
                <w:color w:val="4472C4"/>
              </w:rPr>
            </w:pPr>
            <w:r>
              <w:rPr>
                <w:color w:val="4472C4"/>
              </w:rPr>
              <w:t>Jakob Then, Maren Schneider – Gruppe 23</w:t>
            </w:r>
          </w:p>
          <w:p w14:paraId="0AA9B6CC" w14:textId="77777777" w:rsidR="00057E91" w:rsidRDefault="008F1FFE">
            <w:pPr>
              <w:pBdr>
                <w:top w:val="nil"/>
                <w:left w:val="nil"/>
                <w:bottom w:val="nil"/>
                <w:right w:val="nil"/>
                <w:between w:val="nil"/>
              </w:pBdr>
              <w:spacing w:line="276" w:lineRule="auto"/>
              <w:rPr>
                <w:color w:val="4472C4"/>
                <w:sz w:val="28"/>
                <w:szCs w:val="28"/>
              </w:rPr>
            </w:pPr>
            <w:r>
              <w:rPr>
                <w:color w:val="4472C4"/>
              </w:rPr>
              <w:t>25.01.2022</w:t>
            </w:r>
            <w:r>
              <w:rPr>
                <w:color w:val="4472C4"/>
                <w:sz w:val="28"/>
                <w:szCs w:val="28"/>
              </w:rPr>
              <w:t xml:space="preserve"> </w:t>
            </w:r>
          </w:p>
        </w:tc>
      </w:tr>
    </w:tbl>
    <w:p w14:paraId="5C9A2D70" w14:textId="77777777" w:rsidR="00057E91" w:rsidRDefault="008F1FFE">
      <w:pPr>
        <w:spacing w:line="276" w:lineRule="auto"/>
        <w:rPr>
          <w:color w:val="1F3864"/>
          <w:sz w:val="36"/>
          <w:szCs w:val="36"/>
        </w:rPr>
      </w:pPr>
      <w:r>
        <w:br w:type="page"/>
      </w:r>
    </w:p>
    <w:p w14:paraId="21CDF948" w14:textId="77777777" w:rsidR="00057E91" w:rsidRDefault="008F1FFE">
      <w:pPr>
        <w:pStyle w:val="berschrift1"/>
        <w:spacing w:line="276" w:lineRule="auto"/>
      </w:pPr>
      <w:r>
        <w:lastRenderedPageBreak/>
        <w:t xml:space="preserve">Einleitung – Zielsetzung der Versuche </w:t>
      </w:r>
    </w:p>
    <w:p w14:paraId="26FEF9F4" w14:textId="3778C478" w:rsidR="00413D2F" w:rsidRDefault="008F1FFE">
      <w:r>
        <w:rPr>
          <w:b/>
        </w:rPr>
        <w:t>Tag 1</w:t>
      </w:r>
      <w:r>
        <w:t>: An Tag 1 wurden zuerst die Fluoreszenzeigenschaften der im Praktikum verwendeten Hefestämme untersucht um somit auf die Expression vom Green fluorescent protein (GFP) Rückschlüsse zu ziehen und die Arbeit mit dem Fluoreszenzmikroskop kennenzulernen.</w:t>
      </w:r>
      <w:r w:rsidR="00413D2F">
        <w:t xml:space="preserve"> </w:t>
      </w:r>
      <w:r>
        <w:t xml:space="preserve">Im nächsten Versuchsteil wurden die Optische Dichte (OD) beider Stämme gemessen um daraus Anzahl der Zellen/ml beider Kulturen zu bestimmen. </w:t>
      </w:r>
    </w:p>
    <w:p w14:paraId="79F5715D" w14:textId="11E47839" w:rsidR="00413D2F" w:rsidRDefault="00413D2F" w:rsidP="00413D2F">
      <w:pPr>
        <w:pStyle w:val="Listenabsatz"/>
        <w:numPr>
          <w:ilvl w:val="0"/>
          <w:numId w:val="1"/>
        </w:numPr>
      </w:pPr>
      <w:r>
        <w:t>Hier schreiben das wir die O/N kulturen vorbereitet haben in den wr den glucose verbrauch und die alkoholproduktion von heen in suspension cultur und immobilized culture zu charakterisieren</w:t>
      </w:r>
    </w:p>
    <w:p w14:paraId="04E4DBA8" w14:textId="7707B9CE" w:rsidR="00413D2F" w:rsidRDefault="00413D2F" w:rsidP="00413D2F">
      <w:pPr>
        <w:pStyle w:val="Listenabsatz"/>
        <w:numPr>
          <w:ilvl w:val="0"/>
          <w:numId w:val="1"/>
        </w:numPr>
      </w:pPr>
      <w:r>
        <w:t>Dazu kommt noch Biomasse ernte für die extraktion und reinigung von GFP</w:t>
      </w:r>
    </w:p>
    <w:p w14:paraId="10CFE543" w14:textId="77777777" w:rsidR="00F7011C" w:rsidRDefault="00F7011C" w:rsidP="00413D2F">
      <w:pPr>
        <w:rPr>
          <w:b/>
        </w:rPr>
      </w:pPr>
    </w:p>
    <w:p w14:paraId="53BA4C26" w14:textId="23207595" w:rsidR="00057E91" w:rsidRDefault="008F1FFE" w:rsidP="00413D2F">
      <w:r w:rsidRPr="00413D2F">
        <w:rPr>
          <w:b/>
        </w:rPr>
        <w:t>Tag 2</w:t>
      </w:r>
      <w:r>
        <w:t xml:space="preserve">: </w:t>
      </w:r>
      <w:r w:rsidR="000D0930">
        <w:t>Zielsetzung</w:t>
      </w:r>
      <w:r w:rsidR="0050238A">
        <w:t xml:space="preserve"> des zweiten Versuchstages war es die Stoffwechselaktivität des y486+pGenActGFP-Stammes in Immobilisierter- und Suspensionskultur quantitativ zu bestimmen.</w:t>
      </w:r>
      <w:r w:rsidR="000D0930">
        <w:t xml:space="preserve"> Hierzu wurden sowohl Glucose- als auch Ethanolkonzentration mittels Enzym-gekoppelter Assays bestimmt (vgl Abb. xxx</w:t>
      </w:r>
      <w:r w:rsidR="000E71AE">
        <w:t>)</w:t>
      </w:r>
      <w:r w:rsidR="000D0930">
        <w:t>.</w:t>
      </w:r>
    </w:p>
    <w:p w14:paraId="10710F8D" w14:textId="5C6E441A" w:rsidR="000D0930" w:rsidRDefault="000D0930" w:rsidP="00413D2F"/>
    <w:p w14:paraId="0D3775E9" w14:textId="1755B150" w:rsidR="000D0930" w:rsidRDefault="000D0930" w:rsidP="00413D2F">
      <w:r w:rsidRPr="000D0930">
        <w:rPr>
          <w:noProof/>
        </w:rPr>
        <w:drawing>
          <wp:inline distT="0" distB="0" distL="0" distR="0" wp14:anchorId="692D09FE" wp14:editId="7FE53601">
            <wp:extent cx="5143538" cy="1862151"/>
            <wp:effectExtent l="0" t="0" r="0" b="508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43538" cy="1862151"/>
                    </a:xfrm>
                    <a:prstGeom prst="rect">
                      <a:avLst/>
                    </a:prstGeom>
                  </pic:spPr>
                </pic:pic>
              </a:graphicData>
            </a:graphic>
          </wp:inline>
        </w:drawing>
      </w:r>
    </w:p>
    <w:p w14:paraId="4D8001BC" w14:textId="497AD506" w:rsidR="000D0930" w:rsidRDefault="007D1161" w:rsidP="00413D2F">
      <w:r w:rsidRPr="007D1161">
        <w:rPr>
          <w:noProof/>
        </w:rPr>
        <w:drawing>
          <wp:inline distT="0" distB="0" distL="0" distR="0" wp14:anchorId="22D47892" wp14:editId="2E568D63">
            <wp:extent cx="3854116" cy="2353282"/>
            <wp:effectExtent l="0" t="0" r="0" b="952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0473" cy="2369375"/>
                    </a:xfrm>
                    <a:prstGeom prst="rect">
                      <a:avLst/>
                    </a:prstGeom>
                  </pic:spPr>
                </pic:pic>
              </a:graphicData>
            </a:graphic>
          </wp:inline>
        </w:drawing>
      </w:r>
    </w:p>
    <w:p w14:paraId="084B1AA7" w14:textId="389A982D" w:rsidR="007D1161" w:rsidRPr="007D1161" w:rsidRDefault="007D1161" w:rsidP="00413D2F">
      <w:r w:rsidRPr="00ED7A18">
        <w:rPr>
          <w:b/>
        </w:rPr>
        <w:t>Abb. xxx | Enzym-gekoppelte Assays.</w:t>
      </w:r>
      <w:r w:rsidRPr="007D1161">
        <w:t xml:space="preserve"> a) G</w:t>
      </w:r>
      <w:r>
        <w:t>O</w:t>
      </w:r>
      <w:r w:rsidRPr="007D1161">
        <w:t>x Assay zur Bestimm</w:t>
      </w:r>
      <w:r>
        <w:t xml:space="preserve">ung der Glucosekonzentration über Absorption durch o-Dianisidin (Quelle: Praktikumsskript). b) ADH Assay zur Bestimmung der Ethanolkonzentration </w:t>
      </w:r>
      <w:r w:rsidR="00ED7A18">
        <w:t>über Absorption durch NADH (Quelle: Eigene Abbildung, Erstell</w:t>
      </w:r>
      <w:r w:rsidR="0057193C">
        <w:t>t</w:t>
      </w:r>
      <w:r w:rsidR="00ED7A18">
        <w:t xml:space="preserve"> mit </w:t>
      </w:r>
      <w:r w:rsidR="00ED7A18" w:rsidRPr="0057193C">
        <w:rPr>
          <w:i/>
        </w:rPr>
        <w:t>ChemDraw</w:t>
      </w:r>
      <w:r w:rsidR="00ED7A18">
        <w:t>)</w:t>
      </w:r>
    </w:p>
    <w:p w14:paraId="74A2ECEB" w14:textId="48F3259C" w:rsidR="0050238A" w:rsidRDefault="0050238A" w:rsidP="00413D2F"/>
    <w:p w14:paraId="0087EB31" w14:textId="29D6D9D3" w:rsidR="000E71AE" w:rsidRDefault="000E71AE" w:rsidP="00413D2F">
      <w:r>
        <w:t>Um anschließend die Effizienz der Glucoseumsetzung zur Ethanolproduktion in verschiedenen Kulturformen bewerten zu können, wurde die Ethanolausbeute im Bezug auf das Substrat Y</w:t>
      </w:r>
      <w:r>
        <w:rPr>
          <w:vertAlign w:val="subscript"/>
        </w:rPr>
        <w:t>EtOH</w:t>
      </w:r>
      <w:r>
        <w:t xml:space="preserve"> bestimmt.</w:t>
      </w:r>
    </w:p>
    <w:p w14:paraId="326F4061" w14:textId="48C1D92D" w:rsidR="000E71AE" w:rsidRDefault="004E519F" w:rsidP="0063687D">
      <w:pPr>
        <w:jc w:val="center"/>
      </w:pPr>
      <m:oMath>
        <m:sSub>
          <m:sSubPr>
            <m:ctrlPr>
              <w:rPr>
                <w:rFonts w:ascii="Cambria Math" w:hAnsi="Cambria Math"/>
                <w:i/>
              </w:rPr>
            </m:ctrlPr>
          </m:sSubPr>
          <m:e>
            <m:r>
              <w:rPr>
                <w:rFonts w:ascii="Cambria Math" w:hAnsi="Cambria Math"/>
              </w:rPr>
              <m:t>Y</m:t>
            </m:r>
          </m:e>
          <m:sub>
            <m:r>
              <w:rPr>
                <w:rFonts w:ascii="Cambria Math" w:hAnsi="Cambria Math"/>
              </w:rPr>
              <m:t>EtOH</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EtOH</m:t>
                </m:r>
              </m:sub>
            </m:sSub>
          </m:num>
          <m:den>
            <m:sSub>
              <m:sSubPr>
                <m:ctrlPr>
                  <w:rPr>
                    <w:rFonts w:ascii="Cambria Math" w:hAnsi="Cambria Math"/>
                    <w:i/>
                  </w:rPr>
                </m:ctrlPr>
              </m:sSubPr>
              <m:e>
                <m:r>
                  <m:rPr>
                    <m:sty m:val="p"/>
                  </m:rPr>
                  <w:rPr>
                    <w:rFonts w:ascii="Cambria Math" w:hAnsi="Cambria Math"/>
                  </w:rPr>
                  <m:t>Δ</m:t>
                </m:r>
                <m:r>
                  <w:rPr>
                    <w:rFonts w:ascii="Cambria Math" w:hAnsi="Cambria Math"/>
                  </w:rPr>
                  <m:t>c</m:t>
                </m:r>
              </m:e>
              <m:sub>
                <m:r>
                  <w:rPr>
                    <w:rFonts w:ascii="Cambria Math" w:hAnsi="Cambria Math"/>
                  </w:rPr>
                  <m:t>Glucose</m:t>
                </m:r>
              </m:sub>
            </m:sSub>
          </m:den>
        </m:f>
      </m:oMath>
      <w:r w:rsidR="0063687D">
        <w:tab/>
      </w:r>
      <w:r w:rsidR="0063687D">
        <w:tab/>
        <w:t>(1)</w:t>
      </w:r>
    </w:p>
    <w:p w14:paraId="4FB564CB" w14:textId="6F32C6E6" w:rsidR="0063687D" w:rsidRDefault="0063687D" w:rsidP="0063687D"/>
    <w:p w14:paraId="0A05696F" w14:textId="1F42217A" w:rsidR="0063687D" w:rsidRPr="00F807B1" w:rsidRDefault="0063687D" w:rsidP="0063687D">
      <w:pPr>
        <w:rPr>
          <w:sz w:val="20"/>
          <w:szCs w:val="20"/>
        </w:rPr>
      </w:pPr>
      <w:r w:rsidRPr="00F807B1">
        <w:rPr>
          <w:sz w:val="20"/>
          <w:szCs w:val="20"/>
        </w:rPr>
        <w:t>c = Konzentration in g/l</w:t>
      </w:r>
    </w:p>
    <w:p w14:paraId="04E563D0" w14:textId="77777777" w:rsidR="0063687D" w:rsidRPr="000E71AE" w:rsidRDefault="0063687D" w:rsidP="0063687D"/>
    <w:p w14:paraId="32F6B64D" w14:textId="2F4B8DB3" w:rsidR="00ED7A18" w:rsidRDefault="00ED7A18" w:rsidP="00413D2F">
      <w:r>
        <w:t xml:space="preserve">Neben der Stoffwechselanalyse wurde an Tag 2 die ersten Schritte zur Extraktion und Reinigung des GFP aus der geernteten Biomasse (Sample B) vorgenommen. Um </w:t>
      </w:r>
      <w:r w:rsidR="0057193C">
        <w:t>p</w:t>
      </w:r>
      <w:r>
        <w:t xml:space="preserve">hosphatfreies und korrekt gefaltetes GFP zu erhalten wurden die </w:t>
      </w:r>
      <w:r w:rsidR="00216F64">
        <w:t>Hefezelle zunächst mechanisch lysiert.</w:t>
      </w:r>
      <w:r w:rsidR="0057193C">
        <w:t xml:space="preserve"> Als erster Reinigungsschritt wurden einschließend hydrophobe Proteine </w:t>
      </w:r>
      <w:r w:rsidR="00F7011C">
        <w:t>durch hohe Ammoniumsulfatkonzentration ausgesalzen und der GFP-haltige Überstand zur weiteren Reinigung gelagert (Sample S).</w:t>
      </w:r>
    </w:p>
    <w:p w14:paraId="491BC220" w14:textId="77777777" w:rsidR="00ED7A18" w:rsidRPr="007D1161" w:rsidRDefault="00ED7A18" w:rsidP="00413D2F"/>
    <w:p w14:paraId="587F775D" w14:textId="486FD636" w:rsidR="00DE4418" w:rsidRDefault="00DE4418">
      <w:r w:rsidRPr="00F46FE5">
        <w:rPr>
          <w:b/>
          <w:bCs/>
        </w:rPr>
        <w:t>Tag 3</w:t>
      </w:r>
      <w:r>
        <w:t>: An Tag 3 wurde eine HIC (Hydrophobic Interaction Chromatography) Aufreinigung von GFP durchgeführt, um das an den vorherigen Tagen gewonnene und ausgesalzene GFP weiter aufzureinigen.</w:t>
      </w:r>
      <w:r w:rsidR="00F24A1E">
        <w:t xml:space="preserve"> Die gereinigte Lösung würde als Probe P bezeichnet. Mittels Bradford Assay wurde die GFP-Konzentration in den Proben S, P, H und M bestimmt</w:t>
      </w:r>
      <w:r w:rsidR="000B79FC">
        <w:t xml:space="preserve">. Mithilfe einer BSA (bovine serum albinum) – Verdünnungsreihe wurde ein Standard generiert, um diesen als Kalibrierungslinie zu verwenden. </w:t>
      </w:r>
    </w:p>
    <w:p w14:paraId="2D08373B" w14:textId="77777777" w:rsidR="00057E91" w:rsidRDefault="00057E91">
      <w:pPr>
        <w:spacing w:line="276" w:lineRule="auto"/>
      </w:pPr>
    </w:p>
    <w:p w14:paraId="2F3B9BB7" w14:textId="77777777" w:rsidR="00057E91" w:rsidRDefault="00057E91">
      <w:pPr>
        <w:spacing w:line="276" w:lineRule="auto"/>
      </w:pPr>
    </w:p>
    <w:p w14:paraId="1CD187AF" w14:textId="77777777" w:rsidR="00057E91" w:rsidRDefault="008F1FFE">
      <w:pPr>
        <w:pStyle w:val="berschrift1"/>
        <w:spacing w:line="276" w:lineRule="auto"/>
      </w:pPr>
      <w:r>
        <w:t>Methoden</w:t>
      </w:r>
    </w:p>
    <w:p w14:paraId="2D4F1400" w14:textId="77777777" w:rsidR="00057E91" w:rsidRDefault="008F1FFE">
      <w:pPr>
        <w:spacing w:line="276" w:lineRule="auto"/>
      </w:pPr>
      <w:r>
        <w:t>Die Methoden können dem Skript zu Praktikum Biochemie für molekulare Biotechnologen entnommen werden.</w:t>
      </w:r>
    </w:p>
    <w:p w14:paraId="4DBF0C28" w14:textId="77777777" w:rsidR="00057E91" w:rsidRDefault="00057E91">
      <w:pPr>
        <w:spacing w:line="276" w:lineRule="auto"/>
      </w:pPr>
    </w:p>
    <w:p w14:paraId="3542314D" w14:textId="075D8E4E" w:rsidR="00057E91" w:rsidRDefault="008F1FFE">
      <w:pPr>
        <w:spacing w:line="276" w:lineRule="auto"/>
      </w:pPr>
      <w:r w:rsidRPr="00F46FE5">
        <w:rPr>
          <w:b/>
          <w:bCs/>
        </w:rPr>
        <w:t>Tag 1</w:t>
      </w:r>
      <w:r>
        <w:t xml:space="preserve">: Zur </w:t>
      </w:r>
      <w:r w:rsidR="00A6748C">
        <w:t>Vorbereitung</w:t>
      </w:r>
      <w:r>
        <w:t xml:space="preserve"> der Untersuchung der Ethanolproduktion von Hefezellen wurde eine Lösung mit einer Konzentration von etwa 3.61 * 10</w:t>
      </w:r>
      <w:r>
        <w:rPr>
          <w:vertAlign w:val="superscript"/>
        </w:rPr>
        <w:t xml:space="preserve">6 </w:t>
      </w:r>
      <w:r>
        <w:t>Zellen/ml verwendet (OD</w:t>
      </w:r>
      <w:r>
        <w:rPr>
          <w:vertAlign w:val="subscript"/>
        </w:rPr>
        <w:t>600</w:t>
      </w:r>
      <w:r>
        <w:t xml:space="preserve"> = 0.515).</w:t>
      </w:r>
      <w:r w:rsidR="00A6748C">
        <w:t xml:space="preserve"> </w:t>
      </w:r>
    </w:p>
    <w:p w14:paraId="603D98A0" w14:textId="77777777" w:rsidR="00BF0345" w:rsidRDefault="00BF0345" w:rsidP="00BF0345">
      <w:pPr>
        <w:spacing w:line="276" w:lineRule="auto"/>
      </w:pPr>
      <w:r>
        <w:t xml:space="preserve">Für den letzten Versuch von Tag wurde das benötigte Volumen der </w:t>
      </w:r>
      <w:commentRangeStart w:id="0"/>
      <w:commentRangeStart w:id="1"/>
      <w:r>
        <w:t>Hefekultur</w:t>
      </w:r>
      <w:commentRangeEnd w:id="0"/>
      <w:r w:rsidR="008D67E8">
        <w:rPr>
          <w:rStyle w:val="Kommentarzeichen"/>
        </w:rPr>
        <w:commentReference w:id="0"/>
      </w:r>
      <w:commentRangeEnd w:id="1"/>
      <w:r w:rsidR="00F47C92">
        <w:rPr>
          <w:rStyle w:val="Kommentarzeichen"/>
        </w:rPr>
        <w:commentReference w:id="1"/>
      </w:r>
      <w:r>
        <w:t xml:space="preserve"> mit der folgenden Formel berechnet:</w:t>
      </w:r>
    </w:p>
    <w:p w14:paraId="3615278A" w14:textId="77777777" w:rsidR="00BF0345" w:rsidRDefault="00BF0345" w:rsidP="00BF0345">
      <w:pPr>
        <w:spacing w:line="276" w:lineRule="auto"/>
      </w:pPr>
      <w:r>
        <w:t>OD</w:t>
      </w:r>
      <w:r>
        <w:rPr>
          <w:vertAlign w:val="subscript"/>
        </w:rPr>
        <w:t>600</w:t>
      </w:r>
      <w:r>
        <w:t xml:space="preserve"> = 0.5</w:t>
      </w:r>
    </w:p>
    <w:p w14:paraId="649AA4CF" w14:textId="77777777" w:rsidR="00BF0345" w:rsidRDefault="00BF0345" w:rsidP="00BF0345">
      <w:pPr>
        <w:spacing w:line="276" w:lineRule="auto"/>
      </w:pPr>
      <w:r>
        <w:t>OD</w:t>
      </w:r>
      <w:r>
        <w:rPr>
          <w:vertAlign w:val="subscript"/>
        </w:rPr>
        <w:t>600</w:t>
      </w:r>
      <w:r>
        <w:t>(Hefe) = 0.721</w:t>
      </w:r>
    </w:p>
    <w:p w14:paraId="1BB18493" w14:textId="77777777" w:rsidR="00BF0345" w:rsidRDefault="00BF0345" w:rsidP="00BF0345">
      <w:pPr>
        <w:spacing w:line="276" w:lineRule="auto"/>
      </w:pPr>
      <w:r>
        <w:t>V</w:t>
      </w:r>
      <w:r>
        <w:rPr>
          <w:vertAlign w:val="subscript"/>
        </w:rPr>
        <w:t xml:space="preserve">NaCl </w:t>
      </w:r>
      <w:r>
        <w:t>= 10 * V</w:t>
      </w:r>
      <w:r>
        <w:rPr>
          <w:vertAlign w:val="subscript"/>
        </w:rPr>
        <w:t>Hefe</w:t>
      </w:r>
      <w:r>
        <w:t>(OD</w:t>
      </w:r>
      <w:r>
        <w:rPr>
          <w:vertAlign w:val="subscript"/>
        </w:rPr>
        <w:t>600</w:t>
      </w:r>
      <w:r>
        <w:t>– OD</w:t>
      </w:r>
      <w:r>
        <w:rPr>
          <w:vertAlign w:val="subscript"/>
        </w:rPr>
        <w:t>600</w:t>
      </w:r>
      <w:r>
        <w:t>(Hefe))/(-</w:t>
      </w:r>
      <w:r w:rsidRPr="0091704A">
        <w:t xml:space="preserve"> </w:t>
      </w:r>
      <w:r>
        <w:t>OD</w:t>
      </w:r>
      <w:r>
        <w:rPr>
          <w:vertAlign w:val="subscript"/>
        </w:rPr>
        <w:t>600</w:t>
      </w:r>
      <w:r>
        <w:t>)</w:t>
      </w:r>
    </w:p>
    <w:p w14:paraId="0437BA0C" w14:textId="77777777" w:rsidR="00BF0345" w:rsidRDefault="00BF0345" w:rsidP="00BF0345">
      <w:pPr>
        <w:spacing w:line="276" w:lineRule="auto"/>
      </w:pPr>
      <w:r>
        <w:t>V</w:t>
      </w:r>
      <w:r>
        <w:rPr>
          <w:vertAlign w:val="subscript"/>
        </w:rPr>
        <w:t xml:space="preserve">NaCl </w:t>
      </w:r>
      <w:r>
        <w:t>= 4.42 * V</w:t>
      </w:r>
      <w:r>
        <w:rPr>
          <w:vertAlign w:val="subscript"/>
        </w:rPr>
        <w:t>Hefe</w:t>
      </w:r>
    </w:p>
    <w:p w14:paraId="68E90C23" w14:textId="016B960E" w:rsidR="00BF0345" w:rsidRDefault="00BF0345" w:rsidP="00BF0345">
      <w:pPr>
        <w:spacing w:line="276" w:lineRule="auto"/>
      </w:pPr>
      <w:r>
        <w:t>Da 5 ml = V</w:t>
      </w:r>
      <w:r>
        <w:rPr>
          <w:vertAlign w:val="subscript"/>
        </w:rPr>
        <w:t>Nacl</w:t>
      </w:r>
      <w:r>
        <w:t xml:space="preserve"> + V</w:t>
      </w:r>
      <w:r>
        <w:rPr>
          <w:vertAlign w:val="subscript"/>
        </w:rPr>
        <w:t>Hefe</w:t>
      </w:r>
    </w:p>
    <w:p w14:paraId="4F839A3E" w14:textId="2F9C562A" w:rsidR="00BF0345" w:rsidRDefault="00BF0345" w:rsidP="00BF0345">
      <w:pPr>
        <w:spacing w:line="276" w:lineRule="auto"/>
      </w:pPr>
      <w:r>
        <w:t>Erhalten wir durch einsetzen: V</w:t>
      </w:r>
      <w:r>
        <w:rPr>
          <w:vertAlign w:val="subscript"/>
        </w:rPr>
        <w:t>Hefe</w:t>
      </w:r>
      <w:r>
        <w:t xml:space="preserve"> = 0.35 ml, V</w:t>
      </w:r>
      <w:r>
        <w:rPr>
          <w:vertAlign w:val="subscript"/>
        </w:rPr>
        <w:t xml:space="preserve">NaCl </w:t>
      </w:r>
      <w:r>
        <w:t>= 4.65 ml</w:t>
      </w:r>
    </w:p>
    <w:p w14:paraId="1BA25DEE" w14:textId="3EFA30AE" w:rsidR="00F46FE5" w:rsidRDefault="00F46FE5" w:rsidP="00BF0345">
      <w:pPr>
        <w:spacing w:line="276" w:lineRule="auto"/>
      </w:pPr>
    </w:p>
    <w:p w14:paraId="1F2A460D" w14:textId="76AB0B67" w:rsidR="00F46FE5" w:rsidRPr="005F37F7" w:rsidRDefault="00F46FE5" w:rsidP="00BF0345">
      <w:pPr>
        <w:spacing w:line="276" w:lineRule="auto"/>
      </w:pPr>
      <w:r w:rsidRPr="005F37F7">
        <w:rPr>
          <w:b/>
        </w:rPr>
        <w:t>Tag</w:t>
      </w:r>
      <w:r w:rsidR="009E053F">
        <w:rPr>
          <w:b/>
        </w:rPr>
        <w:t xml:space="preserve"> </w:t>
      </w:r>
      <w:r w:rsidRPr="005F37F7">
        <w:rPr>
          <w:b/>
        </w:rPr>
        <w:t xml:space="preserve">2: </w:t>
      </w:r>
      <w:r w:rsidR="005F37F7">
        <w:t>Zelllyse, Aussalzen sowie Glucose- und Ethanol-Assays wurden nach den Anweisungen des Praktikumsskripts durchgeführt.</w:t>
      </w:r>
    </w:p>
    <w:p w14:paraId="7B4FADAA" w14:textId="3AC64613" w:rsidR="00F46FE5" w:rsidRDefault="00F46FE5" w:rsidP="00BF0345">
      <w:pPr>
        <w:spacing w:line="276" w:lineRule="auto"/>
      </w:pPr>
    </w:p>
    <w:p w14:paraId="75B799E9" w14:textId="66B27665" w:rsidR="005D6766" w:rsidRPr="00BF0345" w:rsidRDefault="00F46FE5" w:rsidP="005D6766">
      <w:pPr>
        <w:spacing w:line="276" w:lineRule="auto"/>
      </w:pPr>
      <w:r>
        <w:t xml:space="preserve">Tag 3: </w:t>
      </w:r>
    </w:p>
    <w:p w14:paraId="4C13D8F2" w14:textId="7A2CB338" w:rsidR="00057E91" w:rsidRPr="00DE4418" w:rsidRDefault="008F1FFE">
      <w:pPr>
        <w:pStyle w:val="berschrift1"/>
        <w:spacing w:line="276" w:lineRule="auto"/>
      </w:pPr>
      <w:r w:rsidRPr="00DE4418">
        <w:lastRenderedPageBreak/>
        <w:t>Ergebnisse</w:t>
      </w:r>
    </w:p>
    <w:p w14:paraId="5210CB20" w14:textId="5E916FD9" w:rsidR="00057E91" w:rsidRDefault="00BF0345">
      <w:pPr>
        <w:spacing w:line="276" w:lineRule="auto"/>
      </w:pPr>
      <w:r>
        <w:rPr>
          <w:noProof/>
        </w:rPr>
        <w:drawing>
          <wp:anchor distT="114300" distB="114300" distL="114300" distR="114300" simplePos="0" relativeHeight="251658240" behindDoc="0" locked="0" layoutInCell="1" hidden="0" allowOverlap="1" wp14:anchorId="011F9ACA" wp14:editId="26208C03">
            <wp:simplePos x="0" y="0"/>
            <wp:positionH relativeFrom="margin">
              <wp:posOffset>-17780</wp:posOffset>
            </wp:positionH>
            <wp:positionV relativeFrom="paragraph">
              <wp:posOffset>199390</wp:posOffset>
            </wp:positionV>
            <wp:extent cx="2590800" cy="1993900"/>
            <wp:effectExtent l="0" t="0" r="0" b="6350"/>
            <wp:wrapSquare wrapText="bothSides"/>
            <wp:docPr id="1" name="image2.png" descr="hallo">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openxmlformats.org/drawingml/2006/picture">
                <pic:pic xmlns:pic="http://schemas.openxmlformats.org/drawingml/2006/picture">
                  <pic:nvPicPr>
                    <pic:cNvPr id="1" name="image2.png" descr="hallo">
                      <a:extLst>
                        <a:ext uri="{C183D7F6-B498-43B3-948B-1728B52AA6E4}">
                          <adec:decorative xmlns:adec="http://schemas.microsoft.com/office/drawing/2017/decorative" val="0"/>
                        </a:ext>
                      </a:extLst>
                    </pic:cNvPr>
                    <pic:cNvPicPr preferRelativeResize="0"/>
                  </pic:nvPicPr>
                  <pic:blipFill>
                    <a:blip r:embed="rId14"/>
                    <a:srcRect/>
                    <a:stretch>
                      <a:fillRect/>
                    </a:stretch>
                  </pic:blipFill>
                  <pic:spPr>
                    <a:xfrm>
                      <a:off x="0" y="0"/>
                      <a:ext cx="2590800" cy="1993900"/>
                    </a:xfrm>
                    <a:prstGeom prst="rect">
                      <a:avLst/>
                    </a:prstGeom>
                    <a:ln/>
                  </pic:spPr>
                </pic:pic>
              </a:graphicData>
            </a:graphic>
            <wp14:sizeRelH relativeFrom="margin">
              <wp14:pctWidth>0</wp14:pctWidth>
            </wp14:sizeRelH>
            <wp14:sizeRelV relativeFrom="margin">
              <wp14:pctHeight>0</wp14:pctHeight>
            </wp14:sizeRelV>
          </wp:anchor>
        </w:drawing>
      </w:r>
    </w:p>
    <w:p w14:paraId="5CDF8F30" w14:textId="7F9FFFD3" w:rsidR="00057E91" w:rsidRDefault="00F46FE5">
      <w:pPr>
        <w:spacing w:line="276" w:lineRule="auto"/>
      </w:pPr>
      <w:r>
        <w:rPr>
          <w:noProof/>
        </w:rPr>
        <mc:AlternateContent>
          <mc:Choice Requires="wps">
            <w:drawing>
              <wp:anchor distT="0" distB="0" distL="114300" distR="114300" simplePos="0" relativeHeight="251661312" behindDoc="0" locked="0" layoutInCell="1" allowOverlap="1" wp14:anchorId="033CB8B5" wp14:editId="382647C6">
                <wp:simplePos x="0" y="0"/>
                <wp:positionH relativeFrom="margin">
                  <wp:align>left</wp:align>
                </wp:positionH>
                <wp:positionV relativeFrom="paragraph">
                  <wp:posOffset>2112010</wp:posOffset>
                </wp:positionV>
                <wp:extent cx="2407920" cy="635"/>
                <wp:effectExtent l="0" t="0" r="0" b="0"/>
                <wp:wrapTopAndBottom/>
                <wp:docPr id="3" name="Textfeld 3"/>
                <wp:cNvGraphicFramePr/>
                <a:graphic xmlns:a="http://schemas.openxmlformats.org/drawingml/2006/main">
                  <a:graphicData uri="http://schemas.microsoft.com/office/word/2010/wordprocessingShape">
                    <wps:wsp>
                      <wps:cNvSpPr txBox="1"/>
                      <wps:spPr>
                        <a:xfrm>
                          <a:off x="0" y="0"/>
                          <a:ext cx="2407920" cy="635"/>
                        </a:xfrm>
                        <a:prstGeom prst="rect">
                          <a:avLst/>
                        </a:prstGeom>
                        <a:solidFill>
                          <a:prstClr val="white"/>
                        </a:solidFill>
                        <a:ln>
                          <a:noFill/>
                        </a:ln>
                      </wps:spPr>
                      <wps:txbx>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Ergebnisse von Versuch 1: Betrachtung der y486+p426 empty vector Hefezellen im Brightside-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3CB8B5" id="_x0000_t202" coordsize="21600,21600" o:spt="202" path="m,l,21600r21600,l21600,xe">
                <v:stroke joinstyle="miter"/>
                <v:path gradientshapeok="t" o:connecttype="rect"/>
              </v:shapetype>
              <v:shape id="Textfeld 3" o:spid="_x0000_s1026" type="#_x0000_t202" style="position:absolute;margin-left:0;margin-top:166.3pt;width:189.6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" stroked="f">
                <v:textbox style="mso-fit-shape-to-text:t" inset="0,0,0,0">
                  <w:txbxContent>
                    <w:p w14:paraId="731B43B6" w14:textId="7ADFAAED" w:rsidR="00C22F50" w:rsidRPr="00C22F50" w:rsidRDefault="00C22F50" w:rsidP="00C22F50">
                      <w:pPr>
                        <w:pStyle w:val="Beschriftung"/>
                        <w:rPr>
                          <w:color w:val="404040" w:themeColor="text1" w:themeTint="BF"/>
                          <w:sz w:val="28"/>
                          <w:szCs w:val="28"/>
                        </w:rPr>
                      </w:pPr>
                      <w:r w:rsidRPr="00C22F50">
                        <w:rPr>
                          <w:color w:val="404040" w:themeColor="text1" w:themeTint="BF"/>
                          <w:sz w:val="20"/>
                          <w:szCs w:val="20"/>
                        </w:rPr>
                        <w:t xml:space="preserve">Abbildung </w:t>
                      </w:r>
                      <w:r w:rsidR="003B5BB2">
                        <w:rPr>
                          <w:color w:val="404040" w:themeColor="text1" w:themeTint="BF"/>
                          <w:sz w:val="20"/>
                          <w:szCs w:val="20"/>
                        </w:rPr>
                        <w:t>1</w:t>
                      </w:r>
                      <w:r w:rsidRPr="00C22F50">
                        <w:rPr>
                          <w:color w:val="404040" w:themeColor="text1" w:themeTint="BF"/>
                          <w:sz w:val="20"/>
                          <w:szCs w:val="20"/>
                        </w:rPr>
                        <w:t>: Ergebnisse von Versuch 1: Betrachtung der y486+p426 empty vector Hefezellen im Brightside-Modus.</w:t>
                      </w:r>
                    </w:p>
                  </w:txbxContent>
                </v:textbox>
                <w10:wrap type="topAndBottom" anchorx="margin"/>
              </v:shape>
            </w:pict>
          </mc:Fallback>
        </mc:AlternateContent>
      </w:r>
      <w:r>
        <w:rPr>
          <w:noProof/>
        </w:rPr>
        <mc:AlternateContent>
          <mc:Choice Requires="wps">
            <w:drawing>
              <wp:anchor distT="0" distB="0" distL="114300" distR="114300" simplePos="0" relativeHeight="251663360" behindDoc="0" locked="0" layoutInCell="1" allowOverlap="1" wp14:anchorId="79F0A46D" wp14:editId="02A2BEE0">
                <wp:simplePos x="0" y="0"/>
                <wp:positionH relativeFrom="column">
                  <wp:posOffset>3199765</wp:posOffset>
                </wp:positionH>
                <wp:positionV relativeFrom="paragraph">
                  <wp:posOffset>2157095</wp:posOffset>
                </wp:positionV>
                <wp:extent cx="2416175" cy="635"/>
                <wp:effectExtent l="0" t="0" r="3175" b="0"/>
                <wp:wrapTopAndBottom/>
                <wp:docPr id="4" name="Textfeld 4"/>
                <wp:cNvGraphicFramePr/>
                <a:graphic xmlns:a="http://schemas.openxmlformats.org/drawingml/2006/main">
                  <a:graphicData uri="http://schemas.microsoft.com/office/word/2010/wordprocessingShape">
                    <wps:wsp>
                      <wps:cNvSpPr txBox="1"/>
                      <wps:spPr>
                        <a:xfrm>
                          <a:off x="0" y="0"/>
                          <a:ext cx="2416175" cy="635"/>
                        </a:xfrm>
                        <a:prstGeom prst="rect">
                          <a:avLst/>
                        </a:prstGeom>
                        <a:solidFill>
                          <a:prstClr val="white"/>
                        </a:solidFill>
                        <a:ln>
                          <a:noFill/>
                        </a:ln>
                      </wps:spPr>
                      <wps:txbx>
                        <w:txbxContent>
                          <w:p w14:paraId="4B555E11" w14:textId="1F29CCD3" w:rsidR="00C22F50" w:rsidRPr="00C22F50" w:rsidRDefault="00C22F50" w:rsidP="00C22F50">
                            <w:pPr>
                              <w:pStyle w:val="Beschriftung"/>
                              <w:rPr>
                                <w:color w:val="404040" w:themeColor="text1" w:themeTint="BF"/>
                                <w:sz w:val="28"/>
                                <w:szCs w:val="28"/>
                              </w:rPr>
                            </w:pPr>
                            <w:bookmarkStart w:id="2" w:name="_Hlk104827445"/>
                            <w:bookmarkStart w:id="3"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Ergebnisse von Versuch 1: Betrachtung der y486+pGenActGFP Hefezellen im Brightside-Modus.</w:t>
                            </w:r>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0A46D" id="Textfeld 4" o:spid="_x0000_s1027" type="#_x0000_t202" style="position:absolute;margin-left:251.95pt;margin-top:169.85pt;width:190.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GQIAAD8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2Q2+Xz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" stroked="f">
                <v:textbox style="mso-fit-shape-to-text:t" inset="0,0,0,0">
                  <w:txbxContent>
                    <w:p w14:paraId="4B555E11" w14:textId="1F29CCD3" w:rsidR="00C22F50" w:rsidRPr="00C22F50" w:rsidRDefault="00C22F50" w:rsidP="00C22F50">
                      <w:pPr>
                        <w:pStyle w:val="Beschriftung"/>
                        <w:rPr>
                          <w:color w:val="404040" w:themeColor="text1" w:themeTint="BF"/>
                          <w:sz w:val="28"/>
                          <w:szCs w:val="28"/>
                        </w:rPr>
                      </w:pPr>
                      <w:bookmarkStart w:id="4" w:name="_Hlk104827445"/>
                      <w:bookmarkStart w:id="5" w:name="_Hlk104827446"/>
                      <w:r w:rsidRPr="00C22F50">
                        <w:rPr>
                          <w:color w:val="404040" w:themeColor="text1" w:themeTint="BF"/>
                          <w:sz w:val="20"/>
                          <w:szCs w:val="20"/>
                        </w:rPr>
                        <w:t xml:space="preserve">Abbildung </w:t>
                      </w:r>
                      <w:r w:rsidR="003B5BB2">
                        <w:rPr>
                          <w:color w:val="404040" w:themeColor="text1" w:themeTint="BF"/>
                          <w:sz w:val="20"/>
                          <w:szCs w:val="20"/>
                        </w:rPr>
                        <w:t>2</w:t>
                      </w:r>
                      <w:r w:rsidRPr="00C22F50">
                        <w:rPr>
                          <w:color w:val="404040" w:themeColor="text1" w:themeTint="BF"/>
                          <w:sz w:val="20"/>
                          <w:szCs w:val="20"/>
                        </w:rPr>
                        <w:t>: Ergebnisse von Versuch 1: Betrachtung der y486+pGenActGFP Hefezellen im Brightside-Modus.</w:t>
                      </w:r>
                      <w:bookmarkEnd w:id="4"/>
                      <w:bookmarkEnd w:id="5"/>
                    </w:p>
                  </w:txbxContent>
                </v:textbox>
                <w10:wrap type="topAndBottom"/>
              </v:shape>
            </w:pict>
          </mc:Fallback>
        </mc:AlternateContent>
      </w:r>
      <w:r w:rsidR="00BF0345">
        <w:rPr>
          <w:noProof/>
        </w:rPr>
        <w:drawing>
          <wp:anchor distT="114300" distB="114300" distL="114300" distR="114300" simplePos="0" relativeHeight="251659264" behindDoc="0" locked="0" layoutInCell="1" hidden="0" allowOverlap="1" wp14:anchorId="7943B2C3" wp14:editId="6B91300D">
            <wp:simplePos x="0" y="0"/>
            <wp:positionH relativeFrom="margin">
              <wp:align>right</wp:align>
            </wp:positionH>
            <wp:positionV relativeFrom="paragraph">
              <wp:posOffset>4445</wp:posOffset>
            </wp:positionV>
            <wp:extent cx="2599690" cy="1993900"/>
            <wp:effectExtent l="0" t="0" r="0" b="635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599690" cy="1993900"/>
                    </a:xfrm>
                    <a:prstGeom prst="rect">
                      <a:avLst/>
                    </a:prstGeom>
                    <a:ln/>
                  </pic:spPr>
                </pic:pic>
              </a:graphicData>
            </a:graphic>
            <wp14:sizeRelH relativeFrom="margin">
              <wp14:pctWidth>0</wp14:pctWidth>
            </wp14:sizeRelH>
            <wp14:sizeRelV relativeFrom="margin">
              <wp14:pctHeight>0</wp14:pctHeight>
            </wp14:sizeRelV>
          </wp:anchor>
        </w:drawing>
      </w:r>
    </w:p>
    <w:p w14:paraId="3854D6B6" w14:textId="48835BF7" w:rsidR="006628B6" w:rsidRDefault="008F1FFE">
      <w:pPr>
        <w:spacing w:line="276" w:lineRule="auto"/>
      </w:pPr>
      <w:r>
        <w:t xml:space="preserve">Abbildung 1 und 2 zeigen die Ergebnisse aus Versuch 1 unter dem Mikroskop im Brightfield-Modus. In Abbildung 1 sind die mit dem y486+p426 empty vector Hefezellen zu erkennen, in Abbildung 2 die y486+pGenActGFP Zellen. Es sind wie erwartet keine wesentlichen Unterschiede zwischen den beiden Zelltypen zu erkennen. </w:t>
      </w:r>
    </w:p>
    <w:p w14:paraId="18040E76" w14:textId="526FC396" w:rsidR="00057E91" w:rsidRDefault="00F46FE5">
      <w:pPr>
        <w:spacing w:line="276" w:lineRule="auto"/>
      </w:pPr>
      <w:r w:rsidRPr="00B44A12">
        <w:rPr>
          <w:noProof/>
        </w:rPr>
        <w:drawing>
          <wp:anchor distT="0" distB="0" distL="114300" distR="114300" simplePos="0" relativeHeight="251664384" behindDoc="0" locked="0" layoutInCell="1" allowOverlap="1" wp14:anchorId="52DE9FE9" wp14:editId="24AF41D0">
            <wp:simplePos x="0" y="0"/>
            <wp:positionH relativeFrom="margin">
              <wp:align>left</wp:align>
            </wp:positionH>
            <wp:positionV relativeFrom="paragraph">
              <wp:posOffset>255270</wp:posOffset>
            </wp:positionV>
            <wp:extent cx="2851150" cy="2146300"/>
            <wp:effectExtent l="0" t="0" r="6350" b="635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1150" cy="2146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7EDCCC07" wp14:editId="22A5CDDC">
                <wp:simplePos x="0" y="0"/>
                <wp:positionH relativeFrom="column">
                  <wp:posOffset>2933700</wp:posOffset>
                </wp:positionH>
                <wp:positionV relativeFrom="paragraph">
                  <wp:posOffset>2480945</wp:posOffset>
                </wp:positionV>
                <wp:extent cx="2857500" cy="635"/>
                <wp:effectExtent l="0" t="0" r="0" b="0"/>
                <wp:wrapTopAndBottom/>
                <wp:docPr id="8" name="Textfeld 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CCC07" id="Textfeld 8" o:spid="_x0000_s1028" type="#_x0000_t202" style="position:absolute;margin-left:231pt;margin-top:195.35pt;width:22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TaPGQIAAD8EAAAOAAAAZHJzL2Uyb0RvYy54bWysU01v2zAMvQ/YfxB0X5xkSFc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fz28WnxZRcknw3Hx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" stroked="f">
                <v:textbox style="mso-fit-shape-to-text:t" inset="0,0,0,0">
                  <w:txbxContent>
                    <w:p w14:paraId="793038E9" w14:textId="1BE6716B"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4</w:t>
                      </w:r>
                      <w:r w:rsidRPr="00B44A12">
                        <w:rPr>
                          <w:color w:val="404040" w:themeColor="text1" w:themeTint="BF"/>
                          <w:sz w:val="20"/>
                          <w:szCs w:val="20"/>
                        </w:rPr>
                        <w:t>: Ergebnisse von Versuch 1: Betrachtung der y486+pGenActGFP Hefezellen im GFP-Modus.</w:t>
                      </w:r>
                    </w:p>
                  </w:txbxContent>
                </v:textbox>
                <w10:wrap type="topAndBottom"/>
              </v:shape>
            </w:pict>
          </mc:Fallback>
        </mc:AlternateContent>
      </w:r>
      <w:r w:rsidRPr="006628B6">
        <w:rPr>
          <w:noProof/>
        </w:rPr>
        <w:drawing>
          <wp:anchor distT="0" distB="0" distL="114300" distR="114300" simplePos="0" relativeHeight="251665408" behindDoc="0" locked="0" layoutInCell="1" allowOverlap="1" wp14:anchorId="338E994D" wp14:editId="250E1AC1">
            <wp:simplePos x="0" y="0"/>
            <wp:positionH relativeFrom="margin">
              <wp:align>right</wp:align>
            </wp:positionH>
            <wp:positionV relativeFrom="paragraph">
              <wp:posOffset>254635</wp:posOffset>
            </wp:positionV>
            <wp:extent cx="2857500" cy="215455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7500" cy="21545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4E3FB75A" wp14:editId="66A1DA6E">
                <wp:simplePos x="0" y="0"/>
                <wp:positionH relativeFrom="margin">
                  <wp:align>left</wp:align>
                </wp:positionH>
                <wp:positionV relativeFrom="paragraph">
                  <wp:posOffset>2475865</wp:posOffset>
                </wp:positionV>
                <wp:extent cx="2851150" cy="635"/>
                <wp:effectExtent l="0" t="0" r="6350" b="0"/>
                <wp:wrapTopAndBottom/>
                <wp:docPr id="7" name="Textfeld 7"/>
                <wp:cNvGraphicFramePr/>
                <a:graphic xmlns:a="http://schemas.openxmlformats.org/drawingml/2006/main">
                  <a:graphicData uri="http://schemas.microsoft.com/office/word/2010/wordprocessingShape">
                    <wps:wsp>
                      <wps:cNvSpPr txBox="1"/>
                      <wps:spPr>
                        <a:xfrm>
                          <a:off x="0" y="0"/>
                          <a:ext cx="2851150" cy="635"/>
                        </a:xfrm>
                        <a:prstGeom prst="rect">
                          <a:avLst/>
                        </a:prstGeom>
                        <a:solidFill>
                          <a:prstClr val="white"/>
                        </a:solidFill>
                        <a:ln>
                          <a:noFill/>
                        </a:ln>
                      </wps:spPr>
                      <wps:txbx>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Ergebnisse von Versuch 1: Betrachtung der y486+p426 empty vector Hefezellen im GFP-Mod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FB75A" id="Textfeld 7" o:spid="_x0000_s1029" type="#_x0000_t202" style="position:absolute;margin-left:0;margin-top:194.95pt;width:224.5pt;height:.05pt;z-index:2516674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" stroked="f">
                <v:textbox style="mso-fit-shape-to-text:t" inset="0,0,0,0">
                  <w:txbxContent>
                    <w:p w14:paraId="3F4C8BAF" w14:textId="12243D9E" w:rsidR="00B44A12" w:rsidRPr="00B44A12" w:rsidRDefault="00B44A12" w:rsidP="00B44A12">
                      <w:pPr>
                        <w:pStyle w:val="Beschriftung"/>
                        <w:rPr>
                          <w:color w:val="404040" w:themeColor="text1" w:themeTint="BF"/>
                          <w:sz w:val="28"/>
                          <w:szCs w:val="28"/>
                        </w:rPr>
                      </w:pPr>
                      <w:r w:rsidRPr="00B44A12">
                        <w:rPr>
                          <w:color w:val="404040" w:themeColor="text1" w:themeTint="BF"/>
                          <w:sz w:val="20"/>
                          <w:szCs w:val="20"/>
                        </w:rPr>
                        <w:t xml:space="preserve">Abbildung </w:t>
                      </w:r>
                      <w:r w:rsidR="003B5BB2">
                        <w:rPr>
                          <w:color w:val="404040" w:themeColor="text1" w:themeTint="BF"/>
                          <w:sz w:val="20"/>
                          <w:szCs w:val="20"/>
                        </w:rPr>
                        <w:t>3</w:t>
                      </w:r>
                      <w:r w:rsidRPr="00B44A12">
                        <w:rPr>
                          <w:color w:val="404040" w:themeColor="text1" w:themeTint="BF"/>
                          <w:sz w:val="20"/>
                          <w:szCs w:val="20"/>
                        </w:rPr>
                        <w:t>: Ergebnisse von Versuch 1: Betrachtung der y486+p426 empty vector Hefezellen im GFP-Modus.</w:t>
                      </w:r>
                    </w:p>
                  </w:txbxContent>
                </v:textbox>
                <w10:wrap type="topAndBottom" anchorx="margin"/>
              </v:shape>
            </w:pict>
          </mc:Fallback>
        </mc:AlternateContent>
      </w:r>
      <w:r w:rsidR="008F1FFE">
        <w:t>Im Gegensatz dazu sind die Bilder im Fluoreszenz-Modus</w:t>
      </w:r>
      <w:r w:rsidR="00B44A12">
        <w:t xml:space="preserve"> wie erwartet</w:t>
      </w:r>
      <w:r w:rsidR="008F1FFE">
        <w:t xml:space="preserve"> unterschiedlich. Abbildung 4 zeigt den y486+pGenActGFP Strang, der aufgrund der Expression von GFP in Anwesenheit von UV-Strahlung grün fluoresziert. Abbildung 3 zeigt dagegen den empty vector Stamm, welcher kein GFP exprimiert und deswegen nicht fluoresziert. </w:t>
      </w:r>
    </w:p>
    <w:p w14:paraId="2DD90543" w14:textId="25AE0C05" w:rsidR="003B5BB2" w:rsidRDefault="003B5BB2" w:rsidP="003B5BB2">
      <w:pPr>
        <w:keepNext/>
        <w:spacing w:line="276" w:lineRule="auto"/>
      </w:pPr>
      <w:r w:rsidRPr="003B5BB2">
        <w:rPr>
          <w:noProof/>
        </w:rPr>
        <w:lastRenderedPageBreak/>
        <w:drawing>
          <wp:inline distT="0" distB="0" distL="0" distR="0" wp14:anchorId="3817CF8F" wp14:editId="3ACB1177">
            <wp:extent cx="2737782" cy="2063750"/>
            <wp:effectExtent l="0" t="0" r="5715" b="0"/>
            <wp:docPr id="9" name="Grafik 9" descr="Ein Bild, das Natu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Natur enthält.&#10;&#10;Automatisch generierte Beschreibung"/>
                    <pic:cNvPicPr/>
                  </pic:nvPicPr>
                  <pic:blipFill>
                    <a:blip r:embed="rId18"/>
                    <a:stretch>
                      <a:fillRect/>
                    </a:stretch>
                  </pic:blipFill>
                  <pic:spPr>
                    <a:xfrm>
                      <a:off x="0" y="0"/>
                      <a:ext cx="2751252" cy="2073904"/>
                    </a:xfrm>
                    <a:prstGeom prst="rect">
                      <a:avLst/>
                    </a:prstGeom>
                  </pic:spPr>
                </pic:pic>
              </a:graphicData>
            </a:graphic>
          </wp:inline>
        </w:drawing>
      </w:r>
    </w:p>
    <w:p w14:paraId="31054305" w14:textId="67BB2F76" w:rsidR="003B5BB2" w:rsidRPr="003B5BB2" w:rsidRDefault="003B5BB2" w:rsidP="003B5BB2">
      <w:pPr>
        <w:pStyle w:val="Beschriftung"/>
        <w:rPr>
          <w:color w:val="404040" w:themeColor="text1" w:themeTint="BF"/>
          <w:sz w:val="20"/>
          <w:szCs w:val="20"/>
        </w:rPr>
      </w:pPr>
      <w:r w:rsidRPr="003B5BB2">
        <w:rPr>
          <w:color w:val="404040" w:themeColor="text1" w:themeTint="BF"/>
          <w:sz w:val="20"/>
          <w:szCs w:val="20"/>
        </w:rPr>
        <w:t xml:space="preserve">Abbildung </w:t>
      </w:r>
      <w:r>
        <w:rPr>
          <w:color w:val="404040" w:themeColor="text1" w:themeTint="BF"/>
          <w:sz w:val="20"/>
          <w:szCs w:val="20"/>
        </w:rPr>
        <w:t>5</w:t>
      </w:r>
      <w:r w:rsidRPr="003B5BB2">
        <w:rPr>
          <w:color w:val="404040" w:themeColor="text1" w:themeTint="BF"/>
          <w:sz w:val="20"/>
          <w:szCs w:val="20"/>
        </w:rPr>
        <w:t>: Überlapp von Abbildung 2 und 4.</w:t>
      </w:r>
    </w:p>
    <w:p w14:paraId="6152DA56" w14:textId="758AEADB" w:rsidR="003B5BB2" w:rsidRDefault="003B5BB2">
      <w:pPr>
        <w:spacing w:line="276" w:lineRule="auto"/>
      </w:pPr>
      <w:r>
        <w:t>Abbildung 5 zeigt die Überlappung von Abbildung 2 und 4, es ist zu sehen, dass nicht alle Zellen gleich stark fluoreszieren, da nicht alle Zellen erfolgreich transformiert oder selektiert wurden, oder weniger GFP exprimieren.</w:t>
      </w:r>
    </w:p>
    <w:p w14:paraId="12A8B97B" w14:textId="1A5CAFB9" w:rsidR="00E45EF4" w:rsidRDefault="00391291">
      <w:pPr>
        <w:spacing w:line="276" w:lineRule="auto"/>
      </w:pPr>
      <w:r>
        <w:t xml:space="preserve">Im nächsten Versuch wurden die optische Dichte der beiden </w:t>
      </w:r>
      <w:r w:rsidR="00F812C2">
        <w:t>Hefeverdünnungen bei λ = 600</w:t>
      </w:r>
      <w:r w:rsidR="00C669FC">
        <w:t xml:space="preserve"> nm </w:t>
      </w:r>
      <w:r w:rsidR="00BC662F">
        <w:t>gemessen,</w:t>
      </w:r>
      <w:r>
        <w:t xml:space="preserve"> </w:t>
      </w:r>
      <w:r w:rsidR="00BC662F">
        <w:t>um daraus die Zelldichte zu bestimmen. Die erhaltenen Ergebnisse sind Tabelle 1</w:t>
      </w:r>
      <w:r w:rsidR="00A6748C">
        <w:t xml:space="preserve"> im Anhang zu entnehmen</w:t>
      </w:r>
      <w:r w:rsidR="00BC662F">
        <w:t xml:space="preserve"> dargestellt.</w:t>
      </w:r>
      <w:r w:rsidR="00FE28E2">
        <w:t xml:space="preserve"> Aus der optischen Dichte wurde die Zelldichte berechnet, mit der Annahme, dass sich bei einer optischen Dichte von 0.1 OD</w:t>
      </w:r>
      <w:r w:rsidR="00FE28E2">
        <w:rPr>
          <w:vertAlign w:val="subscript"/>
        </w:rPr>
        <w:t>600</w:t>
      </w:r>
      <w:r w:rsidR="00FE28E2">
        <w:t xml:space="preserve"> in etwa 7 * 10</w:t>
      </w:r>
      <w:r w:rsidR="00FE28E2">
        <w:rPr>
          <w:vertAlign w:val="superscript"/>
        </w:rPr>
        <w:t xml:space="preserve">5 </w:t>
      </w:r>
      <w:r w:rsidR="00FE28E2">
        <w:t xml:space="preserve">Zellen in einem ml befinden. </w:t>
      </w:r>
    </w:p>
    <w:p w14:paraId="4A6D586A" w14:textId="57A11B05" w:rsidR="00E45EF4" w:rsidRDefault="00E45EF4">
      <w:pPr>
        <w:spacing w:line="276" w:lineRule="auto"/>
      </w:pPr>
      <w:r>
        <w:t xml:space="preserve">Die Zelldichte ist </w:t>
      </w:r>
      <w:r w:rsidR="0066630A">
        <w:t>der</w:t>
      </w:r>
      <w:r>
        <w:t xml:space="preserve"> </w:t>
      </w:r>
      <w:r w:rsidR="0066630A">
        <w:t>GFP-exprimierenden Zellen beträgt 5.05 * 10</w:t>
      </w:r>
      <w:r w:rsidR="0066630A">
        <w:rPr>
          <w:vertAlign w:val="superscript"/>
        </w:rPr>
        <w:t>6</w:t>
      </w:r>
      <w:r w:rsidR="0066630A">
        <w:t xml:space="preserve"> Zellen/ml und ist somit wie erwartet niedriger als die der nicht-GFP-exprimierenden Zellen (5.26 Zellen/ml). </w:t>
      </w:r>
      <w:commentRangeStart w:id="6"/>
      <w:r w:rsidR="0066630A">
        <w:t xml:space="preserve">Das liegt vor allem </w:t>
      </w:r>
      <w:r w:rsidR="00A6748C">
        <w:t>daran,</w:t>
      </w:r>
      <w:r w:rsidR="0066630A">
        <w:t xml:space="preserve"> dass die GFP-exprimierenden Zellen weniger Biomasse zum Wachstum zur Verfügung stehen haben, da sie neben den wirtseigenen Proteinen noch GFP exprimieren.</w:t>
      </w:r>
      <w:commentRangeEnd w:id="6"/>
      <w:r w:rsidR="00FF265E">
        <w:rPr>
          <w:rStyle w:val="Kommentarzeichen"/>
        </w:rPr>
        <w:commentReference w:id="6"/>
      </w:r>
    </w:p>
    <w:p w14:paraId="5A967C6F" w14:textId="2BCC74D5" w:rsidR="005D6766" w:rsidRDefault="005D6766">
      <w:pPr>
        <w:spacing w:line="276" w:lineRule="auto"/>
      </w:pPr>
    </w:p>
    <w:p w14:paraId="2C96D36E" w14:textId="435ABEB5" w:rsidR="00906C89" w:rsidRPr="00906C89" w:rsidRDefault="00906C89">
      <w:pPr>
        <w:spacing w:line="276" w:lineRule="auto"/>
        <w:rPr>
          <w:b/>
        </w:rPr>
      </w:pPr>
      <w:r w:rsidRPr="00906C89">
        <w:rPr>
          <w:b/>
        </w:rPr>
        <w:t>Bestimmung der Stoffwechselaktivität</w:t>
      </w:r>
    </w:p>
    <w:p w14:paraId="5DAAD2E3" w14:textId="566BFF7E" w:rsidR="00FF265E" w:rsidRDefault="00FF265E">
      <w:pPr>
        <w:spacing w:line="276" w:lineRule="auto"/>
      </w:pPr>
      <w:r>
        <w:t xml:space="preserve">Die Messungen der Stoffwechselaktivität zeigten gute Ergebnisse. Die Daten des angesetzten Glucosestandards zeigten sich </w:t>
      </w:r>
      <w:r w:rsidR="00906C89">
        <w:t>linear und wurde somit für die Regressionsanalyse verwendet (Abb. xxx).</w:t>
      </w:r>
    </w:p>
    <w:p w14:paraId="083576AB" w14:textId="77777777" w:rsidR="0064451B" w:rsidRDefault="0064451B">
      <w:pPr>
        <w:spacing w:line="276" w:lineRule="auto"/>
      </w:pPr>
    </w:p>
    <w:p w14:paraId="6AC1D950" w14:textId="7116C880" w:rsidR="00906C89" w:rsidRDefault="00624EEF">
      <w:pPr>
        <w:spacing w:line="276" w:lineRule="auto"/>
      </w:pPr>
      <w:r>
        <w:rPr>
          <w:noProof/>
        </w:rPr>
        <w:drawing>
          <wp:inline distT="0" distB="0" distL="0" distR="0" wp14:anchorId="1F2C2E73" wp14:editId="3561E151">
            <wp:extent cx="5121443" cy="2414337"/>
            <wp:effectExtent l="0" t="0" r="3175" b="5080"/>
            <wp:docPr id="13" name="Diagramm 13">
              <a:extLst xmlns:a="http://schemas.openxmlformats.org/drawingml/2006/main">
                <a:ext uri="{FF2B5EF4-FFF2-40B4-BE49-F238E27FC236}">
                  <a16:creationId xmlns:a16="http://schemas.microsoft.com/office/drawing/2014/main" id="{854BD6A1-D127-0BE7-8DF0-CC792643F2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16DC66" w14:textId="60043670" w:rsidR="00624EEF" w:rsidRPr="00624EEF" w:rsidRDefault="00624EEF">
      <w:pPr>
        <w:spacing w:line="276" w:lineRule="auto"/>
        <w:rPr>
          <w:b/>
        </w:rPr>
      </w:pPr>
      <w:r w:rsidRPr="00624EEF">
        <w:rPr>
          <w:b/>
        </w:rPr>
        <w:lastRenderedPageBreak/>
        <w:t>Abb. xxx | Regressionsanalyse des Glucosestanda</w:t>
      </w:r>
      <w:r>
        <w:rPr>
          <w:b/>
        </w:rPr>
        <w:t>r</w:t>
      </w:r>
      <w:r w:rsidRPr="00624EEF">
        <w:rPr>
          <w:b/>
        </w:rPr>
        <w:t>ds</w:t>
      </w:r>
    </w:p>
    <w:p w14:paraId="1D03860C" w14:textId="77777777" w:rsidR="0064451B" w:rsidRDefault="0064451B">
      <w:pPr>
        <w:spacing w:line="276" w:lineRule="auto"/>
      </w:pPr>
    </w:p>
    <w:p w14:paraId="2142C708" w14:textId="06163532" w:rsidR="00965550" w:rsidRDefault="00906C89">
      <w:pPr>
        <w:spacing w:line="276" w:lineRule="auto"/>
      </w:pPr>
      <w:r>
        <w:t>Mittels der Regressionsgrade wurde die Glucosekonzentrationen im Medium der Aeroben Suspensionskultur (MA), der Anaeroben Suspensionskultur (MAn) sowie der Immobilisierten Anaeroben Kultur (MI) bestimmt. Als Negativkontrolle wurde ebenfalls</w:t>
      </w:r>
      <w:r w:rsidR="00965550">
        <w:t xml:space="preserve"> d</w:t>
      </w:r>
      <w:r w:rsidR="00A254A6">
        <w:t>a</w:t>
      </w:r>
      <w:r w:rsidR="00965550">
        <w:t>s Medium zellfreier Alginat-Pellets analysiert:</w:t>
      </w:r>
    </w:p>
    <w:p w14:paraId="24F0B0B6" w14:textId="40B7EA01" w:rsidR="00A164A5" w:rsidRDefault="00A164A5">
      <w:pPr>
        <w:spacing w:line="276" w:lineRule="auto"/>
      </w:pPr>
    </w:p>
    <w:p w14:paraId="22AC9F44" w14:textId="7BC3B861" w:rsidR="00906C89" w:rsidRDefault="00965550">
      <w:pPr>
        <w:spacing w:line="276" w:lineRule="auto"/>
        <w:rPr>
          <w:b/>
        </w:rPr>
      </w:pPr>
      <w:r w:rsidRPr="00965550">
        <w:rPr>
          <w:b/>
        </w:rPr>
        <w:t>Tabelle xxx | Glucosekonzentrationen verschiedener Mediumsproben</w:t>
      </w:r>
      <w:r w:rsidR="00A164A5">
        <w:rPr>
          <w:b/>
        </w:rPr>
        <w:t>:</w:t>
      </w:r>
      <w:r w:rsidRPr="00965550">
        <w:rPr>
          <w:b/>
        </w:rPr>
        <w:t xml:space="preserve"> </w:t>
      </w:r>
    </w:p>
    <w:p w14:paraId="68A25019" w14:textId="5717D8FA" w:rsidR="00F32FB8" w:rsidRPr="00F32FB8" w:rsidRDefault="00A164A5">
      <w:pPr>
        <w:spacing w:line="276" w:lineRule="auto"/>
        <w:rPr>
          <w:bCs/>
        </w:rPr>
      </w:pPr>
      <w:r w:rsidRPr="00A164A5">
        <w:rPr>
          <w:bCs/>
        </w:rPr>
        <w:fldChar w:fldCharType="begin"/>
      </w:r>
      <w:r w:rsidRPr="00A164A5">
        <w:rPr>
          <w:bCs/>
        </w:rPr>
        <w:instrText xml:space="preserve"> LINK </w:instrText>
      </w:r>
      <w:r w:rsidR="00F32FB8">
        <w:rPr>
          <w:bCs/>
        </w:rPr>
        <w:instrText xml:space="preserve">Excel.Sheet.12 "C:\\Users\\jakob\\Documents\\Uni\\4. FS\\Biochemie Praktikum\\Biochemie\\Glucose Auswertung.xlsx" Sheet0!Z58S1:Z66S3 </w:instrText>
      </w:r>
      <w:r w:rsidRPr="00A164A5">
        <w:rPr>
          <w:bCs/>
        </w:rPr>
        <w:instrText xml:space="preserve">\a \f 5 \h  \* MERGEFORMAT </w:instrText>
      </w:r>
      <w:r w:rsidR="00F32FB8" w:rsidRPr="00A164A5">
        <w:rPr>
          <w:bCs/>
        </w:rPr>
        <w:fldChar w:fldCharType="separate"/>
      </w:r>
    </w:p>
    <w:tbl>
      <w:tblPr>
        <w:tblStyle w:val="Tabellenraster"/>
        <w:tblW w:w="6091" w:type="dxa"/>
        <w:tblLook w:val="04A0" w:firstRow="1" w:lastRow="0" w:firstColumn="1" w:lastColumn="0" w:noHBand="0" w:noVBand="1"/>
      </w:tblPr>
      <w:tblGrid>
        <w:gridCol w:w="1696"/>
        <w:gridCol w:w="2268"/>
        <w:gridCol w:w="2127"/>
      </w:tblGrid>
      <w:tr w:rsidR="00F32FB8" w:rsidRPr="00F32FB8" w14:paraId="692141FE" w14:textId="77777777" w:rsidTr="00F32FB8">
        <w:trPr>
          <w:divId w:val="165097205"/>
          <w:trHeight w:val="285"/>
        </w:trPr>
        <w:tc>
          <w:tcPr>
            <w:tcW w:w="1696" w:type="dxa"/>
            <w:noWrap/>
            <w:hideMark/>
          </w:tcPr>
          <w:p w14:paraId="086E161D" w14:textId="0A3D318B" w:rsidR="00F32FB8" w:rsidRPr="00F32FB8" w:rsidRDefault="00F32FB8" w:rsidP="00F32FB8">
            <w:pPr>
              <w:spacing w:line="276" w:lineRule="auto"/>
              <w:rPr>
                <w:b/>
              </w:rPr>
            </w:pPr>
            <w:r w:rsidRPr="00F32FB8">
              <w:rPr>
                <w:b/>
              </w:rPr>
              <w:t>Sample</w:t>
            </w:r>
          </w:p>
        </w:tc>
        <w:tc>
          <w:tcPr>
            <w:tcW w:w="2268" w:type="dxa"/>
            <w:noWrap/>
            <w:hideMark/>
          </w:tcPr>
          <w:p w14:paraId="025304B2" w14:textId="77777777" w:rsidR="00F32FB8" w:rsidRPr="00F32FB8" w:rsidRDefault="00F32FB8" w:rsidP="00F32FB8">
            <w:pPr>
              <w:spacing w:line="276" w:lineRule="auto"/>
              <w:rPr>
                <w:b/>
                <w:bCs/>
              </w:rPr>
            </w:pPr>
            <w:r w:rsidRPr="00F32FB8">
              <w:rPr>
                <w:b/>
              </w:rPr>
              <w:t>theo. conc. [g/l</w:t>
            </w:r>
            <w:r w:rsidRPr="00F32FB8">
              <w:rPr>
                <w:b/>
                <w:bCs/>
              </w:rPr>
              <w:t>]</w:t>
            </w:r>
          </w:p>
        </w:tc>
        <w:tc>
          <w:tcPr>
            <w:tcW w:w="2127" w:type="dxa"/>
            <w:noWrap/>
            <w:hideMark/>
          </w:tcPr>
          <w:p w14:paraId="45E7CFF2" w14:textId="77777777" w:rsidR="00F32FB8" w:rsidRPr="00F32FB8" w:rsidRDefault="00F32FB8" w:rsidP="00F32FB8">
            <w:pPr>
              <w:spacing w:line="276" w:lineRule="auto"/>
              <w:rPr>
                <w:b/>
                <w:bCs/>
              </w:rPr>
            </w:pPr>
            <w:r w:rsidRPr="00F32FB8">
              <w:rPr>
                <w:b/>
              </w:rPr>
              <w:t>mean conc. [g/l]</w:t>
            </w:r>
          </w:p>
        </w:tc>
      </w:tr>
      <w:tr w:rsidR="00F32FB8" w:rsidRPr="00F32FB8" w14:paraId="476355D2" w14:textId="77777777" w:rsidTr="00F32FB8">
        <w:trPr>
          <w:divId w:val="165097205"/>
          <w:trHeight w:val="285"/>
        </w:trPr>
        <w:tc>
          <w:tcPr>
            <w:tcW w:w="1696" w:type="dxa"/>
            <w:noWrap/>
            <w:hideMark/>
          </w:tcPr>
          <w:p w14:paraId="3BED9E44" w14:textId="77777777" w:rsidR="00F32FB8" w:rsidRPr="00F32FB8" w:rsidRDefault="00F32FB8" w:rsidP="00F32FB8">
            <w:pPr>
              <w:spacing w:line="276" w:lineRule="auto"/>
              <w:rPr>
                <w:bCs/>
              </w:rPr>
            </w:pPr>
            <w:r w:rsidRPr="00F32FB8">
              <w:rPr>
                <w:bCs/>
              </w:rPr>
              <w:t>MA, 50-fold</w:t>
            </w:r>
          </w:p>
        </w:tc>
        <w:tc>
          <w:tcPr>
            <w:tcW w:w="2268" w:type="dxa"/>
            <w:noWrap/>
            <w:hideMark/>
          </w:tcPr>
          <w:p w14:paraId="25DD6D3F" w14:textId="77777777" w:rsidR="00F32FB8" w:rsidRPr="00F32FB8" w:rsidRDefault="00F32FB8" w:rsidP="00F32FB8">
            <w:pPr>
              <w:spacing w:line="276" w:lineRule="auto"/>
              <w:rPr>
                <w:bCs/>
              </w:rPr>
            </w:pPr>
            <w:r w:rsidRPr="00F32FB8">
              <w:rPr>
                <w:bCs/>
              </w:rPr>
              <w:t>16,15561496</w:t>
            </w:r>
          </w:p>
        </w:tc>
        <w:tc>
          <w:tcPr>
            <w:tcW w:w="2127" w:type="dxa"/>
            <w:noWrap/>
            <w:hideMark/>
          </w:tcPr>
          <w:p w14:paraId="3AB4DBDC" w14:textId="77777777" w:rsidR="00F32FB8" w:rsidRPr="00F32FB8" w:rsidRDefault="00F32FB8" w:rsidP="00F32FB8">
            <w:pPr>
              <w:spacing w:line="276" w:lineRule="auto"/>
              <w:rPr>
                <w:bCs/>
              </w:rPr>
            </w:pPr>
            <w:r w:rsidRPr="00F32FB8">
              <w:rPr>
                <w:bCs/>
              </w:rPr>
              <w:t>13,37657452</w:t>
            </w:r>
          </w:p>
        </w:tc>
      </w:tr>
      <w:tr w:rsidR="00F32FB8" w:rsidRPr="00F32FB8" w14:paraId="5E89EF06" w14:textId="77777777" w:rsidTr="00F32FB8">
        <w:trPr>
          <w:divId w:val="165097205"/>
          <w:trHeight w:val="285"/>
        </w:trPr>
        <w:tc>
          <w:tcPr>
            <w:tcW w:w="1696" w:type="dxa"/>
            <w:noWrap/>
            <w:hideMark/>
          </w:tcPr>
          <w:p w14:paraId="48E03D65" w14:textId="77777777" w:rsidR="00F32FB8" w:rsidRPr="00F32FB8" w:rsidRDefault="00F32FB8" w:rsidP="00F32FB8">
            <w:pPr>
              <w:spacing w:line="276" w:lineRule="auto"/>
              <w:rPr>
                <w:bCs/>
              </w:rPr>
            </w:pPr>
            <w:r w:rsidRPr="00F32FB8">
              <w:rPr>
                <w:bCs/>
              </w:rPr>
              <w:t>MA, 10 fold</w:t>
            </w:r>
          </w:p>
        </w:tc>
        <w:tc>
          <w:tcPr>
            <w:tcW w:w="2268" w:type="dxa"/>
            <w:noWrap/>
            <w:hideMark/>
          </w:tcPr>
          <w:p w14:paraId="5DA018F1" w14:textId="77777777" w:rsidR="00F32FB8" w:rsidRPr="00F32FB8" w:rsidRDefault="00F32FB8" w:rsidP="00F32FB8">
            <w:pPr>
              <w:spacing w:line="276" w:lineRule="auto"/>
              <w:rPr>
                <w:bCs/>
              </w:rPr>
            </w:pPr>
            <w:r w:rsidRPr="00F32FB8">
              <w:rPr>
                <w:bCs/>
              </w:rPr>
              <w:t>11,41329392</w:t>
            </w:r>
          </w:p>
        </w:tc>
        <w:tc>
          <w:tcPr>
            <w:tcW w:w="2127" w:type="dxa"/>
            <w:noWrap/>
            <w:hideMark/>
          </w:tcPr>
          <w:p w14:paraId="61E9B9CE" w14:textId="77777777" w:rsidR="00F32FB8" w:rsidRPr="00F32FB8" w:rsidRDefault="00F32FB8" w:rsidP="00F32FB8">
            <w:pPr>
              <w:spacing w:line="276" w:lineRule="auto"/>
              <w:rPr>
                <w:bCs/>
              </w:rPr>
            </w:pPr>
          </w:p>
        </w:tc>
      </w:tr>
      <w:tr w:rsidR="00F32FB8" w:rsidRPr="00F32FB8" w14:paraId="0901F874" w14:textId="77777777" w:rsidTr="00F32FB8">
        <w:trPr>
          <w:divId w:val="165097205"/>
          <w:trHeight w:val="285"/>
        </w:trPr>
        <w:tc>
          <w:tcPr>
            <w:tcW w:w="1696" w:type="dxa"/>
            <w:noWrap/>
            <w:hideMark/>
          </w:tcPr>
          <w:p w14:paraId="6CA39530" w14:textId="77777777" w:rsidR="00F32FB8" w:rsidRPr="00F32FB8" w:rsidRDefault="00F32FB8" w:rsidP="00F32FB8">
            <w:pPr>
              <w:spacing w:line="276" w:lineRule="auto"/>
              <w:rPr>
                <w:bCs/>
              </w:rPr>
            </w:pPr>
            <w:r w:rsidRPr="00F32FB8">
              <w:rPr>
                <w:bCs/>
              </w:rPr>
              <w:t>MAn, 50 fold</w:t>
            </w:r>
          </w:p>
        </w:tc>
        <w:tc>
          <w:tcPr>
            <w:tcW w:w="2268" w:type="dxa"/>
            <w:noWrap/>
            <w:hideMark/>
          </w:tcPr>
          <w:p w14:paraId="5A9F54BD" w14:textId="77777777" w:rsidR="00F32FB8" w:rsidRPr="00F32FB8" w:rsidRDefault="00F32FB8" w:rsidP="00F32FB8">
            <w:pPr>
              <w:spacing w:line="276" w:lineRule="auto"/>
              <w:rPr>
                <w:bCs/>
              </w:rPr>
            </w:pPr>
            <w:r w:rsidRPr="00F32FB8">
              <w:rPr>
                <w:bCs/>
              </w:rPr>
              <w:t>13,71059711</w:t>
            </w:r>
          </w:p>
        </w:tc>
        <w:tc>
          <w:tcPr>
            <w:tcW w:w="2127" w:type="dxa"/>
            <w:noWrap/>
            <w:hideMark/>
          </w:tcPr>
          <w:p w14:paraId="2D82ABB5" w14:textId="77777777" w:rsidR="00F32FB8" w:rsidRPr="00F32FB8" w:rsidRDefault="00F32FB8" w:rsidP="00F32FB8">
            <w:pPr>
              <w:spacing w:line="276" w:lineRule="auto"/>
              <w:rPr>
                <w:bCs/>
              </w:rPr>
            </w:pPr>
            <w:r w:rsidRPr="00F32FB8">
              <w:rPr>
                <w:bCs/>
              </w:rPr>
              <w:t>11,81534047</w:t>
            </w:r>
          </w:p>
        </w:tc>
      </w:tr>
      <w:tr w:rsidR="00F32FB8" w:rsidRPr="00F32FB8" w14:paraId="5666A191" w14:textId="77777777" w:rsidTr="00F32FB8">
        <w:trPr>
          <w:divId w:val="165097205"/>
          <w:trHeight w:val="285"/>
        </w:trPr>
        <w:tc>
          <w:tcPr>
            <w:tcW w:w="1696" w:type="dxa"/>
            <w:noWrap/>
            <w:hideMark/>
          </w:tcPr>
          <w:p w14:paraId="2BA5285F" w14:textId="77777777" w:rsidR="00F32FB8" w:rsidRPr="00F32FB8" w:rsidRDefault="00F32FB8" w:rsidP="00F32FB8">
            <w:pPr>
              <w:spacing w:line="276" w:lineRule="auto"/>
              <w:rPr>
                <w:bCs/>
              </w:rPr>
            </w:pPr>
            <w:r w:rsidRPr="00F32FB8">
              <w:rPr>
                <w:bCs/>
              </w:rPr>
              <w:t>MAn, 10 fold</w:t>
            </w:r>
          </w:p>
        </w:tc>
        <w:tc>
          <w:tcPr>
            <w:tcW w:w="2268" w:type="dxa"/>
            <w:noWrap/>
            <w:hideMark/>
          </w:tcPr>
          <w:p w14:paraId="7A0AA11F" w14:textId="77777777" w:rsidR="00F32FB8" w:rsidRPr="00F32FB8" w:rsidRDefault="00F32FB8" w:rsidP="00F32FB8">
            <w:pPr>
              <w:spacing w:line="276" w:lineRule="auto"/>
              <w:rPr>
                <w:bCs/>
              </w:rPr>
            </w:pPr>
            <w:r w:rsidRPr="00F32FB8">
              <w:rPr>
                <w:bCs/>
              </w:rPr>
              <w:t>10,38042363</w:t>
            </w:r>
          </w:p>
        </w:tc>
        <w:tc>
          <w:tcPr>
            <w:tcW w:w="2127" w:type="dxa"/>
            <w:noWrap/>
            <w:hideMark/>
          </w:tcPr>
          <w:p w14:paraId="04D40F96" w14:textId="77777777" w:rsidR="00F32FB8" w:rsidRPr="00F32FB8" w:rsidRDefault="00F32FB8" w:rsidP="00F32FB8">
            <w:pPr>
              <w:spacing w:line="276" w:lineRule="auto"/>
              <w:rPr>
                <w:bCs/>
              </w:rPr>
            </w:pPr>
          </w:p>
        </w:tc>
      </w:tr>
      <w:tr w:rsidR="00F32FB8" w:rsidRPr="00F32FB8" w14:paraId="04E83C1F" w14:textId="77777777" w:rsidTr="00F32FB8">
        <w:trPr>
          <w:divId w:val="165097205"/>
          <w:trHeight w:val="285"/>
        </w:trPr>
        <w:tc>
          <w:tcPr>
            <w:tcW w:w="1696" w:type="dxa"/>
            <w:noWrap/>
            <w:hideMark/>
          </w:tcPr>
          <w:p w14:paraId="3A511ABB" w14:textId="77777777" w:rsidR="00F32FB8" w:rsidRPr="00F32FB8" w:rsidRDefault="00F32FB8" w:rsidP="00F32FB8">
            <w:pPr>
              <w:spacing w:line="276" w:lineRule="auto"/>
              <w:rPr>
                <w:bCs/>
              </w:rPr>
            </w:pPr>
            <w:r w:rsidRPr="00F32FB8">
              <w:rPr>
                <w:bCs/>
              </w:rPr>
              <w:t>MI, 50 fold</w:t>
            </w:r>
          </w:p>
        </w:tc>
        <w:tc>
          <w:tcPr>
            <w:tcW w:w="2268" w:type="dxa"/>
            <w:noWrap/>
            <w:hideMark/>
          </w:tcPr>
          <w:p w14:paraId="547B56B8" w14:textId="77777777" w:rsidR="00F32FB8" w:rsidRPr="00F32FB8" w:rsidRDefault="00F32FB8" w:rsidP="00F32FB8">
            <w:pPr>
              <w:spacing w:line="276" w:lineRule="auto"/>
              <w:rPr>
                <w:bCs/>
              </w:rPr>
            </w:pPr>
            <w:r w:rsidRPr="00F32FB8">
              <w:rPr>
                <w:bCs/>
              </w:rPr>
              <w:t>12,99283136</w:t>
            </w:r>
          </w:p>
        </w:tc>
        <w:tc>
          <w:tcPr>
            <w:tcW w:w="2127" w:type="dxa"/>
            <w:noWrap/>
            <w:hideMark/>
          </w:tcPr>
          <w:p w14:paraId="1ABAA212" w14:textId="77777777" w:rsidR="00F32FB8" w:rsidRPr="00F32FB8" w:rsidRDefault="00F32FB8" w:rsidP="00F32FB8">
            <w:pPr>
              <w:spacing w:line="276" w:lineRule="auto"/>
              <w:rPr>
                <w:bCs/>
              </w:rPr>
            </w:pPr>
            <w:r w:rsidRPr="00F32FB8">
              <w:rPr>
                <w:bCs/>
              </w:rPr>
              <w:t>10,91777309</w:t>
            </w:r>
          </w:p>
        </w:tc>
      </w:tr>
      <w:tr w:rsidR="00F32FB8" w:rsidRPr="00F32FB8" w14:paraId="1D866EC7" w14:textId="77777777" w:rsidTr="00F32FB8">
        <w:trPr>
          <w:divId w:val="165097205"/>
          <w:trHeight w:val="285"/>
        </w:trPr>
        <w:tc>
          <w:tcPr>
            <w:tcW w:w="1696" w:type="dxa"/>
            <w:noWrap/>
            <w:hideMark/>
          </w:tcPr>
          <w:p w14:paraId="5C5731D9" w14:textId="77777777" w:rsidR="00F32FB8" w:rsidRPr="00F32FB8" w:rsidRDefault="00F32FB8" w:rsidP="00F32FB8">
            <w:pPr>
              <w:spacing w:line="276" w:lineRule="auto"/>
              <w:rPr>
                <w:bCs/>
              </w:rPr>
            </w:pPr>
            <w:r w:rsidRPr="00F32FB8">
              <w:rPr>
                <w:bCs/>
              </w:rPr>
              <w:t>MI, 10 fold</w:t>
            </w:r>
          </w:p>
        </w:tc>
        <w:tc>
          <w:tcPr>
            <w:tcW w:w="2268" w:type="dxa"/>
            <w:noWrap/>
            <w:hideMark/>
          </w:tcPr>
          <w:p w14:paraId="182041B4" w14:textId="77777777" w:rsidR="00F32FB8" w:rsidRPr="00F32FB8" w:rsidRDefault="00F32FB8" w:rsidP="00F32FB8">
            <w:pPr>
              <w:spacing w:line="276" w:lineRule="auto"/>
              <w:rPr>
                <w:bCs/>
              </w:rPr>
            </w:pPr>
            <w:r w:rsidRPr="00F32FB8">
              <w:rPr>
                <w:bCs/>
              </w:rPr>
              <w:t>9,414243668</w:t>
            </w:r>
          </w:p>
        </w:tc>
        <w:tc>
          <w:tcPr>
            <w:tcW w:w="2127" w:type="dxa"/>
            <w:noWrap/>
            <w:hideMark/>
          </w:tcPr>
          <w:p w14:paraId="28855123" w14:textId="77777777" w:rsidR="00F32FB8" w:rsidRPr="00F32FB8" w:rsidRDefault="00F32FB8" w:rsidP="00F32FB8">
            <w:pPr>
              <w:spacing w:line="276" w:lineRule="auto"/>
              <w:rPr>
                <w:bCs/>
              </w:rPr>
            </w:pPr>
          </w:p>
        </w:tc>
      </w:tr>
      <w:tr w:rsidR="00F32FB8" w:rsidRPr="00F32FB8" w14:paraId="44A3B974" w14:textId="77777777" w:rsidTr="00F32FB8">
        <w:trPr>
          <w:divId w:val="165097205"/>
          <w:trHeight w:val="285"/>
        </w:trPr>
        <w:tc>
          <w:tcPr>
            <w:tcW w:w="1696" w:type="dxa"/>
            <w:noWrap/>
            <w:hideMark/>
          </w:tcPr>
          <w:p w14:paraId="49549193" w14:textId="77777777" w:rsidR="00F32FB8" w:rsidRPr="00F32FB8" w:rsidRDefault="00F32FB8" w:rsidP="00F32FB8">
            <w:pPr>
              <w:spacing w:line="276" w:lineRule="auto"/>
              <w:rPr>
                <w:bCs/>
              </w:rPr>
            </w:pPr>
            <w:r w:rsidRPr="00F32FB8">
              <w:rPr>
                <w:bCs/>
              </w:rPr>
              <w:t>ME, 50 fold</w:t>
            </w:r>
          </w:p>
        </w:tc>
        <w:tc>
          <w:tcPr>
            <w:tcW w:w="2268" w:type="dxa"/>
            <w:noWrap/>
            <w:hideMark/>
          </w:tcPr>
          <w:p w14:paraId="4C61809B" w14:textId="77777777" w:rsidR="00F32FB8" w:rsidRPr="00F32FB8" w:rsidRDefault="00F32FB8" w:rsidP="00F32FB8">
            <w:pPr>
              <w:spacing w:line="276" w:lineRule="auto"/>
              <w:rPr>
                <w:bCs/>
              </w:rPr>
            </w:pPr>
            <w:r w:rsidRPr="00F32FB8">
              <w:rPr>
                <w:bCs/>
              </w:rPr>
              <w:t>19,87993184</w:t>
            </w:r>
          </w:p>
        </w:tc>
        <w:tc>
          <w:tcPr>
            <w:tcW w:w="2127" w:type="dxa"/>
            <w:noWrap/>
            <w:hideMark/>
          </w:tcPr>
          <w:p w14:paraId="538F89BB" w14:textId="77777777" w:rsidR="00F32FB8" w:rsidRPr="00F32FB8" w:rsidRDefault="00F32FB8" w:rsidP="00F32FB8">
            <w:pPr>
              <w:spacing w:line="276" w:lineRule="auto"/>
              <w:rPr>
                <w:bCs/>
              </w:rPr>
            </w:pPr>
            <w:r w:rsidRPr="00F32FB8">
              <w:rPr>
                <w:bCs/>
              </w:rPr>
              <w:t>13,83310854</w:t>
            </w:r>
          </w:p>
        </w:tc>
      </w:tr>
      <w:tr w:rsidR="00F32FB8" w:rsidRPr="00F32FB8" w14:paraId="3261B031" w14:textId="77777777" w:rsidTr="00F32FB8">
        <w:trPr>
          <w:divId w:val="165097205"/>
          <w:trHeight w:val="285"/>
        </w:trPr>
        <w:tc>
          <w:tcPr>
            <w:tcW w:w="1696" w:type="dxa"/>
            <w:noWrap/>
            <w:hideMark/>
          </w:tcPr>
          <w:p w14:paraId="580E6DE8" w14:textId="77777777" w:rsidR="00F32FB8" w:rsidRPr="00F32FB8" w:rsidRDefault="00F32FB8" w:rsidP="00F32FB8">
            <w:pPr>
              <w:spacing w:line="276" w:lineRule="auto"/>
              <w:rPr>
                <w:bCs/>
              </w:rPr>
            </w:pPr>
            <w:r w:rsidRPr="00F32FB8">
              <w:rPr>
                <w:bCs/>
              </w:rPr>
              <w:t>ME, 10 fold</w:t>
            </w:r>
          </w:p>
        </w:tc>
        <w:tc>
          <w:tcPr>
            <w:tcW w:w="2268" w:type="dxa"/>
            <w:noWrap/>
            <w:hideMark/>
          </w:tcPr>
          <w:p w14:paraId="3C9B4429" w14:textId="77777777" w:rsidR="00F32FB8" w:rsidRPr="00F32FB8" w:rsidRDefault="00F32FB8" w:rsidP="00F32FB8">
            <w:pPr>
              <w:spacing w:line="276" w:lineRule="auto"/>
              <w:rPr>
                <w:bCs/>
              </w:rPr>
            </w:pPr>
            <w:r w:rsidRPr="00F32FB8">
              <w:rPr>
                <w:bCs/>
              </w:rPr>
              <w:t>10,60685202</w:t>
            </w:r>
          </w:p>
        </w:tc>
        <w:tc>
          <w:tcPr>
            <w:tcW w:w="2127" w:type="dxa"/>
            <w:noWrap/>
            <w:hideMark/>
          </w:tcPr>
          <w:p w14:paraId="2B929B6F" w14:textId="77777777" w:rsidR="00F32FB8" w:rsidRPr="00F32FB8" w:rsidRDefault="00F32FB8" w:rsidP="00F32FB8">
            <w:pPr>
              <w:spacing w:line="276" w:lineRule="auto"/>
              <w:rPr>
                <w:bCs/>
              </w:rPr>
            </w:pPr>
          </w:p>
        </w:tc>
      </w:tr>
    </w:tbl>
    <w:p w14:paraId="293FC161" w14:textId="048825C3" w:rsidR="00965550" w:rsidRPr="00A164A5" w:rsidRDefault="00A164A5">
      <w:pPr>
        <w:spacing w:line="276" w:lineRule="auto"/>
        <w:rPr>
          <w:bCs/>
        </w:rPr>
      </w:pPr>
      <w:r w:rsidRPr="00A164A5">
        <w:rPr>
          <w:bCs/>
        </w:rPr>
        <w:fldChar w:fldCharType="end"/>
      </w:r>
    </w:p>
    <w:p w14:paraId="76C7C1E0" w14:textId="444A59F7" w:rsidR="00965550" w:rsidRDefault="00965550">
      <w:pPr>
        <w:spacing w:line="276" w:lineRule="auto"/>
      </w:pPr>
      <w:r>
        <w:t>Werte der Absorptions</w:t>
      </w:r>
      <w:r w:rsidR="00E154E2">
        <w:t>roh</w:t>
      </w:r>
      <w:r>
        <w:t>daten können Tabelle xxx im Anhang entnom</w:t>
      </w:r>
      <w:r w:rsidR="00E154E2">
        <w:t>m</w:t>
      </w:r>
      <w:r>
        <w:t>en werden.</w:t>
      </w:r>
    </w:p>
    <w:p w14:paraId="7E0B7EA2" w14:textId="3C3090B3" w:rsidR="00F47C92" w:rsidRDefault="00F47C92">
      <w:pPr>
        <w:spacing w:line="276" w:lineRule="auto"/>
      </w:pPr>
      <w:r>
        <w:t>Auch die Daten des Ethanolstanda</w:t>
      </w:r>
      <w:r w:rsidR="00CB788E">
        <w:t>r</w:t>
      </w:r>
      <w:r>
        <w:t>ds konnten</w:t>
      </w:r>
      <w:r w:rsidR="00A3019C">
        <w:t xml:space="preserve"> analog zum Glucose-Assay</w:t>
      </w:r>
      <w:r>
        <w:t xml:space="preserve"> zur Regressionsanalyse verwendet werden</w:t>
      </w:r>
      <w:r w:rsidR="00A3019C">
        <w:t xml:space="preserve"> (Abb. XXX).</w:t>
      </w:r>
    </w:p>
    <w:p w14:paraId="7DD749F5" w14:textId="77777777" w:rsidR="00624EEF" w:rsidRDefault="00624EEF">
      <w:pPr>
        <w:spacing w:line="276" w:lineRule="auto"/>
      </w:pPr>
    </w:p>
    <w:p w14:paraId="0F82E68D" w14:textId="694E59C8" w:rsidR="00965550" w:rsidRPr="00965550" w:rsidRDefault="00624EEF">
      <w:pPr>
        <w:spacing w:line="276" w:lineRule="auto"/>
      </w:pPr>
      <w:r>
        <w:rPr>
          <w:noProof/>
        </w:rPr>
        <w:drawing>
          <wp:inline distT="0" distB="0" distL="0" distR="0" wp14:anchorId="2207DF9B" wp14:editId="7DE7AEF9">
            <wp:extent cx="5114925" cy="2667000"/>
            <wp:effectExtent l="0" t="0" r="9525" b="0"/>
            <wp:docPr id="14" name="Diagramm 14">
              <a:extLst xmlns:a="http://schemas.openxmlformats.org/drawingml/2006/main">
                <a:ext uri="{FF2B5EF4-FFF2-40B4-BE49-F238E27FC236}">
                  <a16:creationId xmlns:a16="http://schemas.microsoft.com/office/drawing/2014/main" id="{98ABD2C8-FB28-CC00-F227-044A35F5C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D7FB13A" w14:textId="42C9E53C" w:rsidR="0064451B" w:rsidRPr="00624EEF" w:rsidRDefault="0064451B" w:rsidP="0064451B">
      <w:pPr>
        <w:spacing w:line="276" w:lineRule="auto"/>
        <w:rPr>
          <w:b/>
        </w:rPr>
      </w:pPr>
      <w:r w:rsidRPr="00624EEF">
        <w:rPr>
          <w:b/>
        </w:rPr>
        <w:t xml:space="preserve">Abb. xxx | Regressionsanalyse des </w:t>
      </w:r>
      <w:r>
        <w:rPr>
          <w:b/>
        </w:rPr>
        <w:t>Ethanol</w:t>
      </w:r>
      <w:r w:rsidRPr="00624EEF">
        <w:rPr>
          <w:b/>
        </w:rPr>
        <w:t>standa</w:t>
      </w:r>
      <w:r>
        <w:rPr>
          <w:b/>
        </w:rPr>
        <w:t>r</w:t>
      </w:r>
      <w:r w:rsidRPr="00624EEF">
        <w:rPr>
          <w:b/>
        </w:rPr>
        <w:t>ds</w:t>
      </w:r>
    </w:p>
    <w:p w14:paraId="2FBC30A0" w14:textId="77777777" w:rsidR="0064451B" w:rsidRDefault="0064451B">
      <w:pPr>
        <w:spacing w:line="276" w:lineRule="auto"/>
      </w:pPr>
    </w:p>
    <w:p w14:paraId="79EE73B7" w14:textId="2B3A4DC2" w:rsidR="00906C89" w:rsidRDefault="00D45C0C">
      <w:pPr>
        <w:spacing w:line="276" w:lineRule="auto"/>
      </w:pPr>
      <w:r>
        <w:t>Durch die Regressionsanalyse wurden so die Ethanolkonzentrationen der obigen Medium</w:t>
      </w:r>
      <w:r w:rsidR="0064451B">
        <w:t>s</w:t>
      </w:r>
      <w:r>
        <w:t>proben berechnet:</w:t>
      </w:r>
    </w:p>
    <w:p w14:paraId="1B9BF052" w14:textId="77777777" w:rsidR="006C00BB" w:rsidRDefault="006C00BB">
      <w:pPr>
        <w:spacing w:line="276" w:lineRule="auto"/>
      </w:pPr>
    </w:p>
    <w:p w14:paraId="374E562F" w14:textId="2B999959" w:rsidR="00D45C0C" w:rsidRDefault="00D45C0C" w:rsidP="00D45C0C">
      <w:pPr>
        <w:spacing w:line="276" w:lineRule="auto"/>
        <w:rPr>
          <w:b/>
        </w:rPr>
      </w:pPr>
      <w:r w:rsidRPr="00965550">
        <w:rPr>
          <w:b/>
        </w:rPr>
        <w:lastRenderedPageBreak/>
        <w:t xml:space="preserve">Tabelle xxx | </w:t>
      </w:r>
      <w:r>
        <w:rPr>
          <w:b/>
        </w:rPr>
        <w:t>Ethanol</w:t>
      </w:r>
      <w:r w:rsidRPr="00965550">
        <w:rPr>
          <w:b/>
        </w:rPr>
        <w:t>konzentrationen verschiedener Mediumsproben</w:t>
      </w:r>
      <w:r w:rsidR="006C00BB">
        <w:rPr>
          <w:b/>
        </w:rPr>
        <w:t>:</w:t>
      </w:r>
      <w:r w:rsidRPr="00965550">
        <w:rPr>
          <w:b/>
        </w:rPr>
        <w:t xml:space="preserve"> </w:t>
      </w:r>
    </w:p>
    <w:p w14:paraId="7204EFD3" w14:textId="0A4C349F" w:rsidR="00F32FB8" w:rsidRDefault="0061071E">
      <w:pPr>
        <w:spacing w:line="276" w:lineRule="auto"/>
      </w:pPr>
      <w:r>
        <w:fldChar w:fldCharType="begin"/>
      </w:r>
      <w:r>
        <w:instrText xml:space="preserve"> LINK </w:instrText>
      </w:r>
      <w:r w:rsidR="00F32FB8">
        <w:instrText xml:space="preserve">Excel.Sheet.12 "C:\\Users\\jakob\\Documents\\Uni\\4. FS\\Biochemie Praktikum\\Biochemie\\Ethanol Auswertung.xlsx" Sheet0!Z28S9:Z36S13 </w:instrText>
      </w:r>
      <w:r>
        <w:instrText xml:space="preserve">\a \f 5 \h  \* MERGEFORMAT </w:instrText>
      </w:r>
      <w:r w:rsidR="00F32FB8">
        <w:fldChar w:fldCharType="separate"/>
      </w:r>
    </w:p>
    <w:tbl>
      <w:tblPr>
        <w:tblStyle w:val="Tabellenraster"/>
        <w:tblW w:w="6947" w:type="dxa"/>
        <w:tblLook w:val="04A0" w:firstRow="1" w:lastRow="0" w:firstColumn="1" w:lastColumn="0" w:noHBand="0" w:noVBand="1"/>
      </w:tblPr>
      <w:tblGrid>
        <w:gridCol w:w="1696"/>
        <w:gridCol w:w="1493"/>
        <w:gridCol w:w="1496"/>
        <w:gridCol w:w="1371"/>
        <w:gridCol w:w="1371"/>
      </w:tblGrid>
      <w:tr w:rsidR="00F32FB8" w:rsidRPr="00F32FB8" w14:paraId="50B5ABB2" w14:textId="77777777" w:rsidTr="00F32FB8">
        <w:trPr>
          <w:divId w:val="176701583"/>
          <w:trHeight w:val="285"/>
        </w:trPr>
        <w:tc>
          <w:tcPr>
            <w:tcW w:w="1696" w:type="dxa"/>
            <w:noWrap/>
            <w:hideMark/>
          </w:tcPr>
          <w:p w14:paraId="3F5C9B81" w14:textId="4AE5EEBF" w:rsidR="00F32FB8" w:rsidRPr="00F32FB8" w:rsidRDefault="00F32FB8" w:rsidP="00F32FB8">
            <w:pPr>
              <w:spacing w:line="276" w:lineRule="auto"/>
              <w:rPr>
                <w:b/>
              </w:rPr>
            </w:pPr>
            <w:r w:rsidRPr="00F32FB8">
              <w:rPr>
                <w:b/>
              </w:rPr>
              <w:t>Probe</w:t>
            </w:r>
          </w:p>
        </w:tc>
        <w:tc>
          <w:tcPr>
            <w:tcW w:w="1013" w:type="dxa"/>
            <w:noWrap/>
            <w:hideMark/>
          </w:tcPr>
          <w:p w14:paraId="5EC67229" w14:textId="77777777" w:rsidR="00F32FB8" w:rsidRPr="00F32FB8" w:rsidRDefault="00F32FB8" w:rsidP="00F32FB8">
            <w:pPr>
              <w:spacing w:line="276" w:lineRule="auto"/>
            </w:pPr>
            <w:r w:rsidRPr="00F32FB8">
              <w:rPr>
                <w:b/>
              </w:rPr>
              <w:t xml:space="preserve">theo. </w:t>
            </w:r>
            <w:r w:rsidRPr="00F32FB8">
              <w:t>conc. [%]</w:t>
            </w:r>
          </w:p>
        </w:tc>
        <w:tc>
          <w:tcPr>
            <w:tcW w:w="1496" w:type="dxa"/>
            <w:noWrap/>
            <w:hideMark/>
          </w:tcPr>
          <w:p w14:paraId="7E1687FA" w14:textId="77777777" w:rsidR="00F32FB8" w:rsidRPr="00F32FB8" w:rsidRDefault="00F32FB8" w:rsidP="00F32FB8">
            <w:pPr>
              <w:spacing w:line="276" w:lineRule="auto"/>
            </w:pPr>
            <w:r w:rsidRPr="00F32FB8">
              <w:rPr>
                <w:b/>
              </w:rPr>
              <w:t>theo.conc</w:t>
            </w:r>
            <w:r w:rsidRPr="00F32FB8">
              <w:t>. [g/l]</w:t>
            </w:r>
          </w:p>
        </w:tc>
        <w:tc>
          <w:tcPr>
            <w:tcW w:w="1371" w:type="dxa"/>
            <w:noWrap/>
            <w:hideMark/>
          </w:tcPr>
          <w:p w14:paraId="416B700A" w14:textId="77777777" w:rsidR="00F32FB8" w:rsidRPr="00F32FB8" w:rsidRDefault="00F32FB8" w:rsidP="00F32FB8">
            <w:pPr>
              <w:spacing w:line="276" w:lineRule="auto"/>
            </w:pPr>
            <w:r w:rsidRPr="00F32FB8">
              <w:rPr>
                <w:b/>
              </w:rPr>
              <w:t>mean theo</w:t>
            </w:r>
            <w:r w:rsidRPr="00F32FB8">
              <w:t xml:space="preserve"> conc.[%]</w:t>
            </w:r>
          </w:p>
        </w:tc>
        <w:tc>
          <w:tcPr>
            <w:tcW w:w="1371" w:type="dxa"/>
            <w:noWrap/>
            <w:hideMark/>
          </w:tcPr>
          <w:p w14:paraId="51B610F7" w14:textId="77777777" w:rsidR="00F32FB8" w:rsidRPr="00F32FB8" w:rsidRDefault="00F32FB8" w:rsidP="00F32FB8">
            <w:pPr>
              <w:spacing w:line="276" w:lineRule="auto"/>
              <w:rPr>
                <w:lang w:val="en-US"/>
              </w:rPr>
            </w:pPr>
            <w:r w:rsidRPr="00F32FB8">
              <w:rPr>
                <w:b/>
                <w:lang w:val="en-US"/>
              </w:rPr>
              <w:t>mean theo</w:t>
            </w:r>
            <w:r w:rsidRPr="00F32FB8">
              <w:rPr>
                <w:lang w:val="en-US"/>
              </w:rPr>
              <w:t xml:space="preserve"> conc.[g/l]</w:t>
            </w:r>
          </w:p>
        </w:tc>
      </w:tr>
      <w:tr w:rsidR="00F32FB8" w:rsidRPr="00F32FB8" w14:paraId="2A709763" w14:textId="77777777" w:rsidTr="00F32FB8">
        <w:trPr>
          <w:divId w:val="176701583"/>
          <w:trHeight w:val="285"/>
        </w:trPr>
        <w:tc>
          <w:tcPr>
            <w:tcW w:w="1696" w:type="dxa"/>
            <w:noWrap/>
            <w:hideMark/>
          </w:tcPr>
          <w:p w14:paraId="6488AEF1" w14:textId="77777777" w:rsidR="00F32FB8" w:rsidRPr="00F32FB8" w:rsidRDefault="00F32FB8" w:rsidP="00F32FB8">
            <w:pPr>
              <w:spacing w:line="276" w:lineRule="auto"/>
            </w:pPr>
            <w:r w:rsidRPr="00F32FB8">
              <w:t>MA, 10-fold</w:t>
            </w:r>
          </w:p>
        </w:tc>
        <w:tc>
          <w:tcPr>
            <w:tcW w:w="1013" w:type="dxa"/>
            <w:noWrap/>
            <w:hideMark/>
          </w:tcPr>
          <w:p w14:paraId="6AAC473D" w14:textId="77777777" w:rsidR="00F32FB8" w:rsidRPr="00F32FB8" w:rsidRDefault="00F32FB8" w:rsidP="00F32FB8">
            <w:pPr>
              <w:spacing w:line="276" w:lineRule="auto"/>
            </w:pPr>
            <w:r w:rsidRPr="00F32FB8">
              <w:t>1,483964877</w:t>
            </w:r>
          </w:p>
        </w:tc>
        <w:tc>
          <w:tcPr>
            <w:tcW w:w="1496" w:type="dxa"/>
            <w:noWrap/>
            <w:hideMark/>
          </w:tcPr>
          <w:p w14:paraId="6E35DA61" w14:textId="77777777" w:rsidR="00F32FB8" w:rsidRPr="00F32FB8" w:rsidRDefault="00F32FB8" w:rsidP="00F32FB8">
            <w:pPr>
              <w:spacing w:line="276" w:lineRule="auto"/>
            </w:pPr>
            <w:r w:rsidRPr="00F32FB8">
              <w:t>11,70848288</w:t>
            </w:r>
          </w:p>
        </w:tc>
        <w:tc>
          <w:tcPr>
            <w:tcW w:w="1371" w:type="dxa"/>
            <w:vMerge w:val="restart"/>
            <w:noWrap/>
            <w:hideMark/>
          </w:tcPr>
          <w:p w14:paraId="2307B8AC" w14:textId="77777777" w:rsidR="00F32FB8" w:rsidRPr="00F32FB8" w:rsidRDefault="00F32FB8" w:rsidP="00F32FB8">
            <w:pPr>
              <w:spacing w:line="276" w:lineRule="auto"/>
            </w:pPr>
            <w:r w:rsidRPr="00F32FB8">
              <w:t>0,55870047</w:t>
            </w:r>
          </w:p>
        </w:tc>
        <w:tc>
          <w:tcPr>
            <w:tcW w:w="1371" w:type="dxa"/>
            <w:vMerge w:val="restart"/>
            <w:noWrap/>
            <w:hideMark/>
          </w:tcPr>
          <w:p w14:paraId="7A4454A8" w14:textId="77777777" w:rsidR="00F32FB8" w:rsidRPr="00F32FB8" w:rsidRDefault="00F32FB8" w:rsidP="00F32FB8">
            <w:pPr>
              <w:spacing w:line="276" w:lineRule="auto"/>
            </w:pPr>
            <w:r w:rsidRPr="00F32FB8">
              <w:t>4,40814675</w:t>
            </w:r>
          </w:p>
        </w:tc>
      </w:tr>
      <w:tr w:rsidR="00F32FB8" w:rsidRPr="00F32FB8" w14:paraId="76D6A7A1" w14:textId="77777777" w:rsidTr="00F32FB8">
        <w:trPr>
          <w:divId w:val="176701583"/>
          <w:trHeight w:val="285"/>
        </w:trPr>
        <w:tc>
          <w:tcPr>
            <w:tcW w:w="1696" w:type="dxa"/>
            <w:noWrap/>
            <w:hideMark/>
          </w:tcPr>
          <w:p w14:paraId="3C6C693D" w14:textId="77777777" w:rsidR="00F32FB8" w:rsidRPr="00F32FB8" w:rsidRDefault="00F32FB8" w:rsidP="00F32FB8">
            <w:pPr>
              <w:spacing w:line="276" w:lineRule="auto"/>
            </w:pPr>
            <w:r w:rsidRPr="00F32FB8">
              <w:t>MA</w:t>
            </w:r>
          </w:p>
        </w:tc>
        <w:tc>
          <w:tcPr>
            <w:tcW w:w="1013" w:type="dxa"/>
            <w:noWrap/>
            <w:hideMark/>
          </w:tcPr>
          <w:p w14:paraId="260E0C73" w14:textId="77777777" w:rsidR="00F32FB8" w:rsidRPr="00F32FB8" w:rsidRDefault="00F32FB8" w:rsidP="00F32FB8">
            <w:pPr>
              <w:spacing w:line="276" w:lineRule="auto"/>
            </w:pPr>
            <w:r w:rsidRPr="00F32FB8">
              <w:t>0,344131581</w:t>
            </w:r>
          </w:p>
        </w:tc>
        <w:tc>
          <w:tcPr>
            <w:tcW w:w="1496" w:type="dxa"/>
            <w:noWrap/>
            <w:hideMark/>
          </w:tcPr>
          <w:p w14:paraId="04004F9A" w14:textId="77777777" w:rsidR="00F32FB8" w:rsidRPr="00F32FB8" w:rsidRDefault="00F32FB8" w:rsidP="00F32FB8">
            <w:pPr>
              <w:spacing w:line="276" w:lineRule="auto"/>
            </w:pPr>
            <w:r w:rsidRPr="00F32FB8">
              <w:t>2,715198176</w:t>
            </w:r>
          </w:p>
        </w:tc>
        <w:tc>
          <w:tcPr>
            <w:tcW w:w="1371" w:type="dxa"/>
            <w:vMerge/>
            <w:hideMark/>
          </w:tcPr>
          <w:p w14:paraId="1AFA86C9" w14:textId="77777777" w:rsidR="00F32FB8" w:rsidRPr="00F32FB8" w:rsidRDefault="00F32FB8" w:rsidP="00F32FB8">
            <w:pPr>
              <w:spacing w:line="276" w:lineRule="auto"/>
            </w:pPr>
          </w:p>
        </w:tc>
        <w:tc>
          <w:tcPr>
            <w:tcW w:w="1371" w:type="dxa"/>
            <w:vMerge/>
            <w:hideMark/>
          </w:tcPr>
          <w:p w14:paraId="18119D92" w14:textId="77777777" w:rsidR="00F32FB8" w:rsidRPr="00F32FB8" w:rsidRDefault="00F32FB8" w:rsidP="00F32FB8">
            <w:pPr>
              <w:spacing w:line="276" w:lineRule="auto"/>
            </w:pPr>
          </w:p>
        </w:tc>
      </w:tr>
      <w:tr w:rsidR="00F32FB8" w:rsidRPr="00F32FB8" w14:paraId="1AE9D65C" w14:textId="77777777" w:rsidTr="00F32FB8">
        <w:trPr>
          <w:divId w:val="176701583"/>
          <w:trHeight w:val="285"/>
        </w:trPr>
        <w:tc>
          <w:tcPr>
            <w:tcW w:w="1696" w:type="dxa"/>
            <w:noWrap/>
            <w:hideMark/>
          </w:tcPr>
          <w:p w14:paraId="23E9B12B" w14:textId="77777777" w:rsidR="00F32FB8" w:rsidRPr="00F32FB8" w:rsidRDefault="00F32FB8" w:rsidP="00F32FB8">
            <w:pPr>
              <w:spacing w:line="276" w:lineRule="auto"/>
            </w:pPr>
            <w:r w:rsidRPr="00F32FB8">
              <w:t>MAn, 10-fold</w:t>
            </w:r>
          </w:p>
        </w:tc>
        <w:tc>
          <w:tcPr>
            <w:tcW w:w="1013" w:type="dxa"/>
            <w:noWrap/>
            <w:hideMark/>
          </w:tcPr>
          <w:p w14:paraId="573E84D4" w14:textId="77777777" w:rsidR="00F32FB8" w:rsidRPr="00F32FB8" w:rsidRDefault="00F32FB8" w:rsidP="00F32FB8">
            <w:pPr>
              <w:spacing w:line="276" w:lineRule="auto"/>
            </w:pPr>
            <w:r w:rsidRPr="00F32FB8">
              <w:t>1,591339581</w:t>
            </w:r>
          </w:p>
        </w:tc>
        <w:tc>
          <w:tcPr>
            <w:tcW w:w="1496" w:type="dxa"/>
            <w:noWrap/>
            <w:hideMark/>
          </w:tcPr>
          <w:p w14:paraId="147A9A6D" w14:textId="77777777" w:rsidR="00F32FB8" w:rsidRPr="00F32FB8" w:rsidRDefault="00F32FB8" w:rsidP="00F32FB8">
            <w:pPr>
              <w:spacing w:line="276" w:lineRule="auto"/>
            </w:pPr>
            <w:r w:rsidRPr="00F32FB8">
              <w:t>12,5556693</w:t>
            </w:r>
          </w:p>
        </w:tc>
        <w:tc>
          <w:tcPr>
            <w:tcW w:w="1371" w:type="dxa"/>
            <w:vMerge w:val="restart"/>
            <w:noWrap/>
            <w:hideMark/>
          </w:tcPr>
          <w:p w14:paraId="3E83002B" w14:textId="77777777" w:rsidR="00F32FB8" w:rsidRPr="00F32FB8" w:rsidRDefault="00F32FB8" w:rsidP="00F32FB8">
            <w:pPr>
              <w:spacing w:line="276" w:lineRule="auto"/>
            </w:pPr>
            <w:r w:rsidRPr="00F32FB8">
              <w:t>0,5986907</w:t>
            </w:r>
          </w:p>
        </w:tc>
        <w:tc>
          <w:tcPr>
            <w:tcW w:w="1371" w:type="dxa"/>
            <w:vMerge w:val="restart"/>
            <w:noWrap/>
            <w:hideMark/>
          </w:tcPr>
          <w:p w14:paraId="42AA50C8" w14:textId="77777777" w:rsidR="00F32FB8" w:rsidRPr="00F32FB8" w:rsidRDefault="00F32FB8" w:rsidP="00F32FB8">
            <w:pPr>
              <w:spacing w:line="276" w:lineRule="auto"/>
            </w:pPr>
            <w:r w:rsidRPr="00F32FB8">
              <w:t>4,72366961</w:t>
            </w:r>
          </w:p>
        </w:tc>
      </w:tr>
      <w:tr w:rsidR="00F32FB8" w:rsidRPr="00F32FB8" w14:paraId="518ABDA0" w14:textId="77777777" w:rsidTr="00F32FB8">
        <w:trPr>
          <w:divId w:val="176701583"/>
          <w:trHeight w:val="285"/>
        </w:trPr>
        <w:tc>
          <w:tcPr>
            <w:tcW w:w="1696" w:type="dxa"/>
            <w:noWrap/>
            <w:hideMark/>
          </w:tcPr>
          <w:p w14:paraId="17D148C3" w14:textId="77777777" w:rsidR="00F32FB8" w:rsidRPr="00F32FB8" w:rsidRDefault="00F32FB8" w:rsidP="00F32FB8">
            <w:pPr>
              <w:spacing w:line="276" w:lineRule="auto"/>
            </w:pPr>
            <w:r w:rsidRPr="00F32FB8">
              <w:t>MAn</w:t>
            </w:r>
          </w:p>
        </w:tc>
        <w:tc>
          <w:tcPr>
            <w:tcW w:w="1013" w:type="dxa"/>
            <w:noWrap/>
            <w:hideMark/>
          </w:tcPr>
          <w:p w14:paraId="52E1234D" w14:textId="77777777" w:rsidR="00F32FB8" w:rsidRPr="00F32FB8" w:rsidRDefault="00F32FB8" w:rsidP="00F32FB8">
            <w:pPr>
              <w:spacing w:line="276" w:lineRule="auto"/>
            </w:pPr>
            <w:r w:rsidRPr="00F32FB8">
              <w:t>0,368701416</w:t>
            </w:r>
          </w:p>
        </w:tc>
        <w:tc>
          <w:tcPr>
            <w:tcW w:w="1496" w:type="dxa"/>
            <w:noWrap/>
            <w:hideMark/>
          </w:tcPr>
          <w:p w14:paraId="22141F3C" w14:textId="77777777" w:rsidR="00F32FB8" w:rsidRPr="00F32FB8" w:rsidRDefault="00F32FB8" w:rsidP="00F32FB8">
            <w:pPr>
              <w:spacing w:line="276" w:lineRule="auto"/>
            </w:pPr>
            <w:r w:rsidRPr="00F32FB8">
              <w:t>2,909054169</w:t>
            </w:r>
          </w:p>
        </w:tc>
        <w:tc>
          <w:tcPr>
            <w:tcW w:w="1371" w:type="dxa"/>
            <w:vMerge/>
            <w:hideMark/>
          </w:tcPr>
          <w:p w14:paraId="78FF079A" w14:textId="77777777" w:rsidR="00F32FB8" w:rsidRPr="00F32FB8" w:rsidRDefault="00F32FB8" w:rsidP="00F32FB8">
            <w:pPr>
              <w:spacing w:line="276" w:lineRule="auto"/>
            </w:pPr>
          </w:p>
        </w:tc>
        <w:tc>
          <w:tcPr>
            <w:tcW w:w="1371" w:type="dxa"/>
            <w:vMerge/>
            <w:hideMark/>
          </w:tcPr>
          <w:p w14:paraId="6AD391BC" w14:textId="77777777" w:rsidR="00F32FB8" w:rsidRPr="00F32FB8" w:rsidRDefault="00F32FB8" w:rsidP="00F32FB8">
            <w:pPr>
              <w:spacing w:line="276" w:lineRule="auto"/>
            </w:pPr>
          </w:p>
        </w:tc>
      </w:tr>
      <w:tr w:rsidR="00F32FB8" w:rsidRPr="00F32FB8" w14:paraId="60D94F31" w14:textId="77777777" w:rsidTr="00F32FB8">
        <w:trPr>
          <w:divId w:val="176701583"/>
          <w:trHeight w:val="285"/>
        </w:trPr>
        <w:tc>
          <w:tcPr>
            <w:tcW w:w="1696" w:type="dxa"/>
            <w:noWrap/>
            <w:hideMark/>
          </w:tcPr>
          <w:p w14:paraId="5299855B" w14:textId="77777777" w:rsidR="00F32FB8" w:rsidRPr="00F32FB8" w:rsidRDefault="00F32FB8" w:rsidP="00F32FB8">
            <w:pPr>
              <w:spacing w:line="276" w:lineRule="auto"/>
            </w:pPr>
            <w:r w:rsidRPr="00F32FB8">
              <w:t>MI, 10-fold</w:t>
            </w:r>
          </w:p>
        </w:tc>
        <w:tc>
          <w:tcPr>
            <w:tcW w:w="1013" w:type="dxa"/>
            <w:noWrap/>
            <w:hideMark/>
          </w:tcPr>
          <w:p w14:paraId="669DD2EA" w14:textId="77777777" w:rsidR="00F32FB8" w:rsidRPr="00F32FB8" w:rsidRDefault="00F32FB8" w:rsidP="00F32FB8">
            <w:pPr>
              <w:spacing w:line="276" w:lineRule="auto"/>
            </w:pPr>
            <w:r w:rsidRPr="00F32FB8">
              <w:t>1,342841009</w:t>
            </w:r>
          </w:p>
        </w:tc>
        <w:tc>
          <w:tcPr>
            <w:tcW w:w="1496" w:type="dxa"/>
            <w:noWrap/>
            <w:hideMark/>
          </w:tcPr>
          <w:p w14:paraId="4FB15990" w14:textId="77777777" w:rsidR="00F32FB8" w:rsidRPr="00F32FB8" w:rsidRDefault="00F32FB8" w:rsidP="00F32FB8">
            <w:pPr>
              <w:spacing w:line="276" w:lineRule="auto"/>
            </w:pPr>
            <w:r w:rsidRPr="00F32FB8">
              <w:t>10,59501556</w:t>
            </w:r>
          </w:p>
        </w:tc>
        <w:tc>
          <w:tcPr>
            <w:tcW w:w="1371" w:type="dxa"/>
            <w:vMerge w:val="restart"/>
            <w:noWrap/>
            <w:hideMark/>
          </w:tcPr>
          <w:p w14:paraId="61C5BB22" w14:textId="77777777" w:rsidR="00F32FB8" w:rsidRPr="00F32FB8" w:rsidRDefault="00F32FB8" w:rsidP="00F32FB8">
            <w:pPr>
              <w:spacing w:line="276" w:lineRule="auto"/>
            </w:pPr>
            <w:r w:rsidRPr="00F32FB8">
              <w:t>0,53864874</w:t>
            </w:r>
          </w:p>
        </w:tc>
        <w:tc>
          <w:tcPr>
            <w:tcW w:w="1371" w:type="dxa"/>
            <w:vMerge w:val="restart"/>
            <w:noWrap/>
            <w:hideMark/>
          </w:tcPr>
          <w:p w14:paraId="79A8EEAD" w14:textId="77777777" w:rsidR="00F32FB8" w:rsidRPr="00F32FB8" w:rsidRDefault="00F32FB8" w:rsidP="00F32FB8">
            <w:pPr>
              <w:spacing w:line="276" w:lineRule="auto"/>
            </w:pPr>
            <w:r w:rsidRPr="00F32FB8">
              <w:t>4,24993852</w:t>
            </w:r>
          </w:p>
        </w:tc>
      </w:tr>
      <w:tr w:rsidR="00F32FB8" w:rsidRPr="00F32FB8" w14:paraId="3B9AE179" w14:textId="77777777" w:rsidTr="00F32FB8">
        <w:trPr>
          <w:divId w:val="176701583"/>
          <w:trHeight w:val="285"/>
        </w:trPr>
        <w:tc>
          <w:tcPr>
            <w:tcW w:w="1696" w:type="dxa"/>
            <w:noWrap/>
            <w:hideMark/>
          </w:tcPr>
          <w:p w14:paraId="0BBFFDD2" w14:textId="77777777" w:rsidR="00F32FB8" w:rsidRPr="00F32FB8" w:rsidRDefault="00F32FB8" w:rsidP="00F32FB8">
            <w:pPr>
              <w:spacing w:line="276" w:lineRule="auto"/>
            </w:pPr>
            <w:r w:rsidRPr="00F32FB8">
              <w:t>MI</w:t>
            </w:r>
          </w:p>
        </w:tc>
        <w:tc>
          <w:tcPr>
            <w:tcW w:w="1013" w:type="dxa"/>
            <w:noWrap/>
            <w:hideMark/>
          </w:tcPr>
          <w:p w14:paraId="5F790DCB" w14:textId="77777777" w:rsidR="00F32FB8" w:rsidRPr="00F32FB8" w:rsidRDefault="00F32FB8" w:rsidP="00F32FB8">
            <w:pPr>
              <w:spacing w:line="276" w:lineRule="auto"/>
            </w:pPr>
            <w:r w:rsidRPr="00F32FB8">
              <w:t>0,336892594</w:t>
            </w:r>
          </w:p>
        </w:tc>
        <w:tc>
          <w:tcPr>
            <w:tcW w:w="1496" w:type="dxa"/>
            <w:noWrap/>
            <w:hideMark/>
          </w:tcPr>
          <w:p w14:paraId="421320E7" w14:textId="77777777" w:rsidR="00F32FB8" w:rsidRPr="00F32FB8" w:rsidRDefault="00F32FB8" w:rsidP="00F32FB8">
            <w:pPr>
              <w:spacing w:line="276" w:lineRule="auto"/>
            </w:pPr>
            <w:r w:rsidRPr="00F32FB8">
              <w:t>2,658082564</w:t>
            </w:r>
          </w:p>
        </w:tc>
        <w:tc>
          <w:tcPr>
            <w:tcW w:w="1371" w:type="dxa"/>
            <w:vMerge/>
            <w:hideMark/>
          </w:tcPr>
          <w:p w14:paraId="72E216EE" w14:textId="77777777" w:rsidR="00F32FB8" w:rsidRPr="00F32FB8" w:rsidRDefault="00F32FB8" w:rsidP="00F32FB8">
            <w:pPr>
              <w:spacing w:line="276" w:lineRule="auto"/>
            </w:pPr>
          </w:p>
        </w:tc>
        <w:tc>
          <w:tcPr>
            <w:tcW w:w="1371" w:type="dxa"/>
            <w:vMerge/>
            <w:hideMark/>
          </w:tcPr>
          <w:p w14:paraId="6696A092" w14:textId="77777777" w:rsidR="00F32FB8" w:rsidRPr="00F32FB8" w:rsidRDefault="00F32FB8" w:rsidP="00F32FB8">
            <w:pPr>
              <w:spacing w:line="276" w:lineRule="auto"/>
            </w:pPr>
          </w:p>
        </w:tc>
      </w:tr>
      <w:tr w:rsidR="00F32FB8" w:rsidRPr="00F32FB8" w14:paraId="21D045D0" w14:textId="77777777" w:rsidTr="00F32FB8">
        <w:trPr>
          <w:divId w:val="176701583"/>
          <w:trHeight w:val="285"/>
        </w:trPr>
        <w:tc>
          <w:tcPr>
            <w:tcW w:w="1696" w:type="dxa"/>
            <w:noWrap/>
            <w:hideMark/>
          </w:tcPr>
          <w:p w14:paraId="3FC8B008" w14:textId="77777777" w:rsidR="00F32FB8" w:rsidRPr="00F32FB8" w:rsidRDefault="00F32FB8" w:rsidP="00F32FB8">
            <w:pPr>
              <w:spacing w:line="276" w:lineRule="auto"/>
            </w:pPr>
            <w:r w:rsidRPr="00F32FB8">
              <w:t>ME, 10-fold</w:t>
            </w:r>
          </w:p>
        </w:tc>
        <w:tc>
          <w:tcPr>
            <w:tcW w:w="1013" w:type="dxa"/>
            <w:noWrap/>
            <w:hideMark/>
          </w:tcPr>
          <w:p w14:paraId="1115EAEA" w14:textId="77777777" w:rsidR="00F32FB8" w:rsidRPr="00F32FB8" w:rsidRDefault="00F32FB8" w:rsidP="00F32FB8">
            <w:pPr>
              <w:spacing w:line="276" w:lineRule="auto"/>
            </w:pPr>
            <w:r w:rsidRPr="00F32FB8">
              <w:t>0,855419706</w:t>
            </w:r>
          </w:p>
        </w:tc>
        <w:tc>
          <w:tcPr>
            <w:tcW w:w="1496" w:type="dxa"/>
            <w:noWrap/>
            <w:hideMark/>
          </w:tcPr>
          <w:p w14:paraId="10E1DBD7" w14:textId="77777777" w:rsidR="00F32FB8" w:rsidRPr="00F32FB8" w:rsidRDefault="00F32FB8" w:rsidP="00F32FB8">
            <w:pPr>
              <w:spacing w:line="276" w:lineRule="auto"/>
            </w:pPr>
            <w:r w:rsidRPr="00F32FB8">
              <w:t>6,749261482</w:t>
            </w:r>
          </w:p>
        </w:tc>
        <w:tc>
          <w:tcPr>
            <w:tcW w:w="1371" w:type="dxa"/>
            <w:vMerge w:val="restart"/>
            <w:noWrap/>
            <w:hideMark/>
          </w:tcPr>
          <w:p w14:paraId="43BB8FDC" w14:textId="77777777" w:rsidR="00F32FB8" w:rsidRPr="00F32FB8" w:rsidRDefault="00F32FB8" w:rsidP="00F32FB8">
            <w:pPr>
              <w:spacing w:line="276" w:lineRule="auto"/>
            </w:pPr>
            <w:r w:rsidRPr="00F32FB8">
              <w:t>0,15299287</w:t>
            </w:r>
          </w:p>
        </w:tc>
        <w:tc>
          <w:tcPr>
            <w:tcW w:w="1371" w:type="dxa"/>
            <w:vMerge w:val="restart"/>
            <w:noWrap/>
            <w:hideMark/>
          </w:tcPr>
          <w:p w14:paraId="0D8AD313" w14:textId="77777777" w:rsidR="00F32FB8" w:rsidRPr="00F32FB8" w:rsidRDefault="00F32FB8" w:rsidP="00F32FB8">
            <w:pPr>
              <w:spacing w:line="276" w:lineRule="auto"/>
            </w:pPr>
            <w:r w:rsidRPr="00F32FB8">
              <w:t>1,20711376</w:t>
            </w:r>
          </w:p>
        </w:tc>
      </w:tr>
      <w:tr w:rsidR="00F32FB8" w:rsidRPr="00F32FB8" w14:paraId="663C82B6" w14:textId="77777777" w:rsidTr="00F32FB8">
        <w:trPr>
          <w:divId w:val="176701583"/>
          <w:trHeight w:val="285"/>
        </w:trPr>
        <w:tc>
          <w:tcPr>
            <w:tcW w:w="1696" w:type="dxa"/>
            <w:noWrap/>
            <w:hideMark/>
          </w:tcPr>
          <w:p w14:paraId="4E130218" w14:textId="77777777" w:rsidR="00F32FB8" w:rsidRPr="00F32FB8" w:rsidRDefault="00F32FB8" w:rsidP="00F32FB8">
            <w:pPr>
              <w:spacing w:line="276" w:lineRule="auto"/>
            </w:pPr>
            <w:r w:rsidRPr="00F32FB8">
              <w:t>ME</w:t>
            </w:r>
          </w:p>
        </w:tc>
        <w:tc>
          <w:tcPr>
            <w:tcW w:w="1013" w:type="dxa"/>
            <w:noWrap/>
            <w:hideMark/>
          </w:tcPr>
          <w:p w14:paraId="4A444223" w14:textId="77777777" w:rsidR="00F32FB8" w:rsidRPr="00F32FB8" w:rsidRDefault="00F32FB8" w:rsidP="00F32FB8">
            <w:pPr>
              <w:spacing w:line="276" w:lineRule="auto"/>
            </w:pPr>
            <w:r w:rsidRPr="00F32FB8">
              <w:t>0,084008992</w:t>
            </w:r>
          </w:p>
        </w:tc>
        <w:tc>
          <w:tcPr>
            <w:tcW w:w="1496" w:type="dxa"/>
            <w:noWrap/>
            <w:hideMark/>
          </w:tcPr>
          <w:p w14:paraId="37AA1660" w14:textId="77777777" w:rsidR="00F32FB8" w:rsidRPr="00F32FB8" w:rsidRDefault="00F32FB8" w:rsidP="00F32FB8">
            <w:pPr>
              <w:spacing w:line="276" w:lineRule="auto"/>
            </w:pPr>
            <w:r w:rsidRPr="00F32FB8">
              <w:t>0,662830946</w:t>
            </w:r>
          </w:p>
        </w:tc>
        <w:tc>
          <w:tcPr>
            <w:tcW w:w="1371" w:type="dxa"/>
            <w:vMerge/>
            <w:hideMark/>
          </w:tcPr>
          <w:p w14:paraId="13293CAA" w14:textId="77777777" w:rsidR="00F32FB8" w:rsidRPr="00F32FB8" w:rsidRDefault="00F32FB8" w:rsidP="00F32FB8">
            <w:pPr>
              <w:spacing w:line="276" w:lineRule="auto"/>
            </w:pPr>
          </w:p>
        </w:tc>
        <w:tc>
          <w:tcPr>
            <w:tcW w:w="1371" w:type="dxa"/>
            <w:vMerge/>
            <w:hideMark/>
          </w:tcPr>
          <w:p w14:paraId="30090CCB" w14:textId="77777777" w:rsidR="00F32FB8" w:rsidRPr="00F32FB8" w:rsidRDefault="00F32FB8" w:rsidP="00F32FB8">
            <w:pPr>
              <w:spacing w:line="276" w:lineRule="auto"/>
            </w:pPr>
          </w:p>
        </w:tc>
      </w:tr>
    </w:tbl>
    <w:p w14:paraId="31BB6D2D" w14:textId="388B7442" w:rsidR="00D45C0C" w:rsidRDefault="0061071E">
      <w:pPr>
        <w:spacing w:line="276" w:lineRule="auto"/>
      </w:pPr>
      <w:r>
        <w:fldChar w:fldCharType="end"/>
      </w:r>
    </w:p>
    <w:p w14:paraId="5907103D" w14:textId="7F06D5F0" w:rsidR="00E154E2" w:rsidRDefault="00E154E2" w:rsidP="00E154E2">
      <w:pPr>
        <w:spacing w:line="276" w:lineRule="auto"/>
      </w:pPr>
      <w:r>
        <w:t>Werte der Absorptionsdaten können Tabelle xxx im Anhang entnommen werden.</w:t>
      </w:r>
    </w:p>
    <w:p w14:paraId="17F9B91D" w14:textId="590C8092" w:rsidR="00D45C0C" w:rsidRDefault="00D45C0C">
      <w:pPr>
        <w:spacing w:line="276" w:lineRule="auto"/>
      </w:pPr>
      <w:r>
        <w:t>Anschließend konnten so die Ethanolausbeute</w:t>
      </w:r>
      <w:r w:rsidR="003C2E65">
        <w:t xml:space="preserve"> mittels Formel (</w:t>
      </w:r>
      <w:r w:rsidR="00F510F3">
        <w:t>1</w:t>
      </w:r>
      <w:r w:rsidR="003C2E65">
        <w:t>) und den bestimmten Konzentrationen berechnet werden (Ursprüngliche Glucosekonzentration entsprach 20 g/l):</w:t>
      </w:r>
    </w:p>
    <w:p w14:paraId="089461A5" w14:textId="77777777" w:rsidR="006C00BB" w:rsidRDefault="006C00BB" w:rsidP="003C2E65">
      <w:pPr>
        <w:spacing w:line="276" w:lineRule="auto"/>
        <w:rPr>
          <w:b/>
        </w:rPr>
      </w:pPr>
    </w:p>
    <w:p w14:paraId="1A9B499B" w14:textId="55E5CE99" w:rsidR="003C2E65" w:rsidRDefault="003C2E65" w:rsidP="003C2E65">
      <w:pPr>
        <w:spacing w:line="276" w:lineRule="auto"/>
        <w:rPr>
          <w:b/>
        </w:rPr>
      </w:pPr>
      <w:r w:rsidRPr="00965550">
        <w:rPr>
          <w:b/>
        </w:rPr>
        <w:t xml:space="preserve">Tabelle xxx | </w:t>
      </w:r>
      <w:r>
        <w:rPr>
          <w:b/>
        </w:rPr>
        <w:t>Ethanolausbeute</w:t>
      </w:r>
      <w:r w:rsidRPr="00965550">
        <w:rPr>
          <w:b/>
        </w:rPr>
        <w:t xml:space="preserve"> verschiedener Mediumsproben</w:t>
      </w:r>
      <w:r w:rsidR="00EA57F0">
        <w:rPr>
          <w:b/>
        </w:rPr>
        <w:t>:</w:t>
      </w:r>
      <w:r w:rsidRPr="00965550">
        <w:rPr>
          <w:b/>
        </w:rPr>
        <w:t xml:space="preserve"> </w:t>
      </w:r>
    </w:p>
    <w:p w14:paraId="538846BF" w14:textId="364A72DA" w:rsidR="00F32FB8" w:rsidRDefault="0064451B">
      <w:pPr>
        <w:spacing w:line="276" w:lineRule="auto"/>
      </w:pPr>
      <w:r>
        <w:rPr>
          <w:b/>
        </w:rPr>
        <w:fldChar w:fldCharType="begin"/>
      </w:r>
      <w:r>
        <w:rPr>
          <w:b/>
        </w:rPr>
        <w:instrText xml:space="preserve"> LINK </w:instrText>
      </w:r>
      <w:r w:rsidR="00F32FB8">
        <w:rPr>
          <w:b/>
        </w:rPr>
        <w:instrText xml:space="preserve">Excel.Sheet.12 "C:\\Users\\jakob\\Documents\\Uni\\4. FS\\Biochemie Praktikum\\Biochemie\\Ethanol Auswertung.xlsx" Sheet0!Z63S3:Z67S4 </w:instrText>
      </w:r>
      <w:r>
        <w:rPr>
          <w:b/>
        </w:rPr>
        <w:instrText xml:space="preserve">\a \f 5 \h  \* MERGEFORMAT </w:instrText>
      </w:r>
      <w:r w:rsidR="00F32FB8">
        <w:rPr>
          <w:b/>
        </w:rPr>
        <w:fldChar w:fldCharType="separate"/>
      </w:r>
    </w:p>
    <w:tbl>
      <w:tblPr>
        <w:tblStyle w:val="Tabellenraster"/>
        <w:tblW w:w="2652" w:type="dxa"/>
        <w:tblLook w:val="04A0" w:firstRow="1" w:lastRow="0" w:firstColumn="1" w:lastColumn="0" w:noHBand="0" w:noVBand="1"/>
      </w:tblPr>
      <w:tblGrid>
        <w:gridCol w:w="1216"/>
        <w:gridCol w:w="1436"/>
      </w:tblGrid>
      <w:tr w:rsidR="00F32FB8" w:rsidRPr="00F32FB8" w14:paraId="5B96AB10" w14:textId="77777777" w:rsidTr="00F32FB8">
        <w:trPr>
          <w:divId w:val="1275793598"/>
          <w:trHeight w:val="285"/>
        </w:trPr>
        <w:tc>
          <w:tcPr>
            <w:tcW w:w="1216" w:type="dxa"/>
            <w:noWrap/>
            <w:hideMark/>
          </w:tcPr>
          <w:p w14:paraId="52659612" w14:textId="48F75518" w:rsidR="00F32FB8" w:rsidRPr="00F32FB8" w:rsidRDefault="00F32FB8" w:rsidP="00F32FB8">
            <w:pPr>
              <w:spacing w:line="276" w:lineRule="auto"/>
              <w:rPr>
                <w:b/>
                <w:bCs/>
              </w:rPr>
            </w:pPr>
            <w:r w:rsidRPr="00F32FB8">
              <w:rPr>
                <w:b/>
                <w:bCs/>
              </w:rPr>
              <w:t>Probe</w:t>
            </w:r>
          </w:p>
        </w:tc>
        <w:tc>
          <w:tcPr>
            <w:tcW w:w="1436" w:type="dxa"/>
            <w:noWrap/>
            <w:hideMark/>
          </w:tcPr>
          <w:p w14:paraId="1E3B14B8" w14:textId="77777777" w:rsidR="00F32FB8" w:rsidRPr="00F32FB8" w:rsidRDefault="00F32FB8" w:rsidP="00F32FB8">
            <w:pPr>
              <w:spacing w:line="276" w:lineRule="auto"/>
              <w:rPr>
                <w:b/>
                <w:bCs/>
              </w:rPr>
            </w:pPr>
            <w:r w:rsidRPr="00F32FB8">
              <w:rPr>
                <w:b/>
                <w:bCs/>
              </w:rPr>
              <w:t>ethanol yield</w:t>
            </w:r>
          </w:p>
        </w:tc>
      </w:tr>
      <w:tr w:rsidR="00F32FB8" w:rsidRPr="00F32FB8" w14:paraId="3708E7D0" w14:textId="77777777" w:rsidTr="00F32FB8">
        <w:trPr>
          <w:divId w:val="1275793598"/>
          <w:trHeight w:val="315"/>
        </w:trPr>
        <w:tc>
          <w:tcPr>
            <w:tcW w:w="1216" w:type="dxa"/>
            <w:noWrap/>
            <w:hideMark/>
          </w:tcPr>
          <w:p w14:paraId="3E2D64F2" w14:textId="77777777" w:rsidR="00F32FB8" w:rsidRPr="00F32FB8" w:rsidRDefault="00F32FB8" w:rsidP="00F32FB8">
            <w:pPr>
              <w:spacing w:line="276" w:lineRule="auto"/>
              <w:rPr>
                <w:b/>
                <w:bCs/>
              </w:rPr>
            </w:pPr>
            <w:r w:rsidRPr="00F32FB8">
              <w:rPr>
                <w:b/>
                <w:bCs/>
              </w:rPr>
              <w:t>MA</w:t>
            </w:r>
          </w:p>
        </w:tc>
        <w:tc>
          <w:tcPr>
            <w:tcW w:w="1436" w:type="dxa"/>
            <w:noWrap/>
            <w:hideMark/>
          </w:tcPr>
          <w:p w14:paraId="6E867379" w14:textId="77777777" w:rsidR="00F32FB8" w:rsidRPr="00F32FB8" w:rsidRDefault="00F32FB8" w:rsidP="00F32FB8">
            <w:pPr>
              <w:spacing w:line="276" w:lineRule="auto"/>
              <w:rPr>
                <w:b/>
              </w:rPr>
            </w:pPr>
            <w:r w:rsidRPr="00F32FB8">
              <w:rPr>
                <w:b/>
              </w:rPr>
              <w:t>8,44%</w:t>
            </w:r>
          </w:p>
        </w:tc>
      </w:tr>
      <w:tr w:rsidR="00F32FB8" w:rsidRPr="00F32FB8" w14:paraId="2B3597A5" w14:textId="77777777" w:rsidTr="00F32FB8">
        <w:trPr>
          <w:divId w:val="1275793598"/>
          <w:trHeight w:val="315"/>
        </w:trPr>
        <w:tc>
          <w:tcPr>
            <w:tcW w:w="1216" w:type="dxa"/>
            <w:noWrap/>
            <w:hideMark/>
          </w:tcPr>
          <w:p w14:paraId="6BB1DDF8" w14:textId="77777777" w:rsidR="00F32FB8" w:rsidRPr="00F32FB8" w:rsidRDefault="00F32FB8" w:rsidP="00F32FB8">
            <w:pPr>
              <w:spacing w:line="276" w:lineRule="auto"/>
              <w:rPr>
                <w:b/>
                <w:bCs/>
              </w:rPr>
            </w:pPr>
            <w:r w:rsidRPr="00F32FB8">
              <w:rPr>
                <w:b/>
                <w:bCs/>
              </w:rPr>
              <w:t>MAn</w:t>
            </w:r>
          </w:p>
        </w:tc>
        <w:tc>
          <w:tcPr>
            <w:tcW w:w="1436" w:type="dxa"/>
            <w:noWrap/>
            <w:hideMark/>
          </w:tcPr>
          <w:p w14:paraId="219D50E8" w14:textId="77777777" w:rsidR="00F32FB8" w:rsidRPr="00F32FB8" w:rsidRDefault="00F32FB8" w:rsidP="00F32FB8">
            <w:pPr>
              <w:spacing w:line="276" w:lineRule="auto"/>
              <w:rPr>
                <w:b/>
              </w:rPr>
            </w:pPr>
            <w:r w:rsidRPr="00F32FB8">
              <w:rPr>
                <w:b/>
              </w:rPr>
              <w:t>7,31%</w:t>
            </w:r>
          </w:p>
        </w:tc>
      </w:tr>
      <w:tr w:rsidR="00F32FB8" w:rsidRPr="00F32FB8" w14:paraId="3860DD60" w14:textId="77777777" w:rsidTr="00F32FB8">
        <w:trPr>
          <w:divId w:val="1275793598"/>
          <w:trHeight w:val="315"/>
        </w:trPr>
        <w:tc>
          <w:tcPr>
            <w:tcW w:w="1216" w:type="dxa"/>
            <w:noWrap/>
            <w:hideMark/>
          </w:tcPr>
          <w:p w14:paraId="420753BB" w14:textId="77777777" w:rsidR="00F32FB8" w:rsidRPr="00F32FB8" w:rsidRDefault="00F32FB8" w:rsidP="00F32FB8">
            <w:pPr>
              <w:spacing w:line="276" w:lineRule="auto"/>
              <w:rPr>
                <w:b/>
                <w:bCs/>
              </w:rPr>
            </w:pPr>
            <w:r w:rsidRPr="00F32FB8">
              <w:rPr>
                <w:b/>
                <w:bCs/>
              </w:rPr>
              <w:t>MI</w:t>
            </w:r>
          </w:p>
        </w:tc>
        <w:tc>
          <w:tcPr>
            <w:tcW w:w="1436" w:type="dxa"/>
            <w:noWrap/>
            <w:hideMark/>
          </w:tcPr>
          <w:p w14:paraId="2E240F04" w14:textId="77777777" w:rsidR="00F32FB8" w:rsidRPr="00F32FB8" w:rsidRDefault="00F32FB8" w:rsidP="00F32FB8">
            <w:pPr>
              <w:spacing w:line="276" w:lineRule="auto"/>
              <w:rPr>
                <w:b/>
              </w:rPr>
            </w:pPr>
            <w:r w:rsidRPr="00F32FB8">
              <w:rPr>
                <w:b/>
              </w:rPr>
              <w:t>5,93%</w:t>
            </w:r>
          </w:p>
        </w:tc>
      </w:tr>
      <w:tr w:rsidR="00F32FB8" w:rsidRPr="00F32FB8" w14:paraId="6F540B15" w14:textId="77777777" w:rsidTr="00F32FB8">
        <w:trPr>
          <w:divId w:val="1275793598"/>
          <w:trHeight w:val="315"/>
        </w:trPr>
        <w:tc>
          <w:tcPr>
            <w:tcW w:w="1216" w:type="dxa"/>
            <w:noWrap/>
            <w:hideMark/>
          </w:tcPr>
          <w:p w14:paraId="77198C4E" w14:textId="77777777" w:rsidR="00F32FB8" w:rsidRPr="00F32FB8" w:rsidRDefault="00F32FB8" w:rsidP="00F32FB8">
            <w:pPr>
              <w:spacing w:line="276" w:lineRule="auto"/>
              <w:rPr>
                <w:b/>
                <w:bCs/>
              </w:rPr>
            </w:pPr>
            <w:r w:rsidRPr="00F32FB8">
              <w:rPr>
                <w:b/>
                <w:bCs/>
              </w:rPr>
              <w:t>ME</w:t>
            </w:r>
          </w:p>
        </w:tc>
        <w:tc>
          <w:tcPr>
            <w:tcW w:w="1436" w:type="dxa"/>
            <w:noWrap/>
            <w:hideMark/>
          </w:tcPr>
          <w:p w14:paraId="2A2883C6" w14:textId="77777777" w:rsidR="00F32FB8" w:rsidRPr="00F32FB8" w:rsidRDefault="00F32FB8" w:rsidP="00F32FB8">
            <w:pPr>
              <w:spacing w:line="276" w:lineRule="auto"/>
              <w:rPr>
                <w:b/>
              </w:rPr>
            </w:pPr>
            <w:r w:rsidRPr="00F32FB8">
              <w:rPr>
                <w:b/>
              </w:rPr>
              <w:t>2,48%</w:t>
            </w:r>
          </w:p>
        </w:tc>
      </w:tr>
    </w:tbl>
    <w:p w14:paraId="19FCBE6F" w14:textId="17F066A4" w:rsidR="003C2E65" w:rsidRPr="00D45C0C" w:rsidRDefault="0064451B">
      <w:pPr>
        <w:spacing w:line="276" w:lineRule="auto"/>
      </w:pPr>
      <w:r>
        <w:rPr>
          <w:b/>
        </w:rPr>
        <w:fldChar w:fldCharType="end"/>
      </w:r>
    </w:p>
    <w:p w14:paraId="7D0EC8C1" w14:textId="77777777" w:rsidR="00A2084B" w:rsidRDefault="00A2084B">
      <w:pPr>
        <w:spacing w:line="276" w:lineRule="auto"/>
        <w:rPr>
          <w:b/>
        </w:rPr>
      </w:pPr>
    </w:p>
    <w:p w14:paraId="2DA7375D" w14:textId="4C2686D0" w:rsidR="00FF265E" w:rsidRPr="001B1C42" w:rsidRDefault="001B1C42">
      <w:pPr>
        <w:spacing w:line="276" w:lineRule="auto"/>
        <w:rPr>
          <w:b/>
        </w:rPr>
      </w:pPr>
      <w:r w:rsidRPr="001B1C42">
        <w:rPr>
          <w:b/>
        </w:rPr>
        <w:t>Extraktion und Aufreinigung des GFP</w:t>
      </w:r>
    </w:p>
    <w:p w14:paraId="260B3C6A" w14:textId="6BD05A4A" w:rsidR="005D6766" w:rsidRDefault="005D6766" w:rsidP="005D6766">
      <w:pPr>
        <w:spacing w:line="276" w:lineRule="auto"/>
      </w:pPr>
      <w:r>
        <w:t>In Abbildung X ist sind die verschiedenen Fraktionen zu erkennen, die durch die Aufreinigung von Probe S durch HIC entstanden sind, sie sind in aufsteigender Reihenfolge sortiert (Fraktion 1 links, Fraktion 8 rechts). Fraktion 3 hat den höchsten GFP-Gehalt, weshalb sie im weiteren Verlauf als Probe P verwendet wurde.</w:t>
      </w:r>
    </w:p>
    <w:p w14:paraId="4D166E7B" w14:textId="77777777" w:rsidR="002E17F0" w:rsidRDefault="005D6766" w:rsidP="002E17F0">
      <w:pPr>
        <w:keepNext/>
        <w:spacing w:line="276" w:lineRule="auto"/>
      </w:pPr>
      <w:r w:rsidRPr="005D6766">
        <w:rPr>
          <w:noProof/>
        </w:rPr>
        <w:lastRenderedPageBreak/>
        <w:drawing>
          <wp:inline distT="0" distB="0" distL="0" distR="0" wp14:anchorId="231B37D7" wp14:editId="6639E96D">
            <wp:extent cx="2940050" cy="2199286"/>
            <wp:effectExtent l="0" t="0" r="0" b="0"/>
            <wp:docPr id="10" name="Grafik 1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enthält.&#10;&#10;Automatisch generierte Beschreibung"/>
                    <pic:cNvPicPr/>
                  </pic:nvPicPr>
                  <pic:blipFill>
                    <a:blip r:embed="rId21"/>
                    <a:stretch>
                      <a:fillRect/>
                    </a:stretch>
                  </pic:blipFill>
                  <pic:spPr>
                    <a:xfrm>
                      <a:off x="0" y="0"/>
                      <a:ext cx="2942943" cy="2201450"/>
                    </a:xfrm>
                    <a:prstGeom prst="rect">
                      <a:avLst/>
                    </a:prstGeom>
                  </pic:spPr>
                </pic:pic>
              </a:graphicData>
            </a:graphic>
          </wp:inline>
        </w:drawing>
      </w:r>
    </w:p>
    <w:p w14:paraId="18197146" w14:textId="6CDC0BCD" w:rsidR="005D6766" w:rsidRPr="002E17F0" w:rsidRDefault="002E17F0" w:rsidP="002E17F0">
      <w:pPr>
        <w:pStyle w:val="Beschriftung"/>
        <w:rPr>
          <w:color w:val="404040" w:themeColor="text1" w:themeTint="BF"/>
          <w:sz w:val="20"/>
          <w:szCs w:val="20"/>
        </w:rPr>
      </w:pPr>
      <w:r w:rsidRPr="002E17F0">
        <w:rPr>
          <w:color w:val="404040" w:themeColor="text1" w:themeTint="BF"/>
          <w:sz w:val="20"/>
          <w:szCs w:val="20"/>
        </w:rPr>
        <w:t xml:space="preserve">Abbildung </w:t>
      </w:r>
      <w:r w:rsidRPr="002E17F0">
        <w:rPr>
          <w:color w:val="404040" w:themeColor="text1" w:themeTint="BF"/>
          <w:sz w:val="20"/>
          <w:szCs w:val="20"/>
        </w:rPr>
        <w:fldChar w:fldCharType="begin"/>
      </w:r>
      <w:r w:rsidRPr="002E17F0">
        <w:rPr>
          <w:color w:val="404040" w:themeColor="text1" w:themeTint="BF"/>
          <w:sz w:val="20"/>
          <w:szCs w:val="20"/>
        </w:rPr>
        <w:instrText xml:space="preserve"> SEQ Abbildung \* ARABIC </w:instrText>
      </w:r>
      <w:r w:rsidRPr="002E17F0">
        <w:rPr>
          <w:color w:val="404040" w:themeColor="text1" w:themeTint="BF"/>
          <w:sz w:val="20"/>
          <w:szCs w:val="20"/>
        </w:rPr>
        <w:fldChar w:fldCharType="separate"/>
      </w:r>
      <w:r w:rsidRPr="002E17F0">
        <w:rPr>
          <w:noProof/>
          <w:color w:val="404040" w:themeColor="text1" w:themeTint="BF"/>
          <w:sz w:val="20"/>
          <w:szCs w:val="20"/>
        </w:rPr>
        <w:t>1</w:t>
      </w:r>
      <w:r w:rsidRPr="002E17F0">
        <w:rPr>
          <w:color w:val="404040" w:themeColor="text1" w:themeTint="BF"/>
          <w:sz w:val="20"/>
          <w:szCs w:val="20"/>
        </w:rPr>
        <w:fldChar w:fldCharType="end"/>
      </w:r>
      <w:r w:rsidRPr="002E17F0">
        <w:rPr>
          <w:color w:val="404040" w:themeColor="text1" w:themeTint="BF"/>
          <w:sz w:val="20"/>
          <w:szCs w:val="20"/>
        </w:rPr>
        <w:t>: Fraktionen der HIC unter UV-Licht</w:t>
      </w:r>
    </w:p>
    <w:p w14:paraId="4E2623FD" w14:textId="77777777" w:rsidR="00B05F90" w:rsidRPr="008F496E" w:rsidRDefault="00B05F90" w:rsidP="00B05F90">
      <w:r>
        <w:t xml:space="preserve">Im weiteren Verlauf wurden mit verschiedenen Verdünnungen von Probe P, S, M und H und ein Bradford Assay durchgeführt. Parallel wurden dieser auch für verschiedene Verdünnungen von BSA durchgeführt und die korrigierten Mittelwerte der Absorption bei einer Wellenlänge von 595 nm gegen die Proteinkonzentration in Abbildung x aufgetragen. Wie erwartet steigt die Absorption mit steigender Proteinkonzentration. </w:t>
      </w:r>
    </w:p>
    <w:p w14:paraId="283F7655" w14:textId="77777777" w:rsidR="00B05F90" w:rsidRDefault="00B05F90" w:rsidP="00B05F90">
      <w:pPr>
        <w:keepNext/>
      </w:pPr>
      <w:r>
        <w:rPr>
          <w:noProof/>
        </w:rPr>
        <w:drawing>
          <wp:inline distT="0" distB="0" distL="0" distR="0" wp14:anchorId="73DFB0AF" wp14:editId="678A2BCC">
            <wp:extent cx="5042105" cy="3266613"/>
            <wp:effectExtent l="0" t="0" r="6350" b="10160"/>
            <wp:docPr id="15" name="Diagramm 15">
              <a:extLst xmlns:a="http://schemas.openxmlformats.org/drawingml/2006/main">
                <a:ext uri="{FF2B5EF4-FFF2-40B4-BE49-F238E27FC236}">
                  <a16:creationId xmlns:a16="http://schemas.microsoft.com/office/drawing/2014/main" id="{5893544D-41C0-2FD7-781A-BADB48415B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5AB510E" w14:textId="77777777" w:rsidR="00B05F90" w:rsidRDefault="00B05F90" w:rsidP="00B05F90">
      <w:pPr>
        <w:pStyle w:val="Beschriftung"/>
        <w:rPr>
          <w:color w:val="404040" w:themeColor="text1" w:themeTint="BF"/>
          <w:sz w:val="20"/>
          <w:szCs w:val="20"/>
        </w:rPr>
      </w:pPr>
      <w:r>
        <w:rPr>
          <w:color w:val="404040" w:themeColor="text1" w:themeTint="BF"/>
          <w:sz w:val="20"/>
          <w:szCs w:val="20"/>
        </w:rPr>
        <w:t>Graph</w:t>
      </w:r>
      <w:r w:rsidRPr="009D6818">
        <w:rPr>
          <w:color w:val="404040" w:themeColor="text1" w:themeTint="BF"/>
          <w:sz w:val="20"/>
          <w:szCs w:val="20"/>
        </w:rPr>
        <w:t xml:space="preserve"> </w:t>
      </w:r>
      <w:r>
        <w:rPr>
          <w:color w:val="404040" w:themeColor="text1" w:themeTint="BF"/>
          <w:sz w:val="20"/>
          <w:szCs w:val="20"/>
        </w:rPr>
        <w:t>1</w:t>
      </w:r>
      <w:r w:rsidRPr="009D6818">
        <w:rPr>
          <w:color w:val="404040" w:themeColor="text1" w:themeTint="BF"/>
          <w:sz w:val="20"/>
          <w:szCs w:val="20"/>
        </w:rPr>
        <w:t xml:space="preserve">: Ergebnisse des Bradford-Assays von BSA. Konzentration gegen </w:t>
      </w:r>
      <w:r>
        <w:rPr>
          <w:color w:val="404040" w:themeColor="text1" w:themeTint="BF"/>
          <w:sz w:val="20"/>
          <w:szCs w:val="20"/>
        </w:rPr>
        <w:t xml:space="preserve">korrigierte </w:t>
      </w:r>
      <w:r w:rsidRPr="009D6818">
        <w:rPr>
          <w:color w:val="404040" w:themeColor="text1" w:themeTint="BF"/>
          <w:sz w:val="20"/>
          <w:szCs w:val="20"/>
        </w:rPr>
        <w:t>Mittelwerte der Absorption aufgetragen.</w:t>
      </w:r>
    </w:p>
    <w:p w14:paraId="38514613" w14:textId="77777777" w:rsidR="00B05F90" w:rsidRDefault="00B05F90" w:rsidP="00B05F90">
      <w:r>
        <w:t>Aus der erstellten daraus erstellten Ausgleichsgerade wurden die totalen Proteinkonzentrationen der Proben mit Hilfe der Geradengleichung berechnet:</w:t>
      </w:r>
    </w:p>
    <w:p w14:paraId="20FA2564" w14:textId="77777777" w:rsidR="00B05F90" w:rsidRDefault="00B05F90" w:rsidP="00B05F90"/>
    <w:p w14:paraId="377922AE" w14:textId="77777777" w:rsidR="00B05F90" w:rsidRDefault="00B05F90" w:rsidP="00B05F90">
      <w:r>
        <w:t>y = 0.1879x + 0.0083 mit R² = 0.9891</w:t>
      </w:r>
    </w:p>
    <w:p w14:paraId="3D342D46" w14:textId="77777777" w:rsidR="00B05F90" w:rsidRDefault="00B05F90" w:rsidP="00B05F90">
      <w:r>
        <w:t>mit y = korrigierte Mittelwerte der Absorption und x = Proteinkonzentration</w:t>
      </w:r>
    </w:p>
    <w:p w14:paraId="15B9BBE3" w14:textId="77777777" w:rsidR="00B05F90" w:rsidRDefault="00B05F90" w:rsidP="00B05F90">
      <w:r>
        <w:t>x kann durch Umstellen dieser Gleichung berechnet werden:</w:t>
      </w:r>
    </w:p>
    <w:p w14:paraId="1169A4B2" w14:textId="77777777" w:rsidR="00B05F90" w:rsidRDefault="00B05F90" w:rsidP="00B05F90">
      <w:r>
        <w:t>x = (y – 0.0083)/0.1879</w:t>
      </w:r>
    </w:p>
    <w:p w14:paraId="1CE0011B" w14:textId="77777777" w:rsidR="00B05F90" w:rsidRDefault="00B05F90" w:rsidP="00B05F90"/>
    <w:p w14:paraId="58972460" w14:textId="77777777" w:rsidR="00B05F90" w:rsidRDefault="00B05F90" w:rsidP="00B05F90">
      <w:r>
        <w:lastRenderedPageBreak/>
        <w:t>Daraus ergeben sich die Werte der Proteinkonzentrationen, die in Tabelle y angegeben sind. Diese wurden noch um die jeweilige Verdünnung erhöht.</w:t>
      </w:r>
    </w:p>
    <w:p w14:paraId="395B603A" w14:textId="77777777" w:rsidR="00B05F90" w:rsidRDefault="00B05F90" w:rsidP="00B05F90"/>
    <w:p w14:paraId="01875363" w14:textId="77777777" w:rsidR="00B05F90" w:rsidRPr="002771F6" w:rsidRDefault="00B05F90" w:rsidP="00B05F90">
      <w:pPr>
        <w:rPr>
          <w:i/>
          <w:iCs/>
          <w:color w:val="404040" w:themeColor="text1" w:themeTint="BF"/>
          <w:sz w:val="20"/>
          <w:szCs w:val="20"/>
        </w:rPr>
      </w:pPr>
      <w:r w:rsidRPr="002771F6">
        <w:rPr>
          <w:i/>
          <w:iCs/>
          <w:color w:val="404040" w:themeColor="text1" w:themeTint="BF"/>
          <w:sz w:val="20"/>
          <w:szCs w:val="20"/>
        </w:rPr>
        <w:t>Tabelle y: Berechnete Proteinkonzentrationen der Proben M, S, H und P in den jeweiligen Verdünnungen.</w:t>
      </w:r>
      <w:r>
        <w:rPr>
          <w:i/>
          <w:iCs/>
          <w:color w:val="404040" w:themeColor="text1" w:themeTint="BF"/>
          <w:sz w:val="20"/>
          <w:szCs w:val="20"/>
        </w:rPr>
        <w:t xml:space="preserve"> Rot markierte Werte wurden nicht in die weitere Berechnung mit einbezogen.</w:t>
      </w:r>
    </w:p>
    <w:tbl>
      <w:tblPr>
        <w:tblStyle w:val="Tabellenraster"/>
        <w:tblW w:w="0" w:type="auto"/>
        <w:tblLook w:val="04A0" w:firstRow="1" w:lastRow="0" w:firstColumn="1" w:lastColumn="0" w:noHBand="0" w:noVBand="1"/>
      </w:tblPr>
      <w:tblGrid>
        <w:gridCol w:w="1812"/>
        <w:gridCol w:w="1812"/>
        <w:gridCol w:w="1812"/>
        <w:gridCol w:w="1812"/>
        <w:gridCol w:w="1812"/>
      </w:tblGrid>
      <w:tr w:rsidR="00B05F90" w14:paraId="111F0787" w14:textId="77777777" w:rsidTr="009F25EB">
        <w:tc>
          <w:tcPr>
            <w:tcW w:w="1812" w:type="dxa"/>
          </w:tcPr>
          <w:p w14:paraId="3F96A6ED" w14:textId="77777777" w:rsidR="00B05F90" w:rsidRDefault="00B05F90" w:rsidP="009F25EB">
            <w:r>
              <w:t>Verdünnung</w:t>
            </w:r>
          </w:p>
        </w:tc>
        <w:tc>
          <w:tcPr>
            <w:tcW w:w="1812" w:type="dxa"/>
          </w:tcPr>
          <w:p w14:paraId="118EA127" w14:textId="77777777" w:rsidR="00B05F90" w:rsidRDefault="00B05F90" w:rsidP="009F25EB">
            <w:r>
              <w:t>Probe M</w:t>
            </w:r>
          </w:p>
        </w:tc>
        <w:tc>
          <w:tcPr>
            <w:tcW w:w="1812" w:type="dxa"/>
          </w:tcPr>
          <w:p w14:paraId="27C905F3" w14:textId="77777777" w:rsidR="00B05F90" w:rsidRDefault="00B05F90" w:rsidP="009F25EB">
            <w:r>
              <w:t>Probe S</w:t>
            </w:r>
          </w:p>
        </w:tc>
        <w:tc>
          <w:tcPr>
            <w:tcW w:w="1812" w:type="dxa"/>
          </w:tcPr>
          <w:p w14:paraId="65F5F844" w14:textId="77777777" w:rsidR="00B05F90" w:rsidRDefault="00B05F90" w:rsidP="009F25EB">
            <w:r>
              <w:t>Probe H</w:t>
            </w:r>
          </w:p>
        </w:tc>
        <w:tc>
          <w:tcPr>
            <w:tcW w:w="1812" w:type="dxa"/>
          </w:tcPr>
          <w:p w14:paraId="2842435D" w14:textId="77777777" w:rsidR="00B05F90" w:rsidRDefault="00B05F90" w:rsidP="009F25EB">
            <w:r>
              <w:t>Probe P</w:t>
            </w:r>
          </w:p>
        </w:tc>
      </w:tr>
      <w:tr w:rsidR="00B05F90" w14:paraId="7A36CE6C" w14:textId="77777777" w:rsidTr="009F25EB">
        <w:tc>
          <w:tcPr>
            <w:tcW w:w="1812" w:type="dxa"/>
          </w:tcPr>
          <w:p w14:paraId="6E70771E" w14:textId="77777777" w:rsidR="00B05F90" w:rsidRDefault="00B05F90" w:rsidP="009F25EB">
            <w:r>
              <w:t>1:100</w:t>
            </w:r>
          </w:p>
        </w:tc>
        <w:tc>
          <w:tcPr>
            <w:tcW w:w="1812" w:type="dxa"/>
            <w:vAlign w:val="bottom"/>
          </w:tcPr>
          <w:p w14:paraId="6B96B920" w14:textId="77777777" w:rsidR="00B05F90" w:rsidRDefault="00B05F90" w:rsidP="009F25EB">
            <w:r>
              <w:rPr>
                <w:color w:val="FF0000"/>
                <w:sz w:val="22"/>
                <w:szCs w:val="22"/>
              </w:rPr>
              <w:t>-5,0204006</w:t>
            </w:r>
          </w:p>
        </w:tc>
        <w:tc>
          <w:tcPr>
            <w:tcW w:w="1812" w:type="dxa"/>
            <w:vAlign w:val="bottom"/>
          </w:tcPr>
          <w:p w14:paraId="1048EAF4" w14:textId="77777777" w:rsidR="00B05F90" w:rsidRDefault="00B05F90" w:rsidP="009F25EB">
            <w:r>
              <w:rPr>
                <w:color w:val="000000"/>
                <w:sz w:val="22"/>
                <w:szCs w:val="22"/>
              </w:rPr>
              <w:t>4,41723944</w:t>
            </w:r>
          </w:p>
        </w:tc>
        <w:tc>
          <w:tcPr>
            <w:tcW w:w="1812" w:type="dxa"/>
            <w:vAlign w:val="bottom"/>
          </w:tcPr>
          <w:p w14:paraId="586A3C86" w14:textId="77777777" w:rsidR="00B05F90" w:rsidRDefault="00B05F90" w:rsidP="009F25EB">
            <w:r>
              <w:rPr>
                <w:color w:val="000000"/>
                <w:sz w:val="22"/>
                <w:szCs w:val="22"/>
              </w:rPr>
              <w:t>7,55721044</w:t>
            </w:r>
          </w:p>
        </w:tc>
        <w:tc>
          <w:tcPr>
            <w:tcW w:w="1812" w:type="dxa"/>
            <w:vAlign w:val="bottom"/>
          </w:tcPr>
          <w:p w14:paraId="7EA0CF1F" w14:textId="77777777" w:rsidR="00B05F90" w:rsidRDefault="00B05F90" w:rsidP="009F25EB">
            <w:r>
              <w:rPr>
                <w:color w:val="FF0000"/>
                <w:sz w:val="22"/>
                <w:szCs w:val="22"/>
              </w:rPr>
              <w:t>5,67677747</w:t>
            </w:r>
          </w:p>
        </w:tc>
      </w:tr>
      <w:tr w:rsidR="00B05F90" w14:paraId="570C6172" w14:textId="77777777" w:rsidTr="009F25EB">
        <w:tc>
          <w:tcPr>
            <w:tcW w:w="1812" w:type="dxa"/>
          </w:tcPr>
          <w:p w14:paraId="2399F04F" w14:textId="77777777" w:rsidR="00B05F90" w:rsidRDefault="00B05F90" w:rsidP="009F25EB">
            <w:r>
              <w:t>1:50</w:t>
            </w:r>
          </w:p>
        </w:tc>
        <w:tc>
          <w:tcPr>
            <w:tcW w:w="1812" w:type="dxa"/>
            <w:vAlign w:val="bottom"/>
          </w:tcPr>
          <w:p w14:paraId="63A4CFE7" w14:textId="77777777" w:rsidR="00B05F90" w:rsidRDefault="00B05F90" w:rsidP="009F25EB">
            <w:r>
              <w:rPr>
                <w:color w:val="FF0000"/>
                <w:sz w:val="22"/>
                <w:szCs w:val="22"/>
              </w:rPr>
              <w:t>-1,7473848</w:t>
            </w:r>
          </w:p>
        </w:tc>
        <w:tc>
          <w:tcPr>
            <w:tcW w:w="1812" w:type="dxa"/>
            <w:vAlign w:val="bottom"/>
          </w:tcPr>
          <w:p w14:paraId="44C8BC84" w14:textId="77777777" w:rsidR="00B05F90" w:rsidRDefault="00B05F90" w:rsidP="009F25EB">
            <w:r>
              <w:rPr>
                <w:color w:val="FF0000"/>
                <w:sz w:val="22"/>
                <w:szCs w:val="22"/>
              </w:rPr>
              <w:t>9,52634551</w:t>
            </w:r>
          </w:p>
        </w:tc>
        <w:tc>
          <w:tcPr>
            <w:tcW w:w="1812" w:type="dxa"/>
            <w:vAlign w:val="bottom"/>
          </w:tcPr>
          <w:p w14:paraId="63F4E77F" w14:textId="77777777" w:rsidR="00B05F90" w:rsidRDefault="00B05F90" w:rsidP="009F25EB">
            <w:r>
              <w:rPr>
                <w:color w:val="000000"/>
                <w:sz w:val="22"/>
                <w:szCs w:val="22"/>
              </w:rPr>
              <w:t>13,1985103</w:t>
            </w:r>
          </w:p>
        </w:tc>
        <w:tc>
          <w:tcPr>
            <w:tcW w:w="1812" w:type="dxa"/>
            <w:vAlign w:val="bottom"/>
          </w:tcPr>
          <w:p w14:paraId="4561E148" w14:textId="77777777" w:rsidR="00B05F90" w:rsidRDefault="00B05F90" w:rsidP="009F25EB">
            <w:r>
              <w:rPr>
                <w:color w:val="000000"/>
                <w:sz w:val="22"/>
                <w:szCs w:val="22"/>
              </w:rPr>
              <w:t>2,42149855</w:t>
            </w:r>
          </w:p>
        </w:tc>
      </w:tr>
      <w:tr w:rsidR="00B05F90" w14:paraId="35CF3213" w14:textId="77777777" w:rsidTr="009F25EB">
        <w:tc>
          <w:tcPr>
            <w:tcW w:w="1812" w:type="dxa"/>
          </w:tcPr>
          <w:p w14:paraId="11032789" w14:textId="77777777" w:rsidR="00B05F90" w:rsidRDefault="00B05F90" w:rsidP="009F25EB">
            <w:r>
              <w:t>1:10</w:t>
            </w:r>
          </w:p>
        </w:tc>
        <w:tc>
          <w:tcPr>
            <w:tcW w:w="1812" w:type="dxa"/>
            <w:vAlign w:val="bottom"/>
          </w:tcPr>
          <w:p w14:paraId="4110736F" w14:textId="77777777" w:rsidR="00B05F90" w:rsidRDefault="00B05F90" w:rsidP="009F25EB">
            <w:r>
              <w:rPr>
                <w:color w:val="FF0000"/>
                <w:sz w:val="22"/>
                <w:szCs w:val="22"/>
              </w:rPr>
              <w:t>-0,2802911</w:t>
            </w:r>
          </w:p>
        </w:tc>
        <w:tc>
          <w:tcPr>
            <w:tcW w:w="1812" w:type="dxa"/>
            <w:vAlign w:val="bottom"/>
          </w:tcPr>
          <w:p w14:paraId="2F2939CC" w14:textId="77777777" w:rsidR="00B05F90" w:rsidRDefault="00B05F90" w:rsidP="009F25EB">
            <w:r>
              <w:rPr>
                <w:color w:val="000000"/>
                <w:sz w:val="22"/>
                <w:szCs w:val="22"/>
              </w:rPr>
              <w:t>8,55951758</w:t>
            </w:r>
          </w:p>
        </w:tc>
        <w:tc>
          <w:tcPr>
            <w:tcW w:w="1812" w:type="dxa"/>
            <w:vAlign w:val="bottom"/>
          </w:tcPr>
          <w:p w14:paraId="5B9B2418" w14:textId="77777777" w:rsidR="00B05F90" w:rsidRDefault="00B05F90" w:rsidP="009F25EB">
            <w:r>
              <w:rPr>
                <w:color w:val="000000"/>
                <w:sz w:val="22"/>
                <w:szCs w:val="22"/>
              </w:rPr>
              <w:t>12,8685475</w:t>
            </w:r>
          </w:p>
        </w:tc>
        <w:tc>
          <w:tcPr>
            <w:tcW w:w="1812" w:type="dxa"/>
            <w:vAlign w:val="bottom"/>
          </w:tcPr>
          <w:p w14:paraId="69C49684" w14:textId="77777777" w:rsidR="00B05F90" w:rsidRDefault="00B05F90" w:rsidP="009F25EB">
            <w:r>
              <w:rPr>
                <w:color w:val="000000"/>
                <w:sz w:val="22"/>
                <w:szCs w:val="22"/>
              </w:rPr>
              <w:t>0,60315742</w:t>
            </w:r>
          </w:p>
        </w:tc>
      </w:tr>
      <w:tr w:rsidR="00B05F90" w14:paraId="4F2038C2" w14:textId="77777777" w:rsidTr="009F25EB">
        <w:tc>
          <w:tcPr>
            <w:tcW w:w="1812" w:type="dxa"/>
          </w:tcPr>
          <w:p w14:paraId="68C0E0DC" w14:textId="77777777" w:rsidR="00B05F90" w:rsidRDefault="00B05F90" w:rsidP="009F25EB">
            <w:r>
              <w:t>1</w:t>
            </w:r>
          </w:p>
        </w:tc>
        <w:tc>
          <w:tcPr>
            <w:tcW w:w="1812" w:type="dxa"/>
            <w:vAlign w:val="bottom"/>
          </w:tcPr>
          <w:p w14:paraId="4A7F4F95" w14:textId="77777777" w:rsidR="00B05F90" w:rsidRDefault="00B05F90" w:rsidP="009F25EB">
            <w:r>
              <w:rPr>
                <w:color w:val="000000"/>
                <w:sz w:val="22"/>
                <w:szCs w:val="22"/>
              </w:rPr>
              <w:t>0,09136067</w:t>
            </w:r>
          </w:p>
        </w:tc>
        <w:tc>
          <w:tcPr>
            <w:tcW w:w="1812" w:type="dxa"/>
            <w:vAlign w:val="bottom"/>
          </w:tcPr>
          <w:p w14:paraId="111CE40B" w14:textId="77777777" w:rsidR="00B05F90" w:rsidRDefault="00B05F90" w:rsidP="009F25EB">
            <w:r>
              <w:rPr>
                <w:color w:val="000000"/>
                <w:sz w:val="22"/>
                <w:szCs w:val="22"/>
              </w:rPr>
              <w:t>3,78215371</w:t>
            </w:r>
          </w:p>
        </w:tc>
        <w:tc>
          <w:tcPr>
            <w:tcW w:w="1812" w:type="dxa"/>
            <w:vAlign w:val="bottom"/>
          </w:tcPr>
          <w:p w14:paraId="1C653677" w14:textId="77777777" w:rsidR="00B05F90" w:rsidRDefault="00B05F90" w:rsidP="009F25EB">
            <w:r>
              <w:rPr>
                <w:color w:val="FF0000"/>
                <w:sz w:val="22"/>
                <w:szCs w:val="22"/>
              </w:rPr>
              <w:t>4,97356745</w:t>
            </w:r>
          </w:p>
        </w:tc>
        <w:tc>
          <w:tcPr>
            <w:tcW w:w="1812" w:type="dxa"/>
            <w:vAlign w:val="bottom"/>
          </w:tcPr>
          <w:p w14:paraId="71E73D1B" w14:textId="77777777" w:rsidR="00B05F90" w:rsidRDefault="00B05F90" w:rsidP="009F25EB">
            <w:r>
              <w:rPr>
                <w:color w:val="000000"/>
                <w:sz w:val="22"/>
                <w:szCs w:val="22"/>
              </w:rPr>
              <w:t>0,82756786</w:t>
            </w:r>
          </w:p>
        </w:tc>
      </w:tr>
    </w:tbl>
    <w:p w14:paraId="222E3F5F" w14:textId="77777777" w:rsidR="00B05F90" w:rsidRPr="00E47BB2" w:rsidRDefault="00B05F90" w:rsidP="00B05F90"/>
    <w:p w14:paraId="6341F1A2" w14:textId="77777777" w:rsidR="00B05F90" w:rsidRPr="00FE28E2" w:rsidRDefault="00B05F90" w:rsidP="00B05F90">
      <w:pPr>
        <w:spacing w:line="276" w:lineRule="auto"/>
      </w:pPr>
      <w:r>
        <w:t>Die rot markierten Werte wurden nicht in die weitere Berechnung mit einbezogen. Bei Probe M liegt das daran, dass eine negative Proteinkonzentration nicht sinnvoll ist. Bei den weiteren Proben wurde</w:t>
      </w:r>
    </w:p>
    <w:p w14:paraId="1725F3EB" w14:textId="77777777" w:rsidR="005D6766" w:rsidRPr="00FE28E2" w:rsidRDefault="005D6766">
      <w:pPr>
        <w:spacing w:line="276" w:lineRule="auto"/>
      </w:pPr>
    </w:p>
    <w:p w14:paraId="5D3B3C12" w14:textId="77777777" w:rsidR="00057E91" w:rsidRDefault="008F1FFE">
      <w:pPr>
        <w:pStyle w:val="berschrift1"/>
        <w:spacing w:line="276" w:lineRule="auto"/>
      </w:pPr>
      <w:bookmarkStart w:id="7" w:name="_axm9xfqhj8ee" w:colFirst="0" w:colLast="0"/>
      <w:bookmarkEnd w:id="7"/>
      <w:r>
        <w:t>Diskussion</w:t>
      </w:r>
    </w:p>
    <w:p w14:paraId="447C742D" w14:textId="3301BB8D" w:rsidR="00057E91" w:rsidRDefault="00F46FE5">
      <w:pPr>
        <w:spacing w:line="276" w:lineRule="auto"/>
      </w:pPr>
      <w:r>
        <w:t xml:space="preserve">Die Ergebnisse sind in allen drei Versuchen des ersten Tages wie erwartet ausgefallen. Zuerst wurde bestätigt, dass die  </w:t>
      </w:r>
    </w:p>
    <w:p w14:paraId="7581C2ED" w14:textId="77777777" w:rsidR="00057E91" w:rsidRDefault="00057E91">
      <w:pPr>
        <w:spacing w:line="276" w:lineRule="auto"/>
      </w:pPr>
    </w:p>
    <w:p w14:paraId="0E200379" w14:textId="48F91FC1" w:rsidR="00057E91" w:rsidRDefault="008F1FFE">
      <w:pPr>
        <w:pStyle w:val="berschrift1"/>
        <w:spacing w:line="276" w:lineRule="auto"/>
      </w:pPr>
      <w:r>
        <w:t>Anhang</w:t>
      </w:r>
    </w:p>
    <w:p w14:paraId="07A1ED17" w14:textId="77777777" w:rsidR="0066630A" w:rsidRPr="00E45EF4" w:rsidRDefault="0066630A" w:rsidP="0066630A">
      <w:pPr>
        <w:spacing w:line="276" w:lineRule="auto"/>
        <w:rPr>
          <w:i/>
          <w:iCs/>
          <w:color w:val="404040" w:themeColor="text1" w:themeTint="BF"/>
          <w:sz w:val="20"/>
          <w:szCs w:val="20"/>
        </w:rPr>
      </w:pPr>
      <w:r w:rsidRPr="00E45EF4">
        <w:rPr>
          <w:i/>
          <w:iCs/>
          <w:color w:val="404040" w:themeColor="text1" w:themeTint="BF"/>
          <w:sz w:val="20"/>
          <w:szCs w:val="20"/>
        </w:rPr>
        <w:t>Tabelle 1: Messwerte von Versuch 2 zu beiden Zellkulturen, Optische Dichte und daraus berechnete Zelldichte</w:t>
      </w:r>
    </w:p>
    <w:tbl>
      <w:tblPr>
        <w:tblStyle w:val="Tabellenraster"/>
        <w:tblW w:w="0" w:type="auto"/>
        <w:tblLook w:val="04A0" w:firstRow="1" w:lastRow="0" w:firstColumn="1" w:lastColumn="0" w:noHBand="0" w:noVBand="1"/>
      </w:tblPr>
      <w:tblGrid>
        <w:gridCol w:w="2047"/>
        <w:gridCol w:w="1354"/>
        <w:gridCol w:w="1386"/>
        <w:gridCol w:w="1386"/>
        <w:gridCol w:w="1440"/>
        <w:gridCol w:w="1447"/>
      </w:tblGrid>
      <w:tr w:rsidR="0066630A" w14:paraId="43392430" w14:textId="77777777" w:rsidTr="00A02037">
        <w:tc>
          <w:tcPr>
            <w:tcW w:w="1555" w:type="dxa"/>
          </w:tcPr>
          <w:p w14:paraId="6A1133BD" w14:textId="77777777" w:rsidR="0066630A" w:rsidRDefault="0066630A" w:rsidP="00A02037">
            <w:pPr>
              <w:spacing w:line="276" w:lineRule="auto"/>
            </w:pPr>
          </w:p>
        </w:tc>
        <w:tc>
          <w:tcPr>
            <w:tcW w:w="1465" w:type="dxa"/>
          </w:tcPr>
          <w:p w14:paraId="30FAD631" w14:textId="77777777" w:rsidR="0066630A" w:rsidRPr="00C669FC" w:rsidRDefault="0066630A" w:rsidP="00A02037">
            <w:pPr>
              <w:spacing w:line="276" w:lineRule="auto"/>
            </w:pPr>
            <w:r>
              <w:t>Optische Dichte [OD</w:t>
            </w:r>
            <w:r>
              <w:rPr>
                <w:vertAlign w:val="subscript"/>
              </w:rPr>
              <w:t>600</w:t>
            </w:r>
            <w:r>
              <w:t>]</w:t>
            </w:r>
          </w:p>
        </w:tc>
        <w:tc>
          <w:tcPr>
            <w:tcW w:w="1510" w:type="dxa"/>
          </w:tcPr>
          <w:p w14:paraId="21F7EB4C" w14:textId="77777777" w:rsidR="0066630A" w:rsidRDefault="0066630A" w:rsidP="00A02037">
            <w:pPr>
              <w:spacing w:line="276" w:lineRule="auto"/>
            </w:pPr>
            <w:r>
              <w:t>Optische Dichte [OD</w:t>
            </w:r>
            <w:r>
              <w:rPr>
                <w:vertAlign w:val="subscript"/>
              </w:rPr>
              <w:t>600</w:t>
            </w:r>
            <w:r>
              <w:t>]</w:t>
            </w:r>
          </w:p>
        </w:tc>
        <w:tc>
          <w:tcPr>
            <w:tcW w:w="1510" w:type="dxa"/>
          </w:tcPr>
          <w:p w14:paraId="3F0A7FC0" w14:textId="77777777" w:rsidR="0066630A" w:rsidRDefault="0066630A" w:rsidP="00A02037">
            <w:pPr>
              <w:spacing w:line="276" w:lineRule="auto"/>
            </w:pPr>
            <w:r>
              <w:t>Optische Dichte [OD</w:t>
            </w:r>
            <w:r>
              <w:rPr>
                <w:vertAlign w:val="subscript"/>
              </w:rPr>
              <w:t>600</w:t>
            </w:r>
            <w:r>
              <w:t>]</w:t>
            </w:r>
          </w:p>
        </w:tc>
        <w:tc>
          <w:tcPr>
            <w:tcW w:w="1510" w:type="dxa"/>
          </w:tcPr>
          <w:p w14:paraId="10D3CAFC" w14:textId="77777777" w:rsidR="0066630A" w:rsidRDefault="0066630A" w:rsidP="00A02037">
            <w:pPr>
              <w:spacing w:line="276" w:lineRule="auto"/>
            </w:pPr>
            <w:r>
              <w:t>Mittelwert [OD</w:t>
            </w:r>
            <w:r>
              <w:rPr>
                <w:vertAlign w:val="subscript"/>
              </w:rPr>
              <w:t>600</w:t>
            </w:r>
            <w:r>
              <w:t>]</w:t>
            </w:r>
          </w:p>
        </w:tc>
        <w:tc>
          <w:tcPr>
            <w:tcW w:w="1510" w:type="dxa"/>
          </w:tcPr>
          <w:p w14:paraId="281EDE0B" w14:textId="77777777" w:rsidR="0066630A" w:rsidRDefault="0066630A" w:rsidP="00A02037">
            <w:pPr>
              <w:spacing w:line="276" w:lineRule="auto"/>
            </w:pPr>
            <w:r>
              <w:t>Zelldichte [Zellen/ml]</w:t>
            </w:r>
          </w:p>
        </w:tc>
      </w:tr>
      <w:tr w:rsidR="0066630A" w14:paraId="3278A3E7" w14:textId="77777777" w:rsidTr="00A02037">
        <w:tc>
          <w:tcPr>
            <w:tcW w:w="1555" w:type="dxa"/>
          </w:tcPr>
          <w:p w14:paraId="022E1743" w14:textId="77777777" w:rsidR="0066630A" w:rsidRDefault="0066630A" w:rsidP="00A02037">
            <w:pPr>
              <w:spacing w:line="276" w:lineRule="auto"/>
            </w:pPr>
            <w:r>
              <w:t>Y466+p426 empty vector</w:t>
            </w:r>
          </w:p>
        </w:tc>
        <w:tc>
          <w:tcPr>
            <w:tcW w:w="1465" w:type="dxa"/>
          </w:tcPr>
          <w:p w14:paraId="3D3F264E" w14:textId="77777777" w:rsidR="0066630A" w:rsidRDefault="0066630A" w:rsidP="00A02037">
            <w:pPr>
              <w:spacing w:line="276" w:lineRule="auto"/>
            </w:pPr>
            <w:r>
              <w:t>0.753</w:t>
            </w:r>
          </w:p>
        </w:tc>
        <w:tc>
          <w:tcPr>
            <w:tcW w:w="1510" w:type="dxa"/>
          </w:tcPr>
          <w:p w14:paraId="3AAD4452" w14:textId="77777777" w:rsidR="0066630A" w:rsidRDefault="0066630A" w:rsidP="00A02037">
            <w:pPr>
              <w:spacing w:line="276" w:lineRule="auto"/>
            </w:pPr>
            <w:r>
              <w:t>0.751</w:t>
            </w:r>
          </w:p>
        </w:tc>
        <w:tc>
          <w:tcPr>
            <w:tcW w:w="1510" w:type="dxa"/>
          </w:tcPr>
          <w:p w14:paraId="2422E14C" w14:textId="77777777" w:rsidR="0066630A" w:rsidRDefault="0066630A" w:rsidP="00A02037">
            <w:pPr>
              <w:spacing w:line="276" w:lineRule="auto"/>
            </w:pPr>
            <w:r>
              <w:t>0.750</w:t>
            </w:r>
          </w:p>
        </w:tc>
        <w:tc>
          <w:tcPr>
            <w:tcW w:w="1510" w:type="dxa"/>
          </w:tcPr>
          <w:p w14:paraId="6929DC7A" w14:textId="77777777" w:rsidR="0066630A" w:rsidRDefault="0066630A" w:rsidP="00A02037">
            <w:pPr>
              <w:spacing w:line="276" w:lineRule="auto"/>
            </w:pPr>
            <w:r>
              <w:t>0.751</w:t>
            </w:r>
          </w:p>
        </w:tc>
        <w:tc>
          <w:tcPr>
            <w:tcW w:w="1510" w:type="dxa"/>
          </w:tcPr>
          <w:p w14:paraId="05FC132F" w14:textId="77777777" w:rsidR="0066630A" w:rsidRPr="00C669FC" w:rsidRDefault="0066630A" w:rsidP="00A02037">
            <w:pPr>
              <w:spacing w:line="276" w:lineRule="auto"/>
            </w:pPr>
            <w:r>
              <w:t>5.26 * 10</w:t>
            </w:r>
            <w:r>
              <w:rPr>
                <w:vertAlign w:val="superscript"/>
              </w:rPr>
              <w:t>5</w:t>
            </w:r>
          </w:p>
        </w:tc>
      </w:tr>
      <w:tr w:rsidR="0066630A" w14:paraId="211368AB" w14:textId="77777777" w:rsidTr="00A02037">
        <w:tc>
          <w:tcPr>
            <w:tcW w:w="1555" w:type="dxa"/>
          </w:tcPr>
          <w:p w14:paraId="5934A6BD" w14:textId="77777777" w:rsidR="0066630A" w:rsidRDefault="0066630A" w:rsidP="00A02037">
            <w:pPr>
              <w:spacing w:line="276" w:lineRule="auto"/>
            </w:pPr>
            <w:r>
              <w:t>Y486+pGenActGFP</w:t>
            </w:r>
          </w:p>
        </w:tc>
        <w:tc>
          <w:tcPr>
            <w:tcW w:w="1465" w:type="dxa"/>
          </w:tcPr>
          <w:p w14:paraId="53ED87FC" w14:textId="77777777" w:rsidR="0066630A" w:rsidRDefault="0066630A" w:rsidP="00A02037">
            <w:pPr>
              <w:spacing w:line="276" w:lineRule="auto"/>
            </w:pPr>
            <w:r>
              <w:t>0.724</w:t>
            </w:r>
          </w:p>
        </w:tc>
        <w:tc>
          <w:tcPr>
            <w:tcW w:w="1510" w:type="dxa"/>
          </w:tcPr>
          <w:p w14:paraId="5A86BAE4" w14:textId="77777777" w:rsidR="0066630A" w:rsidRDefault="0066630A" w:rsidP="00A02037">
            <w:pPr>
              <w:spacing w:line="276" w:lineRule="auto"/>
            </w:pPr>
            <w:r>
              <w:t>0.728</w:t>
            </w:r>
          </w:p>
        </w:tc>
        <w:tc>
          <w:tcPr>
            <w:tcW w:w="1510" w:type="dxa"/>
          </w:tcPr>
          <w:p w14:paraId="7DBCAFB1" w14:textId="77777777" w:rsidR="0066630A" w:rsidRDefault="0066630A" w:rsidP="00A02037">
            <w:pPr>
              <w:spacing w:line="276" w:lineRule="auto"/>
            </w:pPr>
            <w:r>
              <w:t>0.712</w:t>
            </w:r>
          </w:p>
        </w:tc>
        <w:tc>
          <w:tcPr>
            <w:tcW w:w="1510" w:type="dxa"/>
          </w:tcPr>
          <w:p w14:paraId="4AAD0499" w14:textId="77777777" w:rsidR="0066630A" w:rsidRDefault="0066630A" w:rsidP="00A02037">
            <w:pPr>
              <w:spacing w:line="276" w:lineRule="auto"/>
            </w:pPr>
            <w:r>
              <w:t>0.721</w:t>
            </w:r>
          </w:p>
        </w:tc>
        <w:tc>
          <w:tcPr>
            <w:tcW w:w="1510" w:type="dxa"/>
          </w:tcPr>
          <w:p w14:paraId="6A963F9D" w14:textId="77777777" w:rsidR="0066630A" w:rsidRPr="00C669FC" w:rsidRDefault="0066630A" w:rsidP="00A02037">
            <w:pPr>
              <w:spacing w:line="276" w:lineRule="auto"/>
            </w:pPr>
            <w:r>
              <w:t>5.05 * 10</w:t>
            </w:r>
            <w:r>
              <w:rPr>
                <w:vertAlign w:val="superscript"/>
              </w:rPr>
              <w:t>5</w:t>
            </w:r>
          </w:p>
        </w:tc>
      </w:tr>
    </w:tbl>
    <w:p w14:paraId="00A31A8D" w14:textId="77777777" w:rsidR="0066630A" w:rsidRDefault="0066630A" w:rsidP="0066630A">
      <w:pPr>
        <w:spacing w:line="276" w:lineRule="auto"/>
      </w:pPr>
    </w:p>
    <w:p w14:paraId="184419E4" w14:textId="77777777" w:rsidR="0066630A" w:rsidRPr="0066630A" w:rsidRDefault="0066630A" w:rsidP="0066630A"/>
    <w:p w14:paraId="7D31F8B8" w14:textId="77777777" w:rsidR="00057E91" w:rsidRDefault="00057E91">
      <w:pPr>
        <w:spacing w:line="276" w:lineRule="auto"/>
      </w:pPr>
    </w:p>
    <w:sectPr w:rsidR="00057E91">
      <w:headerReference w:type="default" r:id="rId23"/>
      <w:footerReference w:type="default" r:id="rId24"/>
      <w:pgSz w:w="11906" w:h="16838"/>
      <w:pgMar w:top="1418" w:right="1418" w:bottom="1418" w:left="1418" w:header="709" w:footer="709"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 Schneider" w:date="2022-05-30T23:41:00Z" w:initials="MS">
    <w:p w14:paraId="2734BD5E" w14:textId="076AD1C4" w:rsidR="008D67E8" w:rsidRDefault="008D67E8">
      <w:pPr>
        <w:pStyle w:val="Kommentartext"/>
      </w:pPr>
      <w:r>
        <w:rPr>
          <w:rStyle w:val="Kommentarzeichen"/>
        </w:rPr>
        <w:annotationRef/>
      </w:r>
      <w:r>
        <w:t>Kommt die Rechnung hier zu den Methoden oder in die Ergebnisse oder wird die erst gar nicht gebraucht??</w:t>
      </w:r>
    </w:p>
  </w:comment>
  <w:comment w:id="1" w:author="Jakob Then" w:date="2022-06-02T00:10:00Z" w:initials="JT">
    <w:p w14:paraId="7C2E77BB" w14:textId="13407028" w:rsidR="00F47C92" w:rsidRDefault="00F47C92">
      <w:pPr>
        <w:pStyle w:val="Kommentartext"/>
      </w:pPr>
      <w:r>
        <w:rPr>
          <w:rStyle w:val="Kommentarzeichen"/>
        </w:rPr>
        <w:annotationRef/>
      </w:r>
      <w:r>
        <w:t>Wenn dann hier aber ohne die konkreten Werte im Ergbnis würde ich dann nur das was rauskommt nennen und dann nur noch auf die Formelnummer verweisen</w:t>
      </w:r>
    </w:p>
  </w:comment>
  <w:comment w:id="6" w:author="Jakob Then" w:date="2022-06-01T23:58:00Z" w:initials="JT">
    <w:p w14:paraId="2F580B4B" w14:textId="0D73BAA8" w:rsidR="00FF265E" w:rsidRDefault="00FF265E">
      <w:pPr>
        <w:pStyle w:val="Kommentartext"/>
      </w:pPr>
      <w:r>
        <w:rPr>
          <w:rStyle w:val="Kommentarzeichen"/>
        </w:rPr>
        <w:annotationRef/>
      </w:r>
      <w:r>
        <w:t xml:space="preserve">Lass das mal in die Diskussion schreib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4BD5E" w15:done="0"/>
  <w15:commentEx w15:paraId="7C2E77BB" w15:paraIdParent="2734BD5E" w15:done="0"/>
  <w15:commentEx w15:paraId="2F580B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FD48E" w16cex:dateUtc="2022-05-30T21:41:00Z"/>
  <w16cex:commentExtensible w16cex:durableId="26427E6E" w16cex:dateUtc="2022-06-01T22:10:00Z"/>
  <w16cex:commentExtensible w16cex:durableId="26427BA3" w16cex:dateUtc="2022-06-01T2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4BD5E" w16cid:durableId="263FD48E"/>
  <w16cid:commentId w16cid:paraId="7C2E77BB" w16cid:durableId="26427E6E"/>
  <w16cid:commentId w16cid:paraId="2F580B4B" w16cid:durableId="26427B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B9934" w14:textId="77777777" w:rsidR="004E519F" w:rsidRDefault="004E519F">
      <w:r>
        <w:separator/>
      </w:r>
    </w:p>
  </w:endnote>
  <w:endnote w:type="continuationSeparator" w:id="0">
    <w:p w14:paraId="5164B1DA" w14:textId="77777777" w:rsidR="004E519F" w:rsidRDefault="004E5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C5F38" w14:textId="77777777" w:rsidR="00057E91" w:rsidRDefault="008F1FFE">
    <w:pPr>
      <w:pBdr>
        <w:top w:val="nil"/>
        <w:left w:val="nil"/>
        <w:bottom w:val="nil"/>
        <w:right w:val="nil"/>
        <w:between w:val="nil"/>
      </w:pBdr>
      <w:tabs>
        <w:tab w:val="center" w:pos="4703"/>
        <w:tab w:val="right" w:pos="9406"/>
      </w:tabs>
      <w:jc w:val="right"/>
      <w:rPr>
        <w:color w:val="000000"/>
      </w:rPr>
    </w:pPr>
    <w:r>
      <w:rPr>
        <w:color w:val="00000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44412" w14:textId="77777777" w:rsidR="004E519F" w:rsidRDefault="004E519F">
      <w:r>
        <w:separator/>
      </w:r>
    </w:p>
  </w:footnote>
  <w:footnote w:type="continuationSeparator" w:id="0">
    <w:p w14:paraId="31C1C547" w14:textId="77777777" w:rsidR="004E519F" w:rsidRDefault="004E51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C9BD" w14:textId="77777777" w:rsidR="00057E91" w:rsidRDefault="008F1FFE">
    <w:pPr>
      <w:pBdr>
        <w:top w:val="nil"/>
        <w:left w:val="nil"/>
        <w:bottom w:val="nil"/>
        <w:right w:val="nil"/>
        <w:between w:val="nil"/>
      </w:pBdr>
      <w:tabs>
        <w:tab w:val="center" w:pos="4703"/>
        <w:tab w:val="right" w:pos="9406"/>
      </w:tabs>
      <w:rPr>
        <w:color w:val="000000"/>
      </w:rPr>
    </w:pPr>
    <w:r>
      <w:rPr>
        <w:color w:val="000000"/>
      </w:rPr>
      <w:t>Jakob Then, Maren Schneider 28.05.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645BD"/>
    <w:multiLevelType w:val="hybridMultilevel"/>
    <w:tmpl w:val="7D6408C4"/>
    <w:lvl w:ilvl="0" w:tplc="E6BE9714">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2936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Schneider">
    <w15:presenceInfo w15:providerId="Windows Live" w15:userId="4dd12ba844eb8416"/>
  </w15:person>
  <w15:person w15:author="Jakob Then">
    <w15:presenceInfo w15:providerId="None" w15:userId="Jakob T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DQ2NTW1MDI2NzBU0lEKTi0uzszPAykwqgUAKcLkFywAAAA="/>
  </w:docVars>
  <w:rsids>
    <w:rsidRoot w:val="00057E91"/>
    <w:rsid w:val="00057E91"/>
    <w:rsid w:val="000B79FC"/>
    <w:rsid w:val="000D0930"/>
    <w:rsid w:val="000E71AE"/>
    <w:rsid w:val="0010617B"/>
    <w:rsid w:val="00132112"/>
    <w:rsid w:val="001B1C42"/>
    <w:rsid w:val="00216F64"/>
    <w:rsid w:val="002E17F0"/>
    <w:rsid w:val="00391291"/>
    <w:rsid w:val="003B5BB2"/>
    <w:rsid w:val="003C2E65"/>
    <w:rsid w:val="00413D2F"/>
    <w:rsid w:val="004B627B"/>
    <w:rsid w:val="004E519F"/>
    <w:rsid w:val="0050238A"/>
    <w:rsid w:val="0057193C"/>
    <w:rsid w:val="005B4793"/>
    <w:rsid w:val="005D6766"/>
    <w:rsid w:val="005F37F7"/>
    <w:rsid w:val="0061071E"/>
    <w:rsid w:val="00624EEF"/>
    <w:rsid w:val="0063687D"/>
    <w:rsid w:val="0064451B"/>
    <w:rsid w:val="006628B6"/>
    <w:rsid w:val="0066630A"/>
    <w:rsid w:val="0068739C"/>
    <w:rsid w:val="006C00BB"/>
    <w:rsid w:val="007D1161"/>
    <w:rsid w:val="008D67E8"/>
    <w:rsid w:val="008F1FFE"/>
    <w:rsid w:val="00906C89"/>
    <w:rsid w:val="0091704A"/>
    <w:rsid w:val="00965550"/>
    <w:rsid w:val="009E053F"/>
    <w:rsid w:val="00A164A5"/>
    <w:rsid w:val="00A2084B"/>
    <w:rsid w:val="00A254A6"/>
    <w:rsid w:val="00A3019C"/>
    <w:rsid w:val="00A6748C"/>
    <w:rsid w:val="00A91FB2"/>
    <w:rsid w:val="00B05F90"/>
    <w:rsid w:val="00B44A12"/>
    <w:rsid w:val="00BC662F"/>
    <w:rsid w:val="00BF0345"/>
    <w:rsid w:val="00C22F50"/>
    <w:rsid w:val="00C669FC"/>
    <w:rsid w:val="00C91B0E"/>
    <w:rsid w:val="00CB788E"/>
    <w:rsid w:val="00D3077C"/>
    <w:rsid w:val="00D45C0C"/>
    <w:rsid w:val="00DE4418"/>
    <w:rsid w:val="00E154E2"/>
    <w:rsid w:val="00E45EF4"/>
    <w:rsid w:val="00EA57F0"/>
    <w:rsid w:val="00ED7A18"/>
    <w:rsid w:val="00F24A1E"/>
    <w:rsid w:val="00F32FB8"/>
    <w:rsid w:val="00F46FE5"/>
    <w:rsid w:val="00F47C92"/>
    <w:rsid w:val="00F510F3"/>
    <w:rsid w:val="00F62E31"/>
    <w:rsid w:val="00F7011C"/>
    <w:rsid w:val="00F807B1"/>
    <w:rsid w:val="00F812C2"/>
    <w:rsid w:val="00FE28E2"/>
    <w:rsid w:val="00FF265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5F3EA"/>
  <w15:docId w15:val="{0BE2CF00-B230-4DAF-B3C6-E397A2EA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de-DE"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spacing w:before="240"/>
      <w:outlineLvl w:val="0"/>
    </w:pPr>
    <w:rPr>
      <w:color w:val="2F5496"/>
      <w:sz w:val="32"/>
      <w:szCs w:val="32"/>
    </w:rPr>
  </w:style>
  <w:style w:type="paragraph" w:styleId="berschrift2">
    <w:name w:val="heading 2"/>
    <w:basedOn w:val="Standard"/>
    <w:next w:val="Standard"/>
    <w:uiPriority w:val="9"/>
    <w:semiHidden/>
    <w:unhideWhenUsed/>
    <w:qFormat/>
    <w:pPr>
      <w:keepNext/>
      <w:keepLines/>
      <w:spacing w:before="360" w:after="80"/>
      <w:outlineLvl w:val="1"/>
    </w:pPr>
    <w:rPr>
      <w:b/>
      <w:sz w:val="36"/>
      <w:szCs w:val="3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44" w:type="dxa"/>
        <w:right w:w="115" w:type="dxa"/>
      </w:tblCellMar>
    </w:tblPr>
  </w:style>
  <w:style w:type="paragraph" w:styleId="Beschriftung">
    <w:name w:val="caption"/>
    <w:basedOn w:val="Standard"/>
    <w:next w:val="Standard"/>
    <w:uiPriority w:val="35"/>
    <w:unhideWhenUsed/>
    <w:qFormat/>
    <w:rsid w:val="00C22F50"/>
    <w:pPr>
      <w:spacing w:after="200"/>
    </w:pPr>
    <w:rPr>
      <w:i/>
      <w:iCs/>
      <w:color w:val="1F497D" w:themeColor="text2"/>
      <w:sz w:val="18"/>
      <w:szCs w:val="18"/>
    </w:rPr>
  </w:style>
  <w:style w:type="table" w:styleId="Tabellenraster">
    <w:name w:val="Table Grid"/>
    <w:basedOn w:val="NormaleTabelle"/>
    <w:uiPriority w:val="39"/>
    <w:rsid w:val="00BC6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8D67E8"/>
    <w:rPr>
      <w:sz w:val="16"/>
      <w:szCs w:val="16"/>
    </w:rPr>
  </w:style>
  <w:style w:type="paragraph" w:styleId="Kommentartext">
    <w:name w:val="annotation text"/>
    <w:basedOn w:val="Standard"/>
    <w:link w:val="KommentartextZchn"/>
    <w:uiPriority w:val="99"/>
    <w:semiHidden/>
    <w:unhideWhenUsed/>
    <w:rsid w:val="008D67E8"/>
    <w:rPr>
      <w:sz w:val="20"/>
      <w:szCs w:val="20"/>
    </w:rPr>
  </w:style>
  <w:style w:type="character" w:customStyle="1" w:styleId="KommentartextZchn">
    <w:name w:val="Kommentartext Zchn"/>
    <w:basedOn w:val="Absatz-Standardschriftart"/>
    <w:link w:val="Kommentartext"/>
    <w:uiPriority w:val="99"/>
    <w:semiHidden/>
    <w:rsid w:val="008D67E8"/>
    <w:rPr>
      <w:sz w:val="20"/>
      <w:szCs w:val="20"/>
    </w:rPr>
  </w:style>
  <w:style w:type="paragraph" w:styleId="Kommentarthema">
    <w:name w:val="annotation subject"/>
    <w:basedOn w:val="Kommentartext"/>
    <w:next w:val="Kommentartext"/>
    <w:link w:val="KommentarthemaZchn"/>
    <w:uiPriority w:val="99"/>
    <w:semiHidden/>
    <w:unhideWhenUsed/>
    <w:rsid w:val="008D67E8"/>
    <w:rPr>
      <w:b/>
      <w:bCs/>
    </w:rPr>
  </w:style>
  <w:style w:type="character" w:customStyle="1" w:styleId="KommentarthemaZchn">
    <w:name w:val="Kommentarthema Zchn"/>
    <w:basedOn w:val="KommentartextZchn"/>
    <w:link w:val="Kommentarthema"/>
    <w:uiPriority w:val="99"/>
    <w:semiHidden/>
    <w:rsid w:val="008D67E8"/>
    <w:rPr>
      <w:b/>
      <w:bCs/>
      <w:sz w:val="20"/>
      <w:szCs w:val="20"/>
    </w:rPr>
  </w:style>
  <w:style w:type="paragraph" w:styleId="Listenabsatz">
    <w:name w:val="List Paragraph"/>
    <w:basedOn w:val="Standard"/>
    <w:uiPriority w:val="34"/>
    <w:qFormat/>
    <w:rsid w:val="00413D2F"/>
    <w:pPr>
      <w:ind w:left="720"/>
      <w:contextualSpacing/>
    </w:pPr>
  </w:style>
  <w:style w:type="paragraph" w:styleId="Kopfzeile">
    <w:name w:val="header"/>
    <w:basedOn w:val="Standard"/>
    <w:link w:val="KopfzeileZchn"/>
    <w:uiPriority w:val="99"/>
    <w:unhideWhenUsed/>
    <w:rsid w:val="00A3019C"/>
    <w:pPr>
      <w:tabs>
        <w:tab w:val="center" w:pos="4536"/>
        <w:tab w:val="right" w:pos="9072"/>
      </w:tabs>
    </w:pPr>
  </w:style>
  <w:style w:type="character" w:customStyle="1" w:styleId="KopfzeileZchn">
    <w:name w:val="Kopfzeile Zchn"/>
    <w:basedOn w:val="Absatz-Standardschriftart"/>
    <w:link w:val="Kopfzeile"/>
    <w:uiPriority w:val="99"/>
    <w:rsid w:val="00A3019C"/>
  </w:style>
  <w:style w:type="paragraph" w:styleId="Fuzeile">
    <w:name w:val="footer"/>
    <w:basedOn w:val="Standard"/>
    <w:link w:val="FuzeileZchn"/>
    <w:uiPriority w:val="99"/>
    <w:unhideWhenUsed/>
    <w:rsid w:val="00A3019C"/>
    <w:pPr>
      <w:tabs>
        <w:tab w:val="center" w:pos="4536"/>
        <w:tab w:val="right" w:pos="9072"/>
      </w:tabs>
    </w:pPr>
  </w:style>
  <w:style w:type="character" w:customStyle="1" w:styleId="FuzeileZchn">
    <w:name w:val="Fußzeile Zchn"/>
    <w:basedOn w:val="Absatz-Standardschriftart"/>
    <w:link w:val="Fuzeile"/>
    <w:uiPriority w:val="99"/>
    <w:rsid w:val="00A3019C"/>
  </w:style>
  <w:style w:type="character" w:styleId="Platzhaltertext">
    <w:name w:val="Placeholder Text"/>
    <w:basedOn w:val="Absatz-Standardschriftart"/>
    <w:uiPriority w:val="99"/>
    <w:semiHidden/>
    <w:rsid w:val="006368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97205">
      <w:bodyDiv w:val="1"/>
      <w:marLeft w:val="0"/>
      <w:marRight w:val="0"/>
      <w:marTop w:val="0"/>
      <w:marBottom w:val="0"/>
      <w:divBdr>
        <w:top w:val="none" w:sz="0" w:space="0" w:color="auto"/>
        <w:left w:val="none" w:sz="0" w:space="0" w:color="auto"/>
        <w:bottom w:val="none" w:sz="0" w:space="0" w:color="auto"/>
        <w:right w:val="none" w:sz="0" w:space="0" w:color="auto"/>
      </w:divBdr>
    </w:div>
    <w:div w:id="176701583">
      <w:bodyDiv w:val="1"/>
      <w:marLeft w:val="0"/>
      <w:marRight w:val="0"/>
      <w:marTop w:val="0"/>
      <w:marBottom w:val="0"/>
      <w:divBdr>
        <w:top w:val="none" w:sz="0" w:space="0" w:color="auto"/>
        <w:left w:val="none" w:sz="0" w:space="0" w:color="auto"/>
        <w:bottom w:val="none" w:sz="0" w:space="0" w:color="auto"/>
        <w:right w:val="none" w:sz="0" w:space="0" w:color="auto"/>
      </w:divBdr>
    </w:div>
    <w:div w:id="198662901">
      <w:bodyDiv w:val="1"/>
      <w:marLeft w:val="0"/>
      <w:marRight w:val="0"/>
      <w:marTop w:val="0"/>
      <w:marBottom w:val="0"/>
      <w:divBdr>
        <w:top w:val="none" w:sz="0" w:space="0" w:color="auto"/>
        <w:left w:val="none" w:sz="0" w:space="0" w:color="auto"/>
        <w:bottom w:val="none" w:sz="0" w:space="0" w:color="auto"/>
        <w:right w:val="none" w:sz="0" w:space="0" w:color="auto"/>
      </w:divBdr>
    </w:div>
    <w:div w:id="1275793598">
      <w:bodyDiv w:val="1"/>
      <w:marLeft w:val="0"/>
      <w:marRight w:val="0"/>
      <w:marTop w:val="0"/>
      <w:marBottom w:val="0"/>
      <w:divBdr>
        <w:top w:val="none" w:sz="0" w:space="0" w:color="auto"/>
        <w:left w:val="none" w:sz="0" w:space="0" w:color="auto"/>
        <w:bottom w:val="none" w:sz="0" w:space="0" w:color="auto"/>
        <w:right w:val="none" w:sz="0" w:space="0" w:color="auto"/>
      </w:divBdr>
    </w:div>
    <w:div w:id="1452702939">
      <w:bodyDiv w:val="1"/>
      <w:marLeft w:val="0"/>
      <w:marRight w:val="0"/>
      <w:marTop w:val="0"/>
      <w:marBottom w:val="0"/>
      <w:divBdr>
        <w:top w:val="none" w:sz="0" w:space="0" w:color="auto"/>
        <w:left w:val="none" w:sz="0" w:space="0" w:color="auto"/>
        <w:bottom w:val="none" w:sz="0" w:space="0" w:color="auto"/>
        <w:right w:val="none" w:sz="0" w:space="0" w:color="auto"/>
      </w:divBdr>
    </w:div>
    <w:div w:id="1464159462">
      <w:bodyDiv w:val="1"/>
      <w:marLeft w:val="0"/>
      <w:marRight w:val="0"/>
      <w:marTop w:val="0"/>
      <w:marBottom w:val="0"/>
      <w:divBdr>
        <w:top w:val="none" w:sz="0" w:space="0" w:color="auto"/>
        <w:left w:val="none" w:sz="0" w:space="0" w:color="auto"/>
        <w:bottom w:val="none" w:sz="0" w:space="0" w:color="auto"/>
        <w:right w:val="none" w:sz="0" w:space="0" w:color="auto"/>
      </w:divBdr>
    </w:div>
    <w:div w:id="1638682267">
      <w:bodyDiv w:val="1"/>
      <w:marLeft w:val="0"/>
      <w:marRight w:val="0"/>
      <w:marTop w:val="0"/>
      <w:marBottom w:val="0"/>
      <w:divBdr>
        <w:top w:val="none" w:sz="0" w:space="0" w:color="auto"/>
        <w:left w:val="none" w:sz="0" w:space="0" w:color="auto"/>
        <w:bottom w:val="none" w:sz="0" w:space="0" w:color="auto"/>
        <w:right w:val="none" w:sz="0" w:space="0" w:color="auto"/>
      </w:divBdr>
    </w:div>
    <w:div w:id="1654794638">
      <w:bodyDiv w:val="1"/>
      <w:marLeft w:val="0"/>
      <w:marRight w:val="0"/>
      <w:marTop w:val="0"/>
      <w:marBottom w:val="0"/>
      <w:divBdr>
        <w:top w:val="none" w:sz="0" w:space="0" w:color="auto"/>
        <w:left w:val="none" w:sz="0" w:space="0" w:color="auto"/>
        <w:bottom w:val="none" w:sz="0" w:space="0" w:color="auto"/>
        <w:right w:val="none" w:sz="0" w:space="0" w:color="auto"/>
      </w:divBdr>
    </w:div>
    <w:div w:id="1872961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kob\Desktop\Glucose%20Auswertu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kob\Desktop\Ethanol%20Auswertu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en\Documents\GitHub\Biochemie\Bradford_Cloevorlag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lucose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1"/>
                </a:solidFill>
                <a:prstDash val="sysDot"/>
              </a:ln>
              <a:effectLst/>
            </c:spPr>
            <c:trendlineType val="linear"/>
            <c:dispRSqr val="0"/>
            <c:dispEq val="0"/>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plus>
            <c:minus>
              <c:numRef>
                <c:f>Sheet0!$E$43:$E$50</c:f>
                <c:numCache>
                  <c:formatCode>General</c:formatCode>
                  <c:ptCount val="8"/>
                  <c:pt idx="0">
                    <c:v>8.5049036212444054E-4</c:v>
                  </c:pt>
                  <c:pt idx="1">
                    <c:v>1.0075877501260856E-2</c:v>
                  </c:pt>
                  <c:pt idx="2">
                    <c:v>2.2666280838217426E-2</c:v>
                  </c:pt>
                  <c:pt idx="3">
                    <c:v>3.5386765143740784E-2</c:v>
                  </c:pt>
                  <c:pt idx="4">
                    <c:v>3.1795648014023646E-2</c:v>
                  </c:pt>
                  <c:pt idx="5">
                    <c:v>8.4813568550263244E-2</c:v>
                  </c:pt>
                  <c:pt idx="6">
                    <c:v>5.8376620704490415E-2</c:v>
                  </c:pt>
                  <c:pt idx="7">
                    <c:v>4.2968074795102458E-2</c:v>
                  </c:pt>
                </c:numCache>
              </c:numRef>
            </c:minus>
            <c:spPr>
              <a:noFill/>
              <a:ln w="9525" cap="flat" cmpd="sng" algn="ctr">
                <a:solidFill>
                  <a:schemeClr val="tx1">
                    <a:lumMod val="65000"/>
                    <a:lumOff val="35000"/>
                  </a:schemeClr>
                </a:solidFill>
                <a:round/>
              </a:ln>
              <a:effectLst/>
            </c:spPr>
          </c:errBars>
          <c:xVal>
            <c:numRef>
              <c:f>Sheet0!$B$43:$B$50</c:f>
              <c:numCache>
                <c:formatCode>General</c:formatCode>
                <c:ptCount val="8"/>
                <c:pt idx="0">
                  <c:v>0</c:v>
                </c:pt>
                <c:pt idx="1">
                  <c:v>0.1</c:v>
                </c:pt>
                <c:pt idx="2">
                  <c:v>0.2</c:v>
                </c:pt>
                <c:pt idx="3">
                  <c:v>0.3</c:v>
                </c:pt>
                <c:pt idx="4">
                  <c:v>0.4</c:v>
                </c:pt>
                <c:pt idx="5">
                  <c:v>0.6</c:v>
                </c:pt>
                <c:pt idx="6">
                  <c:v>0.8</c:v>
                </c:pt>
                <c:pt idx="7">
                  <c:v>1</c:v>
                </c:pt>
              </c:numCache>
            </c:numRef>
          </c:xVal>
          <c:yVal>
            <c:numRef>
              <c:f>Sheet0!$D$43:$D$50</c:f>
              <c:numCache>
                <c:formatCode>General</c:formatCode>
                <c:ptCount val="8"/>
                <c:pt idx="0">
                  <c:v>0</c:v>
                </c:pt>
                <c:pt idx="1">
                  <c:v>0.10765386750566827</c:v>
                </c:pt>
                <c:pt idx="2">
                  <c:v>0.22211873213354141</c:v>
                </c:pt>
                <c:pt idx="3">
                  <c:v>0.3339790673535421</c:v>
                </c:pt>
                <c:pt idx="4">
                  <c:v>0.43504225440434069</c:v>
                </c:pt>
                <c:pt idx="5">
                  <c:v>0.60816127519309915</c:v>
                </c:pt>
                <c:pt idx="6">
                  <c:v>0.78192230971312582</c:v>
                </c:pt>
                <c:pt idx="7">
                  <c:v>0.96038368335789381</c:v>
                </c:pt>
              </c:numCache>
            </c:numRef>
          </c:yVal>
          <c:smooth val="0"/>
          <c:extLst>
            <c:ext xmlns:c16="http://schemas.microsoft.com/office/drawing/2014/chart" uri="{C3380CC4-5D6E-409C-BE32-E72D297353CC}">
              <c16:uniqueId val="{00000002-B9A6-415F-BB7C-954FF62345C4}"/>
            </c:ext>
          </c:extLst>
        </c:ser>
        <c:dLbls>
          <c:showLegendKey val="0"/>
          <c:showVal val="0"/>
          <c:showCatName val="0"/>
          <c:showSerName val="0"/>
          <c:showPercent val="0"/>
          <c:showBubbleSize val="0"/>
        </c:dLbls>
        <c:axId val="726771696"/>
        <c:axId val="726777520"/>
      </c:scatterChart>
      <c:valAx>
        <c:axId val="7267716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heoretische</a:t>
                </a:r>
                <a:r>
                  <a:rPr lang="en-GB" baseline="0"/>
                  <a:t> Glucosekonzentration [g/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777520"/>
        <c:crosses val="autoZero"/>
        <c:crossBetween val="midCat"/>
      </c:valAx>
      <c:valAx>
        <c:axId val="72677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 Absorptionsmittelw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77169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thanolstandar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20734689413823273"/>
                  <c:y val="4.2129629629629626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cust"/>
            <c:noEndCap val="0"/>
            <c:pl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plus>
            <c:minus>
              <c:numRef>
                <c:f>Sheet0!$E$44:$E$51</c:f>
                <c:numCache>
                  <c:formatCode>General</c:formatCode>
                  <c:ptCount val="8"/>
                  <c:pt idx="0">
                    <c:v>1.9054922086891333E-2</c:v>
                  </c:pt>
                  <c:pt idx="1">
                    <c:v>1.6029031572384937E-2</c:v>
                  </c:pt>
                  <c:pt idx="2">
                    <c:v>1.9461840489491403E-2</c:v>
                  </c:pt>
                  <c:pt idx="3">
                    <c:v>1.2297960294465273E-2</c:v>
                  </c:pt>
                  <c:pt idx="4">
                    <c:v>1.1426863962791857E-2</c:v>
                  </c:pt>
                  <c:pt idx="5">
                    <c:v>3.3266782344619446E-2</c:v>
                  </c:pt>
                  <c:pt idx="6">
                    <c:v>4.8589516809759661E-2</c:v>
                  </c:pt>
                  <c:pt idx="7">
                    <c:v>6.8909489423461645E-2</c:v>
                  </c:pt>
                </c:numCache>
              </c:numRef>
            </c:minus>
            <c:spPr>
              <a:noFill/>
              <a:ln w="9525" cap="flat" cmpd="sng" algn="ctr">
                <a:solidFill>
                  <a:schemeClr val="tx1">
                    <a:lumMod val="65000"/>
                    <a:lumOff val="35000"/>
                  </a:schemeClr>
                </a:solidFill>
                <a:round/>
              </a:ln>
              <a:effectLst/>
            </c:spPr>
          </c:errBars>
          <c:xVal>
            <c:numRef>
              <c:f>Sheet0!$B$44:$B$51</c:f>
              <c:numCache>
                <c:formatCode>General</c:formatCode>
                <c:ptCount val="8"/>
                <c:pt idx="0">
                  <c:v>0</c:v>
                </c:pt>
                <c:pt idx="1">
                  <c:v>1.2500000000000001E-2</c:v>
                </c:pt>
                <c:pt idx="2">
                  <c:v>2.5000000000000001E-2</c:v>
                </c:pt>
                <c:pt idx="3">
                  <c:v>0.05</c:v>
                </c:pt>
                <c:pt idx="4">
                  <c:v>7.4999999999999997E-2</c:v>
                </c:pt>
                <c:pt idx="5">
                  <c:v>0.1</c:v>
                </c:pt>
                <c:pt idx="6">
                  <c:v>0.15</c:v>
                </c:pt>
                <c:pt idx="7">
                  <c:v>0.2</c:v>
                </c:pt>
              </c:numCache>
            </c:numRef>
          </c:xVal>
          <c:yVal>
            <c:numRef>
              <c:f>Sheet0!$D$44:$D$51</c:f>
              <c:numCache>
                <c:formatCode>General</c:formatCode>
                <c:ptCount val="8"/>
                <c:pt idx="0">
                  <c:v>0</c:v>
                </c:pt>
                <c:pt idx="1">
                  <c:v>5.6618699090827229E-2</c:v>
                </c:pt>
                <c:pt idx="2">
                  <c:v>0.11786701584702675</c:v>
                </c:pt>
                <c:pt idx="3">
                  <c:v>0.22800514595467924</c:v>
                </c:pt>
                <c:pt idx="4">
                  <c:v>0.31088601629164203</c:v>
                </c:pt>
                <c:pt idx="5">
                  <c:v>0.39209380558385032</c:v>
                </c:pt>
                <c:pt idx="6">
                  <c:v>0.51684452037471718</c:v>
                </c:pt>
                <c:pt idx="7">
                  <c:v>0.64248498513441499</c:v>
                </c:pt>
              </c:numCache>
            </c:numRef>
          </c:yVal>
          <c:smooth val="0"/>
          <c:extLst>
            <c:ext xmlns:c16="http://schemas.microsoft.com/office/drawing/2014/chart" uri="{C3380CC4-5D6E-409C-BE32-E72D297353CC}">
              <c16:uniqueId val="{00000003-D184-4557-A651-38AC2FE53A56}"/>
            </c:ext>
          </c:extLst>
        </c:ser>
        <c:dLbls>
          <c:showLegendKey val="0"/>
          <c:showVal val="0"/>
          <c:showCatName val="0"/>
          <c:showSerName val="0"/>
          <c:showPercent val="0"/>
          <c:showBubbleSize val="0"/>
        </c:dLbls>
        <c:axId val="263228799"/>
        <c:axId val="263227967"/>
      </c:scatterChart>
      <c:valAx>
        <c:axId val="2632287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thanolkonzent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227967"/>
        <c:crosses val="autoZero"/>
        <c:crossBetween val="midCat"/>
      </c:valAx>
      <c:valAx>
        <c:axId val="263227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rrigierter</a:t>
                </a:r>
                <a:r>
                  <a:rPr lang="en-GB" baseline="0"/>
                  <a:t> Absorptionsmittelwer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32287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SA</a:t>
            </a:r>
          </a:p>
        </c:rich>
      </c:tx>
      <c:overlay val="0"/>
      <c:spPr>
        <a:solidFill>
          <a:schemeClr val="accent6">
            <a:lumMod val="40000"/>
            <a:lumOff val="60000"/>
          </a:schemeClr>
        </a:solid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
            <c:spPr>
              <a:noFill/>
              <a:ln w="9525" cap="flat" cmpd="sng" algn="ctr">
                <a:solidFill>
                  <a:schemeClr val="tx1">
                    <a:lumMod val="65000"/>
                    <a:lumOff val="35000"/>
                  </a:schemeClr>
                </a:solidFill>
                <a:round/>
              </a:ln>
              <a:effectLst/>
            </c:spPr>
          </c:errBars>
          <c:errBars>
            <c:errDir val="y"/>
            <c:errBarType val="both"/>
            <c:errValType val="stdErr"/>
            <c:noEndCap val="0"/>
            <c:spPr>
              <a:noFill/>
              <a:ln w="9525" cap="flat" cmpd="sng" algn="ctr">
                <a:solidFill>
                  <a:schemeClr val="tx1">
                    <a:lumMod val="65000"/>
                    <a:lumOff val="35000"/>
                  </a:schemeClr>
                </a:solidFill>
                <a:round/>
              </a:ln>
              <a:effectLst/>
            </c:spPr>
          </c:errBars>
          <c:xVal>
            <c:numRef>
              <c:f>Sheet0!$A$39:$A$46</c:f>
              <c:numCache>
                <c:formatCode>General</c:formatCode>
                <c:ptCount val="8"/>
                <c:pt idx="0">
                  <c:v>0</c:v>
                </c:pt>
                <c:pt idx="1">
                  <c:v>0.1</c:v>
                </c:pt>
                <c:pt idx="2">
                  <c:v>0.25</c:v>
                </c:pt>
                <c:pt idx="3">
                  <c:v>0.5</c:v>
                </c:pt>
                <c:pt idx="4">
                  <c:v>0.75</c:v>
                </c:pt>
                <c:pt idx="5">
                  <c:v>1</c:v>
                </c:pt>
                <c:pt idx="6">
                  <c:v>1.5</c:v>
                </c:pt>
                <c:pt idx="7">
                  <c:v>2</c:v>
                </c:pt>
              </c:numCache>
            </c:numRef>
          </c:xVal>
          <c:yVal>
            <c:numRef>
              <c:f>Sheet0!$C$39:$C$46</c:f>
              <c:numCache>
                <c:formatCode>General</c:formatCode>
                <c:ptCount val="8"/>
                <c:pt idx="0">
                  <c:v>0</c:v>
                </c:pt>
                <c:pt idx="1">
                  <c:v>1.8266667922337859E-2</c:v>
                </c:pt>
                <c:pt idx="2">
                  <c:v>4.5299986998240144E-2</c:v>
                </c:pt>
                <c:pt idx="3">
                  <c:v>0.11109999815622965</c:v>
                </c:pt>
                <c:pt idx="4">
                  <c:v>0.16906665762265524</c:v>
                </c:pt>
                <c:pt idx="5">
                  <c:v>0.20246666669845578</c:v>
                </c:pt>
                <c:pt idx="6">
                  <c:v>0.30293333530426025</c:v>
                </c:pt>
                <c:pt idx="7">
                  <c:v>0.36326666673024488</c:v>
                </c:pt>
              </c:numCache>
            </c:numRef>
          </c:yVal>
          <c:smooth val="0"/>
          <c:extLst>
            <c:ext xmlns:c16="http://schemas.microsoft.com/office/drawing/2014/chart" uri="{C3380CC4-5D6E-409C-BE32-E72D297353CC}">
              <c16:uniqueId val="{00000004-D7D0-450A-B596-3B02B43E3874}"/>
            </c:ext>
          </c:extLst>
        </c:ser>
        <c:dLbls>
          <c:showLegendKey val="0"/>
          <c:showVal val="0"/>
          <c:showCatName val="0"/>
          <c:showSerName val="0"/>
          <c:showPercent val="0"/>
          <c:showBubbleSize val="0"/>
        </c:dLbls>
        <c:axId val="1894577824"/>
        <c:axId val="1894579904"/>
      </c:scatterChart>
      <c:valAx>
        <c:axId val="189457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nzentratione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579904"/>
        <c:crosses val="autoZero"/>
        <c:crossBetween val="midCat"/>
      </c:valAx>
      <c:valAx>
        <c:axId val="1894579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ttelwert der Absorptionen korrigier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4577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723A4-314C-40DB-8228-D56DF9E55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27</Words>
  <Characters>8706</Characters>
  <Application>Microsoft Office Word</Application>
  <DocSecurity>0</DocSecurity>
  <Lines>72</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kob Then</cp:lastModifiedBy>
  <cp:revision>30</cp:revision>
  <dcterms:created xsi:type="dcterms:W3CDTF">2022-05-30T15:59:00Z</dcterms:created>
  <dcterms:modified xsi:type="dcterms:W3CDTF">2022-06-02T20:06:00Z</dcterms:modified>
</cp:coreProperties>
</file>